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5C9F3B" w14:textId="77777777" w:rsidR="00F1480E" w:rsidRPr="00293445" w:rsidRDefault="62F82938" w:rsidP="00FD557D">
      <w:pPr>
        <w:pStyle w:val="SIHeading2"/>
      </w:pPr>
      <w:r>
        <w:t>Modification history</w:t>
      </w:r>
    </w:p>
    <w:tbl>
      <w:tblPr>
        <w:tblStyle w:val="TableGrid"/>
        <w:tblW w:w="9889" w:type="dxa"/>
        <w:tblLook w:val="04A0" w:firstRow="1" w:lastRow="0" w:firstColumn="1" w:lastColumn="0" w:noHBand="0" w:noVBand="1"/>
      </w:tblPr>
      <w:tblGrid>
        <w:gridCol w:w="2689"/>
        <w:gridCol w:w="7200"/>
      </w:tblGrid>
      <w:tr w:rsidR="00F1480E" w:rsidRPr="00293445" w14:paraId="59C559FF" w14:textId="77777777" w:rsidTr="62F82938">
        <w:trPr>
          <w:tblHeader/>
        </w:trPr>
        <w:tc>
          <w:tcPr>
            <w:tcW w:w="2689" w:type="dxa"/>
          </w:tcPr>
          <w:p w14:paraId="20558A01" w14:textId="77777777" w:rsidR="00F1480E" w:rsidRPr="00293445" w:rsidRDefault="62F82938" w:rsidP="00816721">
            <w:pPr>
              <w:pStyle w:val="SIText-Bold"/>
            </w:pPr>
            <w:r>
              <w:t>Release</w:t>
            </w:r>
          </w:p>
        </w:tc>
        <w:tc>
          <w:tcPr>
            <w:tcW w:w="7200" w:type="dxa"/>
          </w:tcPr>
          <w:p w14:paraId="0C9C0DAD" w14:textId="77777777" w:rsidR="00F1480E" w:rsidRPr="00293445" w:rsidRDefault="62F82938" w:rsidP="00816721">
            <w:pPr>
              <w:pStyle w:val="SIText-Bold"/>
            </w:pPr>
            <w:r>
              <w:t>Comments</w:t>
            </w:r>
          </w:p>
        </w:tc>
      </w:tr>
      <w:tr w:rsidR="00F1480E" w:rsidRPr="00293445" w14:paraId="65E8A40C" w14:textId="77777777" w:rsidTr="62F82938">
        <w:tc>
          <w:tcPr>
            <w:tcW w:w="2689" w:type="dxa"/>
          </w:tcPr>
          <w:p w14:paraId="031A75AA" w14:textId="77777777" w:rsidR="00F1480E" w:rsidRPr="00293445" w:rsidRDefault="62F82938" w:rsidP="00CC451E">
            <w:pPr>
              <w:pStyle w:val="SIText"/>
            </w:pPr>
            <w:r>
              <w:t>Release 1</w:t>
            </w:r>
          </w:p>
        </w:tc>
        <w:tc>
          <w:tcPr>
            <w:tcW w:w="7200" w:type="dxa"/>
          </w:tcPr>
          <w:p w14:paraId="2920AF0F" w14:textId="339F72BA" w:rsidR="00F1480E" w:rsidRPr="00293445" w:rsidRDefault="62F82938" w:rsidP="00CC451E">
            <w:pPr>
              <w:pStyle w:val="SIText"/>
            </w:pPr>
            <w:r>
              <w:t xml:space="preserve">This version released with </w:t>
            </w:r>
            <w:r w:rsidR="001B4A95">
              <w:t xml:space="preserve">the </w:t>
            </w:r>
            <w:r w:rsidR="00225AAE" w:rsidRPr="00225AAE">
              <w:t>FBP Food, Beverage and Pharmaceuticals Training Package version 1.0</w:t>
            </w:r>
          </w:p>
        </w:tc>
      </w:tr>
    </w:tbl>
    <w:p w14:paraId="28EA49C9" w14:textId="77777777" w:rsidR="00F1480E" w:rsidRPr="0029344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293445" w14:paraId="2A4260C6" w14:textId="77777777" w:rsidTr="62F82938">
        <w:trPr>
          <w:tblHeader/>
        </w:trPr>
        <w:tc>
          <w:tcPr>
            <w:tcW w:w="1396" w:type="pct"/>
            <w:shd w:val="clear" w:color="auto" w:fill="auto"/>
          </w:tcPr>
          <w:p w14:paraId="3F1D6D4D" w14:textId="0129715F" w:rsidR="00F1480E" w:rsidRPr="00293445" w:rsidRDefault="002C13A1" w:rsidP="00923720">
            <w:pPr>
              <w:pStyle w:val="SIUNITCODE"/>
            </w:pPr>
            <w:r w:rsidRPr="002C13A1">
              <w:t>FBPRBK3001</w:t>
            </w:r>
          </w:p>
        </w:tc>
        <w:tc>
          <w:tcPr>
            <w:tcW w:w="3604" w:type="pct"/>
            <w:shd w:val="clear" w:color="auto" w:fill="auto"/>
          </w:tcPr>
          <w:p w14:paraId="66F6EF2C" w14:textId="77777777" w:rsidR="00F1480E" w:rsidRPr="00293445" w:rsidRDefault="62F82938" w:rsidP="00923720">
            <w:pPr>
              <w:pStyle w:val="SIUnittitle"/>
            </w:pPr>
            <w:r>
              <w:t>Produce laminated pastry products</w:t>
            </w:r>
          </w:p>
        </w:tc>
      </w:tr>
      <w:tr w:rsidR="00F1480E" w:rsidRPr="00293445" w14:paraId="6585A774" w14:textId="77777777" w:rsidTr="62F82938">
        <w:tc>
          <w:tcPr>
            <w:tcW w:w="1396" w:type="pct"/>
            <w:shd w:val="clear" w:color="auto" w:fill="auto"/>
          </w:tcPr>
          <w:p w14:paraId="4F875416" w14:textId="77777777" w:rsidR="00F1480E" w:rsidRPr="00293445" w:rsidRDefault="62F82938" w:rsidP="00FD557D">
            <w:pPr>
              <w:pStyle w:val="SIHeading2"/>
            </w:pPr>
            <w:r>
              <w:t>Application</w:t>
            </w:r>
          </w:p>
          <w:p w14:paraId="15B1A6C3" w14:textId="77777777" w:rsidR="00FD557D" w:rsidRPr="00293445" w:rsidRDefault="00FD557D" w:rsidP="00FD557D">
            <w:pPr>
              <w:pStyle w:val="SIHeading2"/>
            </w:pPr>
          </w:p>
        </w:tc>
        <w:tc>
          <w:tcPr>
            <w:tcW w:w="3604" w:type="pct"/>
            <w:shd w:val="clear" w:color="auto" w:fill="auto"/>
          </w:tcPr>
          <w:p w14:paraId="5B57475A" w14:textId="7EC80C1D" w:rsidR="00F1480E" w:rsidRPr="00293445" w:rsidRDefault="62F82938" w:rsidP="00923720">
            <w:pPr>
              <w:pStyle w:val="SIText"/>
            </w:pPr>
            <w:r>
              <w:t>This unit of competency describes the skills and knowledge required to produce laminated pastry products using pastry fats in a commercial baking environment.</w:t>
            </w:r>
          </w:p>
          <w:p w14:paraId="3E593098" w14:textId="77777777" w:rsidR="006533D7" w:rsidRPr="00293445" w:rsidRDefault="006533D7" w:rsidP="00923720">
            <w:pPr>
              <w:pStyle w:val="SIText"/>
            </w:pPr>
          </w:p>
          <w:p w14:paraId="7EAA1C72" w14:textId="77777777" w:rsidR="000551C8" w:rsidRPr="00293445" w:rsidRDefault="62F82938" w:rsidP="000551C8">
            <w:pPr>
              <w:pStyle w:val="SIText"/>
            </w:pPr>
            <w:r>
              <w:t>This unit applies to individuals who apply a broad range of knowledge and skills with responsibility for their own work. This includes applying and communicating known solutions to predictable problems.</w:t>
            </w:r>
          </w:p>
          <w:p w14:paraId="5F122A76" w14:textId="77777777" w:rsidR="00916CD7" w:rsidRPr="00293445" w:rsidRDefault="00916CD7" w:rsidP="00923720">
            <w:pPr>
              <w:pStyle w:val="SIText"/>
            </w:pPr>
          </w:p>
          <w:p w14:paraId="37C6DC02" w14:textId="77777777" w:rsidR="007C1991" w:rsidRDefault="007C1991" w:rsidP="007C1991">
            <w:pPr>
              <w:pStyle w:val="CommentText"/>
            </w:pPr>
            <w:r>
              <w:t>All work must be carried out to comply with workplace procedures, in accordance with State/Territory food safety, and work health and safety, regulations and legislation that apply to the workplace.</w:t>
            </w:r>
          </w:p>
          <w:p w14:paraId="62F31004" w14:textId="77777777" w:rsidR="007C1991" w:rsidRDefault="007C1991" w:rsidP="007C1991">
            <w:pPr>
              <w:pStyle w:val="CommentText"/>
            </w:pPr>
          </w:p>
          <w:p w14:paraId="56F3E42E" w14:textId="21BA5ABF" w:rsidR="00F1480E" w:rsidRPr="00293445" w:rsidRDefault="007C1991" w:rsidP="007C1991">
            <w:pPr>
              <w:pStyle w:val="CommentText"/>
            </w:pPr>
            <w:r>
              <w:t>No occupational licensing, legislative or certification requirements apply to this unit at the time of publication.</w:t>
            </w:r>
          </w:p>
        </w:tc>
      </w:tr>
      <w:tr w:rsidR="00F1480E" w:rsidRPr="00293445" w14:paraId="2AA9A8ED" w14:textId="77777777" w:rsidTr="62F82938">
        <w:tc>
          <w:tcPr>
            <w:tcW w:w="1396" w:type="pct"/>
            <w:shd w:val="clear" w:color="auto" w:fill="auto"/>
          </w:tcPr>
          <w:p w14:paraId="5375F8D0" w14:textId="77777777" w:rsidR="00F1480E" w:rsidRPr="00293445" w:rsidRDefault="62F82938" w:rsidP="00FD557D">
            <w:pPr>
              <w:pStyle w:val="SIHeading2"/>
            </w:pPr>
            <w:r>
              <w:t>Prerequisite Unit</w:t>
            </w:r>
          </w:p>
        </w:tc>
        <w:tc>
          <w:tcPr>
            <w:tcW w:w="3604" w:type="pct"/>
            <w:shd w:val="clear" w:color="auto" w:fill="auto"/>
          </w:tcPr>
          <w:p w14:paraId="6FD71E13" w14:textId="77777777" w:rsidR="00F1480E" w:rsidRPr="00293445" w:rsidRDefault="62F82938" w:rsidP="008908DE">
            <w:pPr>
              <w:pStyle w:val="SIText"/>
            </w:pPr>
            <w:r>
              <w:t>Nil</w:t>
            </w:r>
          </w:p>
        </w:tc>
      </w:tr>
      <w:tr w:rsidR="00F1480E" w:rsidRPr="00293445" w14:paraId="2E15BD00" w14:textId="77777777" w:rsidTr="62F82938">
        <w:tc>
          <w:tcPr>
            <w:tcW w:w="1396" w:type="pct"/>
            <w:shd w:val="clear" w:color="auto" w:fill="auto"/>
          </w:tcPr>
          <w:p w14:paraId="49C266D6" w14:textId="77777777" w:rsidR="00F1480E" w:rsidRPr="00293445" w:rsidRDefault="62F82938" w:rsidP="00FD557D">
            <w:pPr>
              <w:pStyle w:val="SIHeading2"/>
            </w:pPr>
            <w:r>
              <w:t>Unit Sector</w:t>
            </w:r>
          </w:p>
        </w:tc>
        <w:tc>
          <w:tcPr>
            <w:tcW w:w="3604" w:type="pct"/>
            <w:shd w:val="clear" w:color="auto" w:fill="auto"/>
          </w:tcPr>
          <w:p w14:paraId="41EFF84F" w14:textId="6C62DA77" w:rsidR="00F1480E" w:rsidRPr="00293445" w:rsidRDefault="62F82938" w:rsidP="008908DE">
            <w:pPr>
              <w:pStyle w:val="SIText"/>
            </w:pPr>
            <w:r>
              <w:t>Retail baking (RB</w:t>
            </w:r>
            <w:r w:rsidR="00225AAE">
              <w:t>K</w:t>
            </w:r>
            <w:r>
              <w:t>)</w:t>
            </w:r>
          </w:p>
        </w:tc>
      </w:tr>
    </w:tbl>
    <w:p w14:paraId="13007BB9" w14:textId="77777777" w:rsidR="00F1480E" w:rsidRPr="0029344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293445" w14:paraId="4D4AFE89" w14:textId="77777777" w:rsidTr="62F82938">
        <w:trPr>
          <w:cantSplit/>
          <w:tblHeader/>
        </w:trPr>
        <w:tc>
          <w:tcPr>
            <w:tcW w:w="1396" w:type="pct"/>
            <w:tcBorders>
              <w:bottom w:val="single" w:sz="4" w:space="0" w:color="C0C0C0"/>
            </w:tcBorders>
            <w:shd w:val="clear" w:color="auto" w:fill="auto"/>
          </w:tcPr>
          <w:p w14:paraId="14973011" w14:textId="77777777" w:rsidR="00F1480E" w:rsidRPr="00293445" w:rsidRDefault="62F82938" w:rsidP="00FD557D">
            <w:pPr>
              <w:pStyle w:val="SIHeading2"/>
            </w:pPr>
            <w:r>
              <w:t>Elements</w:t>
            </w:r>
          </w:p>
        </w:tc>
        <w:tc>
          <w:tcPr>
            <w:tcW w:w="3604" w:type="pct"/>
            <w:tcBorders>
              <w:bottom w:val="single" w:sz="4" w:space="0" w:color="C0C0C0"/>
            </w:tcBorders>
            <w:shd w:val="clear" w:color="auto" w:fill="auto"/>
          </w:tcPr>
          <w:p w14:paraId="071BB713" w14:textId="77777777" w:rsidR="00F1480E" w:rsidRPr="00293445" w:rsidRDefault="62F82938" w:rsidP="00FD557D">
            <w:pPr>
              <w:pStyle w:val="SIHeading2"/>
            </w:pPr>
            <w:r>
              <w:t>Performance Criteria</w:t>
            </w:r>
          </w:p>
        </w:tc>
      </w:tr>
      <w:tr w:rsidR="00F1480E" w:rsidRPr="00293445" w14:paraId="122E3092" w14:textId="77777777" w:rsidTr="62F82938">
        <w:trPr>
          <w:cantSplit/>
          <w:tblHeader/>
        </w:trPr>
        <w:tc>
          <w:tcPr>
            <w:tcW w:w="1396" w:type="pct"/>
            <w:tcBorders>
              <w:top w:val="single" w:sz="4" w:space="0" w:color="C0C0C0"/>
            </w:tcBorders>
            <w:shd w:val="clear" w:color="auto" w:fill="auto"/>
          </w:tcPr>
          <w:p w14:paraId="5113B52B" w14:textId="77777777" w:rsidR="00F1480E" w:rsidRPr="00293445" w:rsidRDefault="62F82938" w:rsidP="62F82938">
            <w:pPr>
              <w:pStyle w:val="SIText"/>
              <w:rPr>
                <w:rStyle w:val="SIText-Italic"/>
              </w:rPr>
            </w:pPr>
            <w:r w:rsidRPr="62F82938">
              <w:rPr>
                <w:rStyle w:val="SIText-Italic"/>
              </w:rPr>
              <w:t>Elements describe the essential outcomes.</w:t>
            </w:r>
          </w:p>
        </w:tc>
        <w:tc>
          <w:tcPr>
            <w:tcW w:w="3604" w:type="pct"/>
            <w:tcBorders>
              <w:top w:val="single" w:sz="4" w:space="0" w:color="C0C0C0"/>
            </w:tcBorders>
            <w:shd w:val="clear" w:color="auto" w:fill="auto"/>
          </w:tcPr>
          <w:p w14:paraId="7C1A25EF" w14:textId="77777777" w:rsidR="00F1480E" w:rsidRPr="00293445" w:rsidRDefault="62F82938" w:rsidP="62F82938">
            <w:pPr>
              <w:pStyle w:val="SIText"/>
              <w:rPr>
                <w:rStyle w:val="SIText-Italic"/>
              </w:rPr>
            </w:pPr>
            <w:r w:rsidRPr="62F82938">
              <w:rPr>
                <w:rStyle w:val="SIText-Italic"/>
              </w:rPr>
              <w:t>Performance criteria describe the performance needed to demonstrate achievement of the element.</w:t>
            </w:r>
          </w:p>
        </w:tc>
      </w:tr>
      <w:tr w:rsidR="00F1480E" w:rsidRPr="00293445" w14:paraId="01A02CB2" w14:textId="77777777" w:rsidTr="62F82938">
        <w:trPr>
          <w:cantSplit/>
        </w:trPr>
        <w:tc>
          <w:tcPr>
            <w:tcW w:w="1396" w:type="pct"/>
            <w:shd w:val="clear" w:color="auto" w:fill="auto"/>
          </w:tcPr>
          <w:p w14:paraId="110A1680" w14:textId="77777777" w:rsidR="00F1480E" w:rsidRPr="00293445" w:rsidRDefault="62F82938" w:rsidP="008908DE">
            <w:pPr>
              <w:pStyle w:val="SIText"/>
            </w:pPr>
            <w:r>
              <w:t>1. Prepare for work</w:t>
            </w:r>
          </w:p>
        </w:tc>
        <w:tc>
          <w:tcPr>
            <w:tcW w:w="3604" w:type="pct"/>
            <w:shd w:val="clear" w:color="auto" w:fill="auto"/>
          </w:tcPr>
          <w:p w14:paraId="4B0DEE96" w14:textId="4AA9FFF8" w:rsidR="00490551" w:rsidRPr="00293445" w:rsidRDefault="62F82938" w:rsidP="00490551">
            <w:pPr>
              <w:pStyle w:val="SIText"/>
            </w:pPr>
            <w:r>
              <w:t>1.1 Confirm product types and volumes to schedule production</w:t>
            </w:r>
          </w:p>
          <w:p w14:paraId="7086D245" w14:textId="77777777" w:rsidR="00E937A7" w:rsidRPr="00293445" w:rsidRDefault="62F82938" w:rsidP="00490551">
            <w:pPr>
              <w:pStyle w:val="SIText"/>
            </w:pPr>
            <w:r>
              <w:t>1.2 Calculate yield and adjust recipe to meet required production volumes</w:t>
            </w:r>
          </w:p>
          <w:p w14:paraId="7F3DA2D7" w14:textId="6ADE30C4" w:rsidR="00D50D7C" w:rsidRPr="00293445" w:rsidRDefault="62F82938" w:rsidP="00D50D7C">
            <w:pPr>
              <w:pStyle w:val="SIText"/>
            </w:pPr>
            <w:r>
              <w:t>1.3 Confirm work area and work practices meet food safety and workplace health and safety requirements</w:t>
            </w:r>
          </w:p>
          <w:p w14:paraId="7A9D0305" w14:textId="39837A6C" w:rsidR="00BA78A5" w:rsidRPr="00293445" w:rsidRDefault="62F82938" w:rsidP="00490551">
            <w:pPr>
              <w:pStyle w:val="SIText"/>
            </w:pPr>
            <w:r>
              <w:t xml:space="preserve">1.4 Select and wear personal protective equipment according to safety requirements </w:t>
            </w:r>
          </w:p>
          <w:p w14:paraId="6583BE26" w14:textId="2D7D7E50" w:rsidR="00544089" w:rsidRPr="00293445" w:rsidRDefault="62F82938" w:rsidP="00490551">
            <w:pPr>
              <w:pStyle w:val="SIText"/>
            </w:pPr>
            <w:r>
              <w:t xml:space="preserve">1.5 Select </w:t>
            </w:r>
            <w:r w:rsidRPr="00FC750E">
              <w:rPr>
                <w:bCs/>
                <w:iCs/>
              </w:rPr>
              <w:t>laminated pastry equipment</w:t>
            </w:r>
            <w:r w:rsidRPr="00FC750E">
              <w:t xml:space="preserve"> </w:t>
            </w:r>
            <w:r>
              <w:t xml:space="preserve">and check to confirm readiness for use </w:t>
            </w:r>
          </w:p>
          <w:p w14:paraId="0A22AF9E" w14:textId="6041DCCE" w:rsidR="00490551" w:rsidRDefault="62F82938" w:rsidP="00490551">
            <w:pPr>
              <w:pStyle w:val="SIText"/>
            </w:pPr>
            <w:r>
              <w:t>1.6 Select ingredients and check to confirm quality and quantity</w:t>
            </w:r>
          </w:p>
          <w:p w14:paraId="6FB804E1" w14:textId="4659513F" w:rsidR="004E2C27" w:rsidRPr="00293445" w:rsidRDefault="62F82938" w:rsidP="008B77A1">
            <w:pPr>
              <w:pStyle w:val="SIText"/>
            </w:pPr>
            <w:r>
              <w:t>1.7 Prepare tins and trays to meet work requirements</w:t>
            </w:r>
          </w:p>
        </w:tc>
      </w:tr>
      <w:tr w:rsidR="00D61C2D" w:rsidRPr="00293445" w14:paraId="61963762" w14:textId="77777777" w:rsidTr="62F82938">
        <w:trPr>
          <w:cantSplit/>
        </w:trPr>
        <w:tc>
          <w:tcPr>
            <w:tcW w:w="1396" w:type="pct"/>
            <w:shd w:val="clear" w:color="auto" w:fill="auto"/>
          </w:tcPr>
          <w:p w14:paraId="78DF4D00" w14:textId="77777777" w:rsidR="00D61C2D" w:rsidRPr="00293445" w:rsidRDefault="62F82938" w:rsidP="00D61C2D">
            <w:pPr>
              <w:pStyle w:val="SIText"/>
            </w:pPr>
            <w:r>
              <w:t>2. Prepare fillings for laminated pastry products</w:t>
            </w:r>
          </w:p>
        </w:tc>
        <w:tc>
          <w:tcPr>
            <w:tcW w:w="3604" w:type="pct"/>
            <w:shd w:val="clear" w:color="auto" w:fill="auto"/>
          </w:tcPr>
          <w:p w14:paraId="2999FCE0" w14:textId="77777777" w:rsidR="0066610D" w:rsidRDefault="62F82938" w:rsidP="0066610D">
            <w:pPr>
              <w:pStyle w:val="SIText"/>
            </w:pPr>
            <w:r>
              <w:t>2.1 Select and handle perishables according to food safety requirements</w:t>
            </w:r>
          </w:p>
          <w:p w14:paraId="1386F6C4" w14:textId="0AFD67A1" w:rsidR="0066610D" w:rsidRDefault="62F82938" w:rsidP="0066610D">
            <w:pPr>
              <w:pStyle w:val="SIText"/>
            </w:pPr>
            <w:r>
              <w:t xml:space="preserve">2.2 Measure </w:t>
            </w:r>
            <w:r w:rsidRPr="00FC750E">
              <w:rPr>
                <w:bCs/>
                <w:iCs/>
              </w:rPr>
              <w:t>laminated pastry filling</w:t>
            </w:r>
            <w:r>
              <w:t xml:space="preserve"> ingredient quantities to meet recipe specification</w:t>
            </w:r>
            <w:r w:rsidR="00FC750E">
              <w:t>s</w:t>
            </w:r>
            <w:r>
              <w:t xml:space="preserve"> and prepare for use</w:t>
            </w:r>
          </w:p>
          <w:p w14:paraId="06F551AE" w14:textId="2BDE5A23" w:rsidR="009C21B1" w:rsidRPr="006A313E" w:rsidRDefault="62F82938" w:rsidP="0066610D">
            <w:pPr>
              <w:pStyle w:val="SIText"/>
            </w:pPr>
            <w:r>
              <w:t>2.3 Prepare fruit as required for product type</w:t>
            </w:r>
          </w:p>
          <w:p w14:paraId="3BB58B6E" w14:textId="0068B7FC" w:rsidR="0066610D" w:rsidRPr="006A313E" w:rsidRDefault="62F82938" w:rsidP="0066610D">
            <w:pPr>
              <w:pStyle w:val="SIText"/>
            </w:pPr>
            <w:r>
              <w:t>2.4 Blend and combine filling ingredients to meet product type</w:t>
            </w:r>
          </w:p>
          <w:p w14:paraId="3EB2C6B7" w14:textId="4C66E103" w:rsidR="0066610D" w:rsidRPr="006A313E" w:rsidRDefault="62F82938" w:rsidP="0066610D">
            <w:pPr>
              <w:pStyle w:val="SIText"/>
            </w:pPr>
            <w:r>
              <w:t>2.5 Check fillings to</w:t>
            </w:r>
            <w:r w:rsidRPr="62F82938">
              <w:rPr>
                <w:sz w:val="22"/>
                <w:lang w:eastAsia="en-AU"/>
              </w:rPr>
              <w:t xml:space="preserve"> </w:t>
            </w:r>
            <w:r>
              <w:t>identify faults and rectify</w:t>
            </w:r>
          </w:p>
          <w:p w14:paraId="6B7E2675" w14:textId="73E9B147" w:rsidR="00D61C2D" w:rsidRPr="00293445" w:rsidRDefault="62F82938" w:rsidP="0066610D">
            <w:pPr>
              <w:pStyle w:val="SIText"/>
            </w:pPr>
            <w:r>
              <w:t>2.6 Prepare and transfer fillings for storage as required in accordance with food safety requirements</w:t>
            </w:r>
          </w:p>
        </w:tc>
      </w:tr>
      <w:tr w:rsidR="00F1480E" w:rsidRPr="00293445" w14:paraId="065DA2E1" w14:textId="77777777" w:rsidTr="62F82938">
        <w:trPr>
          <w:cantSplit/>
        </w:trPr>
        <w:tc>
          <w:tcPr>
            <w:tcW w:w="1396" w:type="pct"/>
            <w:shd w:val="clear" w:color="auto" w:fill="auto"/>
          </w:tcPr>
          <w:p w14:paraId="5AD7A58F" w14:textId="77777777" w:rsidR="00F1480E" w:rsidRPr="00293445" w:rsidRDefault="62F82938" w:rsidP="00916CD7">
            <w:pPr>
              <w:pStyle w:val="SIText"/>
            </w:pPr>
            <w:r>
              <w:t>3. Mix laminated pastry dough</w:t>
            </w:r>
          </w:p>
        </w:tc>
        <w:tc>
          <w:tcPr>
            <w:tcW w:w="3604" w:type="pct"/>
            <w:shd w:val="clear" w:color="auto" w:fill="auto"/>
          </w:tcPr>
          <w:p w14:paraId="1DF73B90" w14:textId="367D34DA" w:rsidR="00490551" w:rsidRPr="00293445" w:rsidRDefault="62F82938" w:rsidP="00490551">
            <w:pPr>
              <w:pStyle w:val="SIText"/>
            </w:pPr>
            <w:r>
              <w:t>3.1 Measure laminated pastry ingredient quantities to meet recipe specification</w:t>
            </w:r>
            <w:r w:rsidR="00FC750E">
              <w:t>s</w:t>
            </w:r>
          </w:p>
          <w:p w14:paraId="30B4CA45" w14:textId="5A4545A1" w:rsidR="00F605FF" w:rsidRPr="00293445" w:rsidRDefault="62F82938" w:rsidP="00490551">
            <w:pPr>
              <w:pStyle w:val="SIText"/>
            </w:pPr>
            <w:r>
              <w:t>3.2 Load ingredients into mixer in required ingredient sequence</w:t>
            </w:r>
          </w:p>
          <w:p w14:paraId="22C0936F" w14:textId="77777777" w:rsidR="00F605FF" w:rsidRPr="00293445" w:rsidRDefault="62F82938" w:rsidP="00490551">
            <w:pPr>
              <w:pStyle w:val="SIText"/>
            </w:pPr>
            <w:r>
              <w:t>3.3 Operate and monitor mixer to mix laminated pastry dough</w:t>
            </w:r>
          </w:p>
          <w:p w14:paraId="50E4BF0C" w14:textId="27FF5313" w:rsidR="00D61C2D" w:rsidRPr="00293445" w:rsidRDefault="62F82938" w:rsidP="00490551">
            <w:pPr>
              <w:pStyle w:val="SIText"/>
            </w:pPr>
            <w:r>
              <w:t xml:space="preserve">3.4 Incorporate fat into laminated pastry dough for Scotch method pastry </w:t>
            </w:r>
          </w:p>
          <w:p w14:paraId="72821243" w14:textId="3B612ACB" w:rsidR="004E2C27" w:rsidRPr="00293445" w:rsidRDefault="62F82938" w:rsidP="00490551">
            <w:pPr>
              <w:pStyle w:val="SIText"/>
            </w:pPr>
            <w:r>
              <w:t>3.5 Incorporate fat into finished pastry dough for English method pastry</w:t>
            </w:r>
          </w:p>
          <w:p w14:paraId="03038B8E" w14:textId="7ADFACF8" w:rsidR="00D61C2D" w:rsidRPr="00293445" w:rsidRDefault="62F82938" w:rsidP="00490551">
            <w:pPr>
              <w:pStyle w:val="SIText"/>
            </w:pPr>
            <w:r>
              <w:t>3.6 Fold and laminate pastry dough with number of folds required to meet product type</w:t>
            </w:r>
          </w:p>
          <w:p w14:paraId="3A0D79C3" w14:textId="482256AE" w:rsidR="00F1480E" w:rsidRDefault="62F82938" w:rsidP="0066610D">
            <w:pPr>
              <w:pStyle w:val="SIText"/>
            </w:pPr>
            <w:r>
              <w:t>3.7 Check laminated pastry dough to identify faults and rectify</w:t>
            </w:r>
          </w:p>
          <w:p w14:paraId="32050A01" w14:textId="77777777" w:rsidR="0066610D" w:rsidRPr="00293445" w:rsidRDefault="62F82938" w:rsidP="0066610D">
            <w:pPr>
              <w:pStyle w:val="SIText"/>
            </w:pPr>
            <w:r>
              <w:t>3.8 Prepare and transfer laminated pastry dough for storage as required in accordance with food safety requirements</w:t>
            </w:r>
          </w:p>
        </w:tc>
      </w:tr>
      <w:tr w:rsidR="00AA6154" w:rsidRPr="00293445" w14:paraId="69682532" w14:textId="77777777" w:rsidTr="62F82938">
        <w:trPr>
          <w:cantSplit/>
        </w:trPr>
        <w:tc>
          <w:tcPr>
            <w:tcW w:w="1396" w:type="pct"/>
            <w:shd w:val="clear" w:color="auto" w:fill="auto"/>
          </w:tcPr>
          <w:p w14:paraId="513E5566" w14:textId="77777777" w:rsidR="00AA6154" w:rsidRPr="00293445" w:rsidRDefault="62F82938" w:rsidP="00916CD7">
            <w:pPr>
              <w:pStyle w:val="SIText"/>
            </w:pPr>
            <w:r>
              <w:lastRenderedPageBreak/>
              <w:t>4. Form and fill laminated pastry products</w:t>
            </w:r>
          </w:p>
        </w:tc>
        <w:tc>
          <w:tcPr>
            <w:tcW w:w="3604" w:type="pct"/>
            <w:shd w:val="clear" w:color="auto" w:fill="auto"/>
          </w:tcPr>
          <w:p w14:paraId="5F5F04B7" w14:textId="3D72E3C1" w:rsidR="001D7CA2" w:rsidRPr="002C1F7D" w:rsidRDefault="62F82938" w:rsidP="001D7CA2">
            <w:pPr>
              <w:pStyle w:val="SIText"/>
            </w:pPr>
            <w:r>
              <w:t>4.1 Roll laminated pastry to thickness required for product type</w:t>
            </w:r>
          </w:p>
          <w:p w14:paraId="5B44D870" w14:textId="77777777" w:rsidR="001D7CA2" w:rsidRPr="002C1F7D" w:rsidRDefault="62F82938" w:rsidP="001D7CA2">
            <w:pPr>
              <w:pStyle w:val="SIText"/>
            </w:pPr>
            <w:r>
              <w:t>4.2 Cut, slice and portion pastry as required for product type</w:t>
            </w:r>
          </w:p>
          <w:p w14:paraId="7B303978" w14:textId="7D65F59E" w:rsidR="001D7CA2" w:rsidRPr="002C1F7D" w:rsidRDefault="62F82938" w:rsidP="001D7CA2">
            <w:pPr>
              <w:pStyle w:val="SIText"/>
            </w:pPr>
            <w:r>
              <w:t>4.3 Form pastry in shapes for filling as required for product type</w:t>
            </w:r>
          </w:p>
          <w:p w14:paraId="0419A94F" w14:textId="77777777" w:rsidR="001D7CA2" w:rsidRPr="002C1F7D" w:rsidRDefault="62F82938" w:rsidP="001D7CA2">
            <w:pPr>
              <w:pStyle w:val="SIText"/>
            </w:pPr>
            <w:r>
              <w:t>4.4 Add fillings as required for product type</w:t>
            </w:r>
          </w:p>
          <w:p w14:paraId="6780E0C9" w14:textId="77777777" w:rsidR="001D7CA2" w:rsidRPr="002C1F7D" w:rsidRDefault="62F82938" w:rsidP="001D7CA2">
            <w:pPr>
              <w:pStyle w:val="SIText"/>
            </w:pPr>
            <w:r>
              <w:t>4.5 Load tins and trays to prepare for baking</w:t>
            </w:r>
          </w:p>
          <w:p w14:paraId="563C7BD9" w14:textId="559C7B0A" w:rsidR="003E7ED8" w:rsidRPr="00293445" w:rsidRDefault="62F82938" w:rsidP="003F3B5B">
            <w:pPr>
              <w:pStyle w:val="SIText"/>
            </w:pPr>
            <w:r>
              <w:t>4.6 Check laminated pastry products</w:t>
            </w:r>
            <w:r w:rsidRPr="62F82938">
              <w:rPr>
                <w:sz w:val="22"/>
                <w:lang w:eastAsia="en-AU"/>
              </w:rPr>
              <w:t xml:space="preserve"> </w:t>
            </w:r>
            <w:r w:rsidR="00FC750E" w:rsidRPr="00FC750E">
              <w:rPr>
                <w:szCs w:val="20"/>
                <w:lang w:eastAsia="en-AU"/>
              </w:rPr>
              <w:t>to</w:t>
            </w:r>
            <w:r w:rsidR="00FC750E">
              <w:rPr>
                <w:sz w:val="22"/>
                <w:lang w:eastAsia="en-AU"/>
              </w:rPr>
              <w:t xml:space="preserve"> </w:t>
            </w:r>
            <w:r>
              <w:t>identify faults and rectify</w:t>
            </w:r>
          </w:p>
        </w:tc>
      </w:tr>
      <w:tr w:rsidR="001D7CA2" w:rsidRPr="00293445" w14:paraId="2110FDDD" w14:textId="77777777" w:rsidTr="62F82938">
        <w:trPr>
          <w:cantSplit/>
        </w:trPr>
        <w:tc>
          <w:tcPr>
            <w:tcW w:w="1396" w:type="pct"/>
            <w:shd w:val="clear" w:color="auto" w:fill="auto"/>
          </w:tcPr>
          <w:p w14:paraId="5B67E88C" w14:textId="40AF7C77" w:rsidR="001D7CA2" w:rsidRPr="001011C3" w:rsidRDefault="00FC750E" w:rsidP="001D7CA2">
            <w:pPr>
              <w:pStyle w:val="SIText"/>
            </w:pPr>
            <w:r>
              <w:t>5. Pre-</w:t>
            </w:r>
            <w:r w:rsidR="62F82938">
              <w:t>bake finish laminated pastry products</w:t>
            </w:r>
          </w:p>
        </w:tc>
        <w:tc>
          <w:tcPr>
            <w:tcW w:w="3604" w:type="pct"/>
            <w:shd w:val="clear" w:color="auto" w:fill="auto"/>
          </w:tcPr>
          <w:p w14:paraId="3C512697" w14:textId="61B6D9DC" w:rsidR="001D7CA2" w:rsidRPr="0076339B" w:rsidRDefault="00FC750E" w:rsidP="001D7CA2">
            <w:pPr>
              <w:pStyle w:val="SIText"/>
            </w:pPr>
            <w:r>
              <w:t>5.1 Prepare pre-</w:t>
            </w:r>
            <w:r w:rsidR="62F82938">
              <w:t>bake finishing mediums to meet recipe specification</w:t>
            </w:r>
          </w:p>
          <w:p w14:paraId="10423FA2" w14:textId="6AF85AB1" w:rsidR="001D7CA2" w:rsidRPr="0076339B" w:rsidRDefault="00FC750E" w:rsidP="001D7CA2">
            <w:pPr>
              <w:pStyle w:val="SIText"/>
            </w:pPr>
            <w:r>
              <w:t>5.2 Pre-</w:t>
            </w:r>
            <w:r w:rsidR="62F82938">
              <w:t>bake finish laminated pastry products to meet product type</w:t>
            </w:r>
          </w:p>
          <w:p w14:paraId="588FD5FC" w14:textId="51BF9668" w:rsidR="001D7CA2" w:rsidRPr="001011C3" w:rsidRDefault="00FC750E" w:rsidP="001D7CA2">
            <w:pPr>
              <w:pStyle w:val="SIText"/>
            </w:pPr>
            <w:r>
              <w:t>5.3 Check pre-</w:t>
            </w:r>
            <w:r w:rsidR="62F82938">
              <w:t>bake finished laminated pastry products to</w:t>
            </w:r>
            <w:r w:rsidR="62F82938" w:rsidRPr="62F82938">
              <w:rPr>
                <w:sz w:val="22"/>
                <w:lang w:eastAsia="en-AU"/>
              </w:rPr>
              <w:t xml:space="preserve"> </w:t>
            </w:r>
            <w:r w:rsidR="62F82938">
              <w:t>identify faults and rectify</w:t>
            </w:r>
          </w:p>
        </w:tc>
      </w:tr>
      <w:tr w:rsidR="001D7CA2" w:rsidRPr="00293445" w14:paraId="650A0ED5" w14:textId="77777777" w:rsidTr="62F82938">
        <w:trPr>
          <w:cantSplit/>
        </w:trPr>
        <w:tc>
          <w:tcPr>
            <w:tcW w:w="1396" w:type="pct"/>
            <w:shd w:val="clear" w:color="auto" w:fill="auto"/>
          </w:tcPr>
          <w:p w14:paraId="23E7CE8B" w14:textId="77777777" w:rsidR="001D7CA2" w:rsidRPr="00293445" w:rsidRDefault="62F82938" w:rsidP="001D7CA2">
            <w:pPr>
              <w:pStyle w:val="SIText"/>
            </w:pPr>
            <w:r>
              <w:t>6. Bake laminated pastry products</w:t>
            </w:r>
          </w:p>
        </w:tc>
        <w:tc>
          <w:tcPr>
            <w:tcW w:w="3604" w:type="pct"/>
            <w:shd w:val="clear" w:color="auto" w:fill="auto"/>
          </w:tcPr>
          <w:p w14:paraId="0EEB7A5F" w14:textId="77777777" w:rsidR="001D7CA2" w:rsidRPr="002C1F7D" w:rsidRDefault="62F82938" w:rsidP="001D7CA2">
            <w:pPr>
              <w:pStyle w:val="SIText"/>
            </w:pPr>
            <w:r>
              <w:t>6.1 Set baking temperatures and times to prepare for baking</w:t>
            </w:r>
          </w:p>
          <w:p w14:paraId="7AC25A1C" w14:textId="19DDBA8B" w:rsidR="001D7CA2" w:rsidRPr="002C1F7D" w:rsidRDefault="62F82938" w:rsidP="001D7CA2">
            <w:pPr>
              <w:pStyle w:val="SIText"/>
            </w:pPr>
            <w:r>
              <w:t>6.2 Load oven and monitor baking to achieve required bake for product type</w:t>
            </w:r>
          </w:p>
          <w:p w14:paraId="0D07EEF1" w14:textId="6A4A237C" w:rsidR="001D7CA2" w:rsidRPr="002C1F7D" w:rsidRDefault="62F82938" w:rsidP="001D7CA2">
            <w:pPr>
              <w:pStyle w:val="SIText"/>
            </w:pPr>
            <w:r>
              <w:t>6.3 Unload and transfer laminated pastry products to cool</w:t>
            </w:r>
          </w:p>
          <w:p w14:paraId="04665651" w14:textId="394046B5" w:rsidR="001D7CA2" w:rsidRPr="00293445" w:rsidRDefault="62F82938" w:rsidP="001855BC">
            <w:pPr>
              <w:pStyle w:val="SIText"/>
            </w:pPr>
            <w:r>
              <w:t>6.4 Check laminated pastry product bake to</w:t>
            </w:r>
            <w:r w:rsidRPr="62F82938">
              <w:rPr>
                <w:sz w:val="22"/>
                <w:lang w:eastAsia="en-AU"/>
              </w:rPr>
              <w:t xml:space="preserve"> </w:t>
            </w:r>
            <w:r>
              <w:t>identify faults and rectify</w:t>
            </w:r>
          </w:p>
        </w:tc>
      </w:tr>
      <w:tr w:rsidR="001D7CA2" w:rsidRPr="00293445" w14:paraId="393CF64B" w14:textId="77777777" w:rsidTr="62F82938">
        <w:trPr>
          <w:cantSplit/>
        </w:trPr>
        <w:tc>
          <w:tcPr>
            <w:tcW w:w="1396" w:type="pct"/>
            <w:shd w:val="clear" w:color="auto" w:fill="auto"/>
          </w:tcPr>
          <w:p w14:paraId="4DE7DE11" w14:textId="77777777" w:rsidR="001D7CA2" w:rsidRPr="00293445" w:rsidRDefault="62F82938" w:rsidP="001D7CA2">
            <w:pPr>
              <w:pStyle w:val="SIText"/>
            </w:pPr>
            <w:r>
              <w:t>7. Finish laminated pastry products</w:t>
            </w:r>
          </w:p>
        </w:tc>
        <w:tc>
          <w:tcPr>
            <w:tcW w:w="3604" w:type="pct"/>
            <w:shd w:val="clear" w:color="auto" w:fill="auto"/>
          </w:tcPr>
          <w:p w14:paraId="533F001A" w14:textId="6F2915CE" w:rsidR="001D7CA2" w:rsidRPr="00727842" w:rsidRDefault="62F82938" w:rsidP="001D7CA2">
            <w:pPr>
              <w:pStyle w:val="SIText"/>
            </w:pPr>
            <w:r>
              <w:t>7.1 Prepare finishing mediums to meet recipe specification</w:t>
            </w:r>
            <w:r w:rsidR="00FC750E">
              <w:t>s</w:t>
            </w:r>
          </w:p>
          <w:p w14:paraId="32F3BBB0" w14:textId="14B189EC" w:rsidR="001D7CA2" w:rsidRPr="00727842" w:rsidRDefault="62F82938" w:rsidP="001D7CA2">
            <w:pPr>
              <w:pStyle w:val="SIText"/>
            </w:pPr>
            <w:r>
              <w:t>7.2 Finish baked laminated pastry products to meet product type</w:t>
            </w:r>
          </w:p>
          <w:p w14:paraId="4B742B66" w14:textId="7A04ED82" w:rsidR="001D7CA2" w:rsidRPr="00727842" w:rsidRDefault="62F82938" w:rsidP="001D7CA2">
            <w:pPr>
              <w:pStyle w:val="SIText"/>
            </w:pPr>
            <w:r>
              <w:t>7.3 Check finished laminated pastry products to identify faults and rectify</w:t>
            </w:r>
          </w:p>
          <w:p w14:paraId="42B1C770" w14:textId="36E8B2A5" w:rsidR="001D7CA2" w:rsidRPr="00293445" w:rsidRDefault="62F82938" w:rsidP="001855BC">
            <w:pPr>
              <w:pStyle w:val="SIText"/>
            </w:pPr>
            <w:r>
              <w:t>7.4 Prepare and transfer finished laminated pastry products for presentation and storage in accordance with packaging and food safety requirements</w:t>
            </w:r>
          </w:p>
        </w:tc>
      </w:tr>
      <w:tr w:rsidR="001D7CA2" w:rsidRPr="00293445" w14:paraId="453E7DD3" w14:textId="77777777" w:rsidTr="62F82938">
        <w:trPr>
          <w:cantSplit/>
        </w:trPr>
        <w:tc>
          <w:tcPr>
            <w:tcW w:w="1396" w:type="pct"/>
            <w:shd w:val="clear" w:color="auto" w:fill="auto"/>
          </w:tcPr>
          <w:p w14:paraId="72C17695" w14:textId="77777777" w:rsidR="001D7CA2" w:rsidRPr="00293445" w:rsidRDefault="62F82938" w:rsidP="001D7CA2">
            <w:pPr>
              <w:pStyle w:val="SIText"/>
            </w:pPr>
            <w:r>
              <w:t>8. Complete work</w:t>
            </w:r>
          </w:p>
        </w:tc>
        <w:tc>
          <w:tcPr>
            <w:tcW w:w="3604" w:type="pct"/>
            <w:shd w:val="clear" w:color="auto" w:fill="auto"/>
          </w:tcPr>
          <w:p w14:paraId="02EF1C15" w14:textId="0D9B3F59" w:rsidR="001D7CA2" w:rsidRPr="00293445" w:rsidRDefault="62F82938" w:rsidP="001D7CA2">
            <w:pPr>
              <w:pStyle w:val="SIText"/>
            </w:pPr>
            <w:r>
              <w:t>8.1 Clean equipment and work area to meet housekeeping standards</w:t>
            </w:r>
          </w:p>
          <w:p w14:paraId="2A14FF1D" w14:textId="17D9E997" w:rsidR="001D7CA2" w:rsidRPr="00293445" w:rsidRDefault="62F82938" w:rsidP="001D7CA2">
            <w:pPr>
              <w:pStyle w:val="SIText"/>
            </w:pPr>
            <w:r>
              <w:t>8.2 Dispose of waste according to workplace requirements</w:t>
            </w:r>
          </w:p>
          <w:p w14:paraId="028BB8D5" w14:textId="1DE2F86F" w:rsidR="001D7CA2" w:rsidRPr="00293445" w:rsidRDefault="62F82938" w:rsidP="001D7CA2">
            <w:pPr>
              <w:pStyle w:val="SIText"/>
            </w:pPr>
            <w:r>
              <w:t>8.3 Complete workplace records according to workplace requirements</w:t>
            </w:r>
          </w:p>
        </w:tc>
      </w:tr>
    </w:tbl>
    <w:p w14:paraId="096DD536" w14:textId="77777777" w:rsidR="00F1480E" w:rsidRPr="0029344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293445" w:rsidDel="00423CB2" w14:paraId="41E4AE3E" w14:textId="77777777" w:rsidTr="62F82938">
        <w:trPr>
          <w:tblHeader/>
        </w:trPr>
        <w:tc>
          <w:tcPr>
            <w:tcW w:w="5000" w:type="pct"/>
            <w:gridSpan w:val="2"/>
          </w:tcPr>
          <w:p w14:paraId="55991CA8" w14:textId="77777777" w:rsidR="00F1480E" w:rsidRPr="00293445" w:rsidRDefault="62F82938" w:rsidP="00FD557D">
            <w:pPr>
              <w:pStyle w:val="SIHeading2"/>
            </w:pPr>
            <w:r>
              <w:t>Foundation Skills</w:t>
            </w:r>
          </w:p>
          <w:p w14:paraId="6DED4107" w14:textId="77777777" w:rsidR="00F1480E" w:rsidRPr="00293445" w:rsidRDefault="62F82938" w:rsidP="62F82938">
            <w:pPr>
              <w:rPr>
                <w:rStyle w:val="SIText-Italic"/>
                <w:rFonts w:eastAsiaTheme="majorEastAsia"/>
              </w:rPr>
            </w:pPr>
            <w:r w:rsidRPr="62F82938">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293445" w:rsidDel="00423CB2" w14:paraId="54D7FA89" w14:textId="77777777" w:rsidTr="62F82938">
        <w:trPr>
          <w:tblHeader/>
        </w:trPr>
        <w:tc>
          <w:tcPr>
            <w:tcW w:w="1396" w:type="pct"/>
          </w:tcPr>
          <w:p w14:paraId="7CFD4E5F" w14:textId="77777777" w:rsidR="00F1480E" w:rsidRPr="00293445" w:rsidDel="00423CB2" w:rsidRDefault="62F82938" w:rsidP="62F82938">
            <w:pPr>
              <w:pStyle w:val="SIText-Bold"/>
              <w:rPr>
                <w:rFonts w:eastAsiaTheme="majorEastAsia"/>
              </w:rPr>
            </w:pPr>
            <w:r w:rsidRPr="62F82938">
              <w:rPr>
                <w:rFonts w:eastAsiaTheme="majorEastAsia"/>
              </w:rPr>
              <w:t>Skill</w:t>
            </w:r>
          </w:p>
        </w:tc>
        <w:tc>
          <w:tcPr>
            <w:tcW w:w="3604" w:type="pct"/>
          </w:tcPr>
          <w:p w14:paraId="1CB48827" w14:textId="77777777" w:rsidR="00F1480E" w:rsidRPr="00293445" w:rsidDel="00423CB2" w:rsidRDefault="62F82938" w:rsidP="62F82938">
            <w:pPr>
              <w:pStyle w:val="SIText-Bold"/>
              <w:rPr>
                <w:rFonts w:eastAsiaTheme="majorEastAsia"/>
              </w:rPr>
            </w:pPr>
            <w:r w:rsidRPr="62F82938">
              <w:rPr>
                <w:rFonts w:eastAsiaTheme="majorEastAsia"/>
              </w:rPr>
              <w:t>Description</w:t>
            </w:r>
          </w:p>
        </w:tc>
      </w:tr>
      <w:tr w:rsidR="008B0F4F" w:rsidRPr="00293445" w:rsidDel="00423CB2" w14:paraId="7129B88D" w14:textId="77777777" w:rsidTr="62F82938">
        <w:tc>
          <w:tcPr>
            <w:tcW w:w="1396" w:type="pct"/>
          </w:tcPr>
          <w:p w14:paraId="7CB346B6" w14:textId="77777777" w:rsidR="008B0F4F" w:rsidRPr="00606BF0" w:rsidRDefault="62F82938" w:rsidP="008B0F4F">
            <w:pPr>
              <w:pStyle w:val="SIText"/>
            </w:pPr>
            <w:r w:rsidRPr="62F82938">
              <w:rPr>
                <w:rFonts w:cs="Calibri"/>
              </w:rPr>
              <w:t>Reading</w:t>
            </w:r>
          </w:p>
        </w:tc>
        <w:tc>
          <w:tcPr>
            <w:tcW w:w="3604" w:type="pct"/>
          </w:tcPr>
          <w:p w14:paraId="04ACB85F" w14:textId="0363B20F" w:rsidR="008B0F4F" w:rsidRPr="00606BF0" w:rsidRDefault="62F82938" w:rsidP="008B0F4F">
            <w:pPr>
              <w:pStyle w:val="SIBulletList1"/>
              <w:tabs>
                <w:tab w:val="clear" w:pos="447"/>
                <w:tab w:val="num" w:pos="360"/>
              </w:tabs>
              <w:ind w:left="357" w:hanging="357"/>
            </w:pPr>
            <w:r>
              <w:t>Interprets key information from recipes, ingredient labels, baking equipment</w:t>
            </w:r>
            <w:r w:rsidR="00FC750E">
              <w:t xml:space="preserve"> operating instructions, and end-</w:t>
            </w:r>
            <w:r>
              <w:t>product specifications</w:t>
            </w:r>
          </w:p>
        </w:tc>
      </w:tr>
      <w:tr w:rsidR="008B0F4F" w:rsidRPr="00293445" w:rsidDel="00423CB2" w14:paraId="3A5A41C6" w14:textId="77777777" w:rsidTr="62F82938">
        <w:tc>
          <w:tcPr>
            <w:tcW w:w="1396" w:type="pct"/>
          </w:tcPr>
          <w:p w14:paraId="6899E139" w14:textId="77777777" w:rsidR="008B0F4F" w:rsidRPr="00606BF0" w:rsidRDefault="62F82938" w:rsidP="62F82938">
            <w:pPr>
              <w:pStyle w:val="SIText"/>
              <w:rPr>
                <w:rFonts w:cs="Calibri"/>
              </w:rPr>
            </w:pPr>
            <w:r w:rsidRPr="62F82938">
              <w:rPr>
                <w:rFonts w:cs="Calibri"/>
              </w:rPr>
              <w:t>Writing</w:t>
            </w:r>
          </w:p>
        </w:tc>
        <w:tc>
          <w:tcPr>
            <w:tcW w:w="3604" w:type="pct"/>
          </w:tcPr>
          <w:p w14:paraId="7262260A" w14:textId="77777777" w:rsidR="008B0F4F" w:rsidRPr="00606BF0" w:rsidRDefault="62F82938" w:rsidP="008B0F4F">
            <w:pPr>
              <w:pStyle w:val="SIBulletList1"/>
              <w:tabs>
                <w:tab w:val="clear" w:pos="447"/>
                <w:tab w:val="num" w:pos="360"/>
              </w:tabs>
              <w:ind w:left="357" w:hanging="357"/>
            </w:pPr>
            <w:r>
              <w:t xml:space="preserve">Prepares production schedules and completes production records </w:t>
            </w:r>
            <w:r w:rsidRPr="62F82938">
              <w:rPr>
                <w:rFonts w:cs="Calibri"/>
              </w:rPr>
              <w:t>using required format, language and structure</w:t>
            </w:r>
          </w:p>
        </w:tc>
      </w:tr>
      <w:tr w:rsidR="008B0F4F" w:rsidRPr="00293445" w:rsidDel="00423CB2" w14:paraId="73AB59CC" w14:textId="77777777" w:rsidTr="62F82938">
        <w:tc>
          <w:tcPr>
            <w:tcW w:w="1396" w:type="pct"/>
          </w:tcPr>
          <w:p w14:paraId="339A1163" w14:textId="77777777" w:rsidR="008B0F4F" w:rsidRPr="00606BF0" w:rsidRDefault="62F82938" w:rsidP="008B0F4F">
            <w:pPr>
              <w:pStyle w:val="SIText"/>
            </w:pPr>
            <w:r w:rsidRPr="62F82938">
              <w:rPr>
                <w:rFonts w:cs="Calibri"/>
              </w:rPr>
              <w:t>Numeracy</w:t>
            </w:r>
          </w:p>
        </w:tc>
        <w:tc>
          <w:tcPr>
            <w:tcW w:w="3604" w:type="pct"/>
          </w:tcPr>
          <w:p w14:paraId="3899CF3E" w14:textId="77777777" w:rsidR="008B0F4F" w:rsidRPr="00606BF0" w:rsidRDefault="62F82938" w:rsidP="62F82938">
            <w:pPr>
              <w:pStyle w:val="SIBulletList1"/>
              <w:tabs>
                <w:tab w:val="clear" w:pos="447"/>
                <w:tab w:val="num" w:pos="360"/>
              </w:tabs>
              <w:ind w:left="357" w:hanging="357"/>
              <w:rPr>
                <w:rFonts w:eastAsia="Calibri"/>
              </w:rPr>
            </w:pPr>
            <w:r w:rsidRPr="62F82938">
              <w:rPr>
                <w:rFonts w:cs="Calibri"/>
              </w:rPr>
              <w:t>Identifies and comprehends ingredient quantities in recipes, dates on ingredient labels, temperature and timer settings and product dimensions</w:t>
            </w:r>
          </w:p>
          <w:p w14:paraId="7FB053EA" w14:textId="0AB55CDC" w:rsidR="008B0F4F" w:rsidRPr="00CD5094" w:rsidRDefault="00CD5094" w:rsidP="62F82938">
            <w:pPr>
              <w:pStyle w:val="SIBulletList1"/>
              <w:tabs>
                <w:tab w:val="clear" w:pos="447"/>
                <w:tab w:val="num" w:pos="360"/>
              </w:tabs>
              <w:ind w:left="357" w:hanging="357"/>
              <w:rPr>
                <w:rFonts w:eastAsia="Calibri" w:cs="Arial"/>
              </w:rPr>
            </w:pPr>
            <w:r w:rsidRPr="00CD5094">
              <w:rPr>
                <w:rFonts w:eastAsia="Calibri" w:cs="Arial"/>
              </w:rPr>
              <w:t xml:space="preserve">Estimates approximate quantities, and uses equipment </w:t>
            </w:r>
            <w:r w:rsidR="62F82938" w:rsidRPr="00CD5094">
              <w:rPr>
                <w:rFonts w:eastAsia="Calibri" w:cs="Arial"/>
              </w:rPr>
              <w:t>to measure ingredient weights and volumes, and pastry dimensions</w:t>
            </w:r>
          </w:p>
          <w:p w14:paraId="2A902268" w14:textId="3AEA2E5F" w:rsidR="008B0F4F" w:rsidRDefault="62F82938" w:rsidP="62F82938">
            <w:pPr>
              <w:pStyle w:val="SIBulletList1"/>
              <w:tabs>
                <w:tab w:val="clear" w:pos="447"/>
                <w:tab w:val="num" w:pos="360"/>
              </w:tabs>
              <w:ind w:left="357" w:hanging="357"/>
              <w:rPr>
                <w:rFonts w:eastAsia="Calibri" w:cs="Arial"/>
              </w:rPr>
            </w:pPr>
            <w:r w:rsidRPr="62F82938">
              <w:rPr>
                <w:rFonts w:eastAsia="Calibri" w:cs="Arial"/>
              </w:rPr>
              <w:t>Performs calculations to adjust recipes using baking formulas</w:t>
            </w:r>
            <w:r w:rsidR="00FC750E">
              <w:rPr>
                <w:rFonts w:eastAsia="Calibri" w:cs="Arial"/>
              </w:rPr>
              <w:t>,</w:t>
            </w:r>
            <w:r w:rsidRPr="62F82938">
              <w:rPr>
                <w:rFonts w:eastAsia="Calibri" w:cs="Arial"/>
              </w:rPr>
              <w:t xml:space="preserve"> and allow</w:t>
            </w:r>
            <w:r w:rsidR="00FC750E">
              <w:rPr>
                <w:rFonts w:eastAsia="Calibri" w:cs="Arial"/>
              </w:rPr>
              <w:t>s</w:t>
            </w:r>
            <w:r w:rsidRPr="62F82938">
              <w:rPr>
                <w:rFonts w:eastAsia="Calibri" w:cs="Arial"/>
              </w:rPr>
              <w:t xml:space="preserve"> for wastage</w:t>
            </w:r>
          </w:p>
          <w:p w14:paraId="7684C6EB" w14:textId="535033DA" w:rsidR="008B0F4F" w:rsidRPr="00606BF0" w:rsidRDefault="00CD5094" w:rsidP="62F82938">
            <w:pPr>
              <w:pStyle w:val="SIBulletList1"/>
              <w:tabs>
                <w:tab w:val="clear" w:pos="447"/>
                <w:tab w:val="num" w:pos="360"/>
              </w:tabs>
              <w:ind w:left="357" w:hanging="357"/>
              <w:rPr>
                <w:rFonts w:eastAsia="Calibri"/>
              </w:rPr>
            </w:pPr>
            <w:r>
              <w:rPr>
                <w:rFonts w:eastAsia="Calibri" w:cs="Arial"/>
              </w:rPr>
              <w:t>Uses understanding of three</w:t>
            </w:r>
            <w:r w:rsidR="00FC750E">
              <w:rPr>
                <w:rFonts w:eastAsia="Calibri" w:cs="Arial"/>
              </w:rPr>
              <w:t>-</w:t>
            </w:r>
            <w:r w:rsidR="62F82938" w:rsidRPr="62F82938">
              <w:rPr>
                <w:rFonts w:eastAsia="Calibri" w:cs="Arial"/>
              </w:rPr>
              <w:t>dimensional shapes to shape and</w:t>
            </w:r>
            <w:r w:rsidR="00FC750E">
              <w:rPr>
                <w:rFonts w:eastAsia="Calibri" w:cs="Arial"/>
              </w:rPr>
              <w:t xml:space="preserve"> portion products and check end-</w:t>
            </w:r>
            <w:r w:rsidR="62F82938" w:rsidRPr="62F82938">
              <w:rPr>
                <w:rFonts w:eastAsia="Calibri" w:cs="Arial"/>
              </w:rPr>
              <w:t>product shapes</w:t>
            </w:r>
          </w:p>
          <w:p w14:paraId="7AA64E12" w14:textId="5C7A6224" w:rsidR="008B0F4F" w:rsidRPr="00606BF0" w:rsidRDefault="62F82938" w:rsidP="62F82938">
            <w:pPr>
              <w:pStyle w:val="SIBulletList1"/>
              <w:tabs>
                <w:tab w:val="clear" w:pos="447"/>
                <w:tab w:val="num" w:pos="360"/>
              </w:tabs>
              <w:ind w:left="357" w:hanging="357"/>
              <w:rPr>
                <w:rFonts w:eastAsia="Calibri"/>
              </w:rPr>
            </w:pPr>
            <w:r w:rsidRPr="62F82938">
              <w:rPr>
                <w:rFonts w:eastAsia="Calibri"/>
              </w:rPr>
              <w:t>Interprets measurement information to set, monitor and adjust process parameters</w:t>
            </w:r>
          </w:p>
          <w:p w14:paraId="5ED02F16" w14:textId="091D0572" w:rsidR="008B0F4F" w:rsidRPr="00606BF0" w:rsidRDefault="62F82938" w:rsidP="62F82938">
            <w:pPr>
              <w:pStyle w:val="SIBulletList1"/>
              <w:tabs>
                <w:tab w:val="clear" w:pos="447"/>
                <w:tab w:val="num" w:pos="360"/>
              </w:tabs>
              <w:ind w:left="357" w:hanging="357"/>
            </w:pPr>
            <w:r w:rsidRPr="62F82938">
              <w:rPr>
                <w:rFonts w:eastAsia="Calibri"/>
              </w:rPr>
              <w:t>Completes production records using mathematical symbols and conventions</w:t>
            </w:r>
          </w:p>
        </w:tc>
      </w:tr>
      <w:tr w:rsidR="008B0F4F" w:rsidRPr="00293445" w:rsidDel="00423CB2" w14:paraId="311A65BC" w14:textId="77777777" w:rsidTr="62F82938">
        <w:tc>
          <w:tcPr>
            <w:tcW w:w="1396" w:type="pct"/>
          </w:tcPr>
          <w:p w14:paraId="0FA0DC27" w14:textId="77777777" w:rsidR="008B0F4F" w:rsidRPr="00606BF0" w:rsidRDefault="62F82938" w:rsidP="62F82938">
            <w:pPr>
              <w:pStyle w:val="SIText"/>
              <w:rPr>
                <w:rFonts w:cs="Calibri"/>
              </w:rPr>
            </w:pPr>
            <w:r w:rsidRPr="62F82938">
              <w:rPr>
                <w:rFonts w:cs="Calibri"/>
              </w:rPr>
              <w:t>Navigate the world of work</w:t>
            </w:r>
          </w:p>
        </w:tc>
        <w:tc>
          <w:tcPr>
            <w:tcW w:w="3604" w:type="pct"/>
          </w:tcPr>
          <w:p w14:paraId="292A6D28" w14:textId="77777777" w:rsidR="008B0F4F" w:rsidRDefault="62F82938" w:rsidP="62F82938">
            <w:pPr>
              <w:pStyle w:val="SIBulletList1"/>
              <w:tabs>
                <w:tab w:val="clear" w:pos="447"/>
                <w:tab w:val="num" w:pos="360"/>
              </w:tabs>
              <w:ind w:left="357" w:hanging="357"/>
              <w:rPr>
                <w:rFonts w:cs="Calibri"/>
              </w:rPr>
            </w:pPr>
            <w:r w:rsidRPr="62F82938">
              <w:rPr>
                <w:rFonts w:cs="Calibri"/>
              </w:rPr>
              <w:t>Complies with workplace health and safety and food safety regulatory requirements relevant to a commercial baking operation</w:t>
            </w:r>
          </w:p>
          <w:p w14:paraId="5BAA58B8" w14:textId="77777777" w:rsidR="008B0F4F" w:rsidRPr="00606BF0" w:rsidRDefault="62F82938" w:rsidP="62F82938">
            <w:pPr>
              <w:pStyle w:val="SIBulletList1"/>
              <w:tabs>
                <w:tab w:val="clear" w:pos="447"/>
                <w:tab w:val="num" w:pos="360"/>
              </w:tabs>
              <w:ind w:left="357" w:hanging="357"/>
              <w:rPr>
                <w:rFonts w:cs="Calibri"/>
              </w:rPr>
            </w:pPr>
            <w:r w:rsidRPr="62F82938">
              <w:rPr>
                <w:rFonts w:cs="Calibri"/>
              </w:rPr>
              <w:t>Follows organisational policies and procedures relevant to own work role</w:t>
            </w:r>
          </w:p>
        </w:tc>
      </w:tr>
      <w:tr w:rsidR="008B0F4F" w:rsidRPr="00293445" w:rsidDel="00423CB2" w14:paraId="084B1774" w14:textId="77777777" w:rsidTr="62F82938">
        <w:tc>
          <w:tcPr>
            <w:tcW w:w="1396" w:type="pct"/>
          </w:tcPr>
          <w:p w14:paraId="5CBD9D6F" w14:textId="77777777" w:rsidR="008B0F4F" w:rsidRPr="00606BF0" w:rsidRDefault="62F82938" w:rsidP="62F82938">
            <w:pPr>
              <w:pStyle w:val="SIText"/>
              <w:rPr>
                <w:rFonts w:cs="Calibri"/>
              </w:rPr>
            </w:pPr>
            <w:r w:rsidRPr="62F82938">
              <w:rPr>
                <w:rFonts w:cs="Calibri"/>
              </w:rPr>
              <w:t>Get the work done</w:t>
            </w:r>
          </w:p>
        </w:tc>
        <w:tc>
          <w:tcPr>
            <w:tcW w:w="3604" w:type="pct"/>
          </w:tcPr>
          <w:p w14:paraId="714D97BE" w14:textId="77777777" w:rsidR="008B0F4F" w:rsidRPr="00606BF0" w:rsidRDefault="62F82938" w:rsidP="62F82938">
            <w:pPr>
              <w:pStyle w:val="SIBulletList1"/>
              <w:tabs>
                <w:tab w:val="clear" w:pos="447"/>
                <w:tab w:val="num" w:pos="360"/>
              </w:tabs>
              <w:ind w:left="357" w:hanging="357"/>
              <w:rPr>
                <w:rFonts w:cs="Calibri"/>
              </w:rPr>
            </w:pPr>
            <w:r w:rsidRPr="62F82938">
              <w:rPr>
                <w:rFonts w:cs="Calibri"/>
              </w:rPr>
              <w:t>Plans, organises and implements tasks required to achieve production outcomes</w:t>
            </w:r>
          </w:p>
          <w:p w14:paraId="078EB1E3" w14:textId="35635DCF" w:rsidR="008B0F4F" w:rsidRPr="001F1ACD" w:rsidRDefault="62F82938" w:rsidP="62F82938">
            <w:pPr>
              <w:pStyle w:val="SIBulletList1"/>
              <w:tabs>
                <w:tab w:val="clear" w:pos="447"/>
                <w:tab w:val="num" w:pos="360"/>
              </w:tabs>
              <w:ind w:left="357" w:hanging="357"/>
              <w:rPr>
                <w:rFonts w:cs="Calibri"/>
              </w:rPr>
            </w:pPr>
            <w:r w:rsidRPr="62F82938">
              <w:rPr>
                <w:rFonts w:cs="Calibri"/>
              </w:rPr>
              <w:t xml:space="preserve">Uses problem-solving skills to analyse product and process faults and decide on appropriate action </w:t>
            </w:r>
          </w:p>
        </w:tc>
      </w:tr>
    </w:tbl>
    <w:p w14:paraId="43CF6347" w14:textId="77777777" w:rsidR="00916CD7" w:rsidRPr="00293445"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AC212E" w:rsidRPr="00293445" w:rsidDel="00423CB2" w14:paraId="28601A98" w14:textId="77777777" w:rsidTr="62F82938">
        <w:trPr>
          <w:tblHeader/>
        </w:trPr>
        <w:tc>
          <w:tcPr>
            <w:tcW w:w="5000" w:type="pct"/>
            <w:gridSpan w:val="2"/>
          </w:tcPr>
          <w:p w14:paraId="06208618" w14:textId="77777777" w:rsidR="00AC212E" w:rsidRPr="00293445" w:rsidRDefault="62F82938" w:rsidP="00EE1800">
            <w:pPr>
              <w:pStyle w:val="SIHeading2"/>
            </w:pPr>
            <w:r>
              <w:t>Range Of Conditions</w:t>
            </w:r>
          </w:p>
          <w:p w14:paraId="28C4FE64" w14:textId="77777777" w:rsidR="00AC212E" w:rsidRPr="00293445" w:rsidRDefault="62F82938" w:rsidP="62F82938">
            <w:pPr>
              <w:rPr>
                <w:rStyle w:val="SIText-Italic"/>
                <w:rFonts w:eastAsiaTheme="majorEastAsia"/>
              </w:rPr>
            </w:pPr>
            <w:r w:rsidRPr="62F82938">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AC212E" w:rsidRPr="00293445" w:rsidDel="00423CB2" w14:paraId="63261AE9" w14:textId="77777777" w:rsidTr="62F82938">
        <w:tc>
          <w:tcPr>
            <w:tcW w:w="1396" w:type="pct"/>
          </w:tcPr>
          <w:p w14:paraId="09E91203" w14:textId="2761851B" w:rsidR="00AC212E" w:rsidRPr="00293445" w:rsidRDefault="62F82938" w:rsidP="62F82938">
            <w:pPr>
              <w:pStyle w:val="SIText"/>
              <w:rPr>
                <w:b/>
                <w:bCs/>
                <w:i/>
                <w:iCs/>
              </w:rPr>
            </w:pPr>
            <w:r w:rsidRPr="00FC750E">
              <w:rPr>
                <w:bCs/>
                <w:iCs/>
              </w:rPr>
              <w:lastRenderedPageBreak/>
              <w:t xml:space="preserve">Laminated pastry equipment </w:t>
            </w:r>
            <w:r w:rsidRPr="00FC750E">
              <w:t>must include</w:t>
            </w:r>
            <w:r>
              <w:t>:</w:t>
            </w:r>
          </w:p>
        </w:tc>
        <w:tc>
          <w:tcPr>
            <w:tcW w:w="3604" w:type="pct"/>
          </w:tcPr>
          <w:p w14:paraId="4D64B9EE" w14:textId="25FCCC13" w:rsidR="00AC212E" w:rsidRPr="00293445" w:rsidRDefault="62F82938" w:rsidP="00CD5094">
            <w:pPr>
              <w:pStyle w:val="SIBulletList1"/>
              <w:tabs>
                <w:tab w:val="clear" w:pos="447"/>
                <w:tab w:val="num" w:pos="360"/>
              </w:tabs>
              <w:ind w:left="357" w:hanging="357"/>
            </w:pPr>
            <w:r w:rsidRPr="00CD5094">
              <w:rPr>
                <w:rFonts w:cs="Calibri"/>
              </w:rPr>
              <w:t>equipment</w:t>
            </w:r>
            <w:r w:rsidR="00FC750E">
              <w:t>,</w:t>
            </w:r>
            <w:r>
              <w:t xml:space="preserve"> including:</w:t>
            </w:r>
          </w:p>
          <w:p w14:paraId="2C3DCC2F" w14:textId="77777777" w:rsidR="00FF037C" w:rsidRPr="00293445" w:rsidRDefault="62F82938" w:rsidP="009C7A2A">
            <w:pPr>
              <w:pStyle w:val="SIBulletList2"/>
            </w:pPr>
            <w:r>
              <w:t>mechanical pastry sheeter or pastry break</w:t>
            </w:r>
          </w:p>
          <w:p w14:paraId="59CEF00E" w14:textId="77777777" w:rsidR="00AC212E" w:rsidRPr="00293445" w:rsidRDefault="62F82938" w:rsidP="00AC212E">
            <w:pPr>
              <w:pStyle w:val="SIBulletList2"/>
            </w:pPr>
            <w:r>
              <w:t>cool room</w:t>
            </w:r>
          </w:p>
          <w:p w14:paraId="72DC1FC6" w14:textId="30116281" w:rsidR="00AC212E" w:rsidRPr="00293445" w:rsidRDefault="62F82938" w:rsidP="00CD5094">
            <w:pPr>
              <w:pStyle w:val="SIBulletList1"/>
              <w:tabs>
                <w:tab w:val="clear" w:pos="447"/>
                <w:tab w:val="num" w:pos="360"/>
              </w:tabs>
              <w:ind w:left="357" w:hanging="357"/>
            </w:pPr>
            <w:r w:rsidRPr="00CD5094">
              <w:rPr>
                <w:rFonts w:cs="Calibri"/>
              </w:rPr>
              <w:t>equipment</w:t>
            </w:r>
            <w:r>
              <w:t xml:space="preserve"> accessories</w:t>
            </w:r>
            <w:r w:rsidR="00FC750E">
              <w:t>,</w:t>
            </w:r>
            <w:r>
              <w:t xml:space="preserve"> including:</w:t>
            </w:r>
          </w:p>
          <w:p w14:paraId="01BBF535" w14:textId="77777777" w:rsidR="00AC212E" w:rsidRPr="00293445" w:rsidRDefault="62F82938" w:rsidP="00AC212E">
            <w:pPr>
              <w:pStyle w:val="SIBulletList3"/>
              <w:tabs>
                <w:tab w:val="clear" w:pos="447"/>
                <w:tab w:val="num" w:pos="1080"/>
              </w:tabs>
              <w:ind w:left="1080"/>
            </w:pPr>
            <w:r>
              <w:t>cool room shelving</w:t>
            </w:r>
          </w:p>
          <w:p w14:paraId="22BA928D" w14:textId="77777777" w:rsidR="00F74A5D" w:rsidRPr="00293445" w:rsidRDefault="62F82938" w:rsidP="00DF7746">
            <w:pPr>
              <w:pStyle w:val="SIBulletList3"/>
              <w:tabs>
                <w:tab w:val="clear" w:pos="447"/>
                <w:tab w:val="num" w:pos="1080"/>
              </w:tabs>
              <w:ind w:left="1080"/>
            </w:pPr>
            <w:r>
              <w:t>mechanical pastry sheeter attachments or pastry break attachments</w:t>
            </w:r>
          </w:p>
          <w:p w14:paraId="6A94E9B7" w14:textId="6E2DCD3E" w:rsidR="00AC212E" w:rsidRPr="00293445" w:rsidRDefault="62F82938" w:rsidP="00CD5094">
            <w:pPr>
              <w:pStyle w:val="SIBulletList1"/>
              <w:tabs>
                <w:tab w:val="clear" w:pos="447"/>
                <w:tab w:val="num" w:pos="360"/>
              </w:tabs>
              <w:ind w:left="357" w:hanging="357"/>
            </w:pPr>
            <w:r w:rsidRPr="00CD5094">
              <w:rPr>
                <w:rFonts w:cs="Calibri"/>
              </w:rPr>
              <w:t>tools</w:t>
            </w:r>
            <w:r>
              <w:t xml:space="preserve"> and utensils</w:t>
            </w:r>
            <w:r w:rsidR="00FC750E">
              <w:t>,</w:t>
            </w:r>
            <w:r>
              <w:t xml:space="preserve"> including:</w:t>
            </w:r>
          </w:p>
          <w:p w14:paraId="6DD6EEB0" w14:textId="77777777" w:rsidR="00AC212E" w:rsidRPr="00293445" w:rsidRDefault="62F82938" w:rsidP="00AC212E">
            <w:pPr>
              <w:pStyle w:val="SIBulletList3"/>
              <w:tabs>
                <w:tab w:val="clear" w:pos="447"/>
                <w:tab w:val="num" w:pos="1080"/>
              </w:tabs>
              <w:ind w:left="1080"/>
            </w:pPr>
            <w:r>
              <w:t>piping bags</w:t>
            </w:r>
          </w:p>
          <w:p w14:paraId="698FD4A4" w14:textId="46A22CAB" w:rsidR="00AC212E" w:rsidRPr="00293445" w:rsidRDefault="62F82938" w:rsidP="00AC212E">
            <w:pPr>
              <w:pStyle w:val="SIBulletList3"/>
              <w:tabs>
                <w:tab w:val="clear" w:pos="447"/>
                <w:tab w:val="num" w:pos="1080"/>
              </w:tabs>
              <w:ind w:left="1080"/>
            </w:pPr>
            <w:r>
              <w:t>pastry cutters</w:t>
            </w:r>
          </w:p>
          <w:p w14:paraId="4DDD7769" w14:textId="77777777" w:rsidR="00AC212E" w:rsidRPr="00293445" w:rsidRDefault="62F82938" w:rsidP="00AC212E">
            <w:pPr>
              <w:pStyle w:val="SIBulletList3"/>
              <w:tabs>
                <w:tab w:val="clear" w:pos="447"/>
                <w:tab w:val="num" w:pos="1080"/>
              </w:tabs>
              <w:ind w:left="1080"/>
            </w:pPr>
            <w:r>
              <w:t>flour brushes</w:t>
            </w:r>
          </w:p>
          <w:p w14:paraId="443ADD32" w14:textId="77777777" w:rsidR="00F74A5D" w:rsidRPr="00293445" w:rsidRDefault="62F82938" w:rsidP="00AC212E">
            <w:pPr>
              <w:pStyle w:val="SIBulletList3"/>
              <w:tabs>
                <w:tab w:val="clear" w:pos="447"/>
                <w:tab w:val="num" w:pos="1080"/>
              </w:tabs>
              <w:ind w:left="1080"/>
            </w:pPr>
            <w:r>
              <w:t>egg wash brushes</w:t>
            </w:r>
          </w:p>
          <w:p w14:paraId="2144B024" w14:textId="54BAE9F7" w:rsidR="00F74A5D" w:rsidRPr="00293445" w:rsidRDefault="62F82938" w:rsidP="62F82938">
            <w:pPr>
              <w:pStyle w:val="SIBulletList3"/>
              <w:tabs>
                <w:tab w:val="clear" w:pos="447"/>
                <w:tab w:val="num" w:pos="1080"/>
              </w:tabs>
              <w:ind w:left="1080"/>
              <w:rPr>
                <w:rFonts w:eastAsia="Calibri"/>
              </w:rPr>
            </w:pPr>
            <w:r w:rsidRPr="62F82938">
              <w:rPr>
                <w:rFonts w:eastAsia="Calibri"/>
              </w:rPr>
              <w:t>r</w:t>
            </w:r>
            <w:r>
              <w:t>olling pin</w:t>
            </w:r>
            <w:r w:rsidR="00CD5094">
              <w:t>.</w:t>
            </w:r>
          </w:p>
        </w:tc>
      </w:tr>
      <w:tr w:rsidR="00965B84" w:rsidRPr="00293445" w:rsidDel="00423CB2" w14:paraId="3401FE77" w14:textId="77777777" w:rsidTr="62F82938">
        <w:tc>
          <w:tcPr>
            <w:tcW w:w="1396" w:type="pct"/>
          </w:tcPr>
          <w:p w14:paraId="0B5C7C61" w14:textId="6E27A348" w:rsidR="00965B84" w:rsidRDefault="62F82938" w:rsidP="62F82938">
            <w:pPr>
              <w:pStyle w:val="SIText"/>
              <w:rPr>
                <w:b/>
                <w:bCs/>
                <w:i/>
                <w:iCs/>
              </w:rPr>
            </w:pPr>
            <w:r w:rsidRPr="00FC750E">
              <w:rPr>
                <w:bCs/>
                <w:iCs/>
              </w:rPr>
              <w:t>Pastry filling</w:t>
            </w:r>
            <w:r w:rsidRPr="62F82938">
              <w:rPr>
                <w:b/>
                <w:bCs/>
                <w:i/>
                <w:iCs/>
              </w:rPr>
              <w:t xml:space="preserve"> </w:t>
            </w:r>
            <w:r>
              <w:t>must include</w:t>
            </w:r>
            <w:r w:rsidR="00FC750E">
              <w:t>:</w:t>
            </w:r>
          </w:p>
        </w:tc>
        <w:tc>
          <w:tcPr>
            <w:tcW w:w="3604" w:type="pct"/>
          </w:tcPr>
          <w:p w14:paraId="761C3AA0" w14:textId="01FB800C" w:rsidR="00965B84" w:rsidRPr="00293445" w:rsidRDefault="62F82938" w:rsidP="00CD5094">
            <w:pPr>
              <w:pStyle w:val="SIBulletList1"/>
              <w:tabs>
                <w:tab w:val="clear" w:pos="447"/>
                <w:tab w:val="num" w:pos="360"/>
              </w:tabs>
              <w:ind w:left="357" w:hanging="357"/>
            </w:pPr>
            <w:r>
              <w:t>sweet and savoury thickened and blended fillings</w:t>
            </w:r>
            <w:r w:rsidR="00CD5094">
              <w:t>.</w:t>
            </w:r>
          </w:p>
        </w:tc>
      </w:tr>
    </w:tbl>
    <w:p w14:paraId="47E34193" w14:textId="77777777" w:rsidR="00AC212E" w:rsidRPr="00293445" w:rsidRDefault="00AC212E" w:rsidP="00F1480E">
      <w:pPr>
        <w:pStyle w:val="SIText"/>
        <w:keepNext/>
      </w:pPr>
    </w:p>
    <w:p w14:paraId="74577193" w14:textId="77777777" w:rsidR="00AC212E" w:rsidRPr="00293445" w:rsidRDefault="00AC212E"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rsidRPr="00293445" w14:paraId="60808A1B" w14:textId="77777777" w:rsidTr="62F82938">
        <w:trPr>
          <w:tblHeader/>
        </w:trPr>
        <w:tc>
          <w:tcPr>
            <w:tcW w:w="5000" w:type="pct"/>
            <w:gridSpan w:val="4"/>
          </w:tcPr>
          <w:p w14:paraId="59AD180D" w14:textId="77777777" w:rsidR="00F1480E" w:rsidRPr="00293445" w:rsidRDefault="00916CD7" w:rsidP="00FD557D">
            <w:pPr>
              <w:pStyle w:val="SIHeading2"/>
            </w:pPr>
            <w:r>
              <w:br w:type="page"/>
            </w:r>
            <w:r w:rsidR="62F82938">
              <w:t>Unit Mapping Information</w:t>
            </w:r>
          </w:p>
        </w:tc>
      </w:tr>
      <w:tr w:rsidR="00F1480E" w:rsidRPr="00293445" w14:paraId="2D1FC565" w14:textId="77777777" w:rsidTr="62F82938">
        <w:trPr>
          <w:tblHeader/>
        </w:trPr>
        <w:tc>
          <w:tcPr>
            <w:tcW w:w="1250" w:type="pct"/>
          </w:tcPr>
          <w:p w14:paraId="3E3F106A" w14:textId="77777777" w:rsidR="00F1480E" w:rsidRPr="00293445" w:rsidRDefault="62F82938" w:rsidP="00923720">
            <w:pPr>
              <w:pStyle w:val="SIText-Bold"/>
            </w:pPr>
            <w:r>
              <w:t>Code and title current version</w:t>
            </w:r>
          </w:p>
        </w:tc>
        <w:tc>
          <w:tcPr>
            <w:tcW w:w="1250" w:type="pct"/>
          </w:tcPr>
          <w:p w14:paraId="14658DD9" w14:textId="77777777" w:rsidR="00F1480E" w:rsidRPr="00293445" w:rsidRDefault="62F82938" w:rsidP="00923720">
            <w:pPr>
              <w:pStyle w:val="SIText-Bold"/>
            </w:pPr>
            <w:r>
              <w:t>Code and title previous version</w:t>
            </w:r>
          </w:p>
        </w:tc>
        <w:tc>
          <w:tcPr>
            <w:tcW w:w="1250" w:type="pct"/>
          </w:tcPr>
          <w:p w14:paraId="16FF816C" w14:textId="77777777" w:rsidR="00F1480E" w:rsidRPr="00293445" w:rsidRDefault="62F82938" w:rsidP="00923720">
            <w:pPr>
              <w:pStyle w:val="SIText-Bold"/>
            </w:pPr>
            <w:r>
              <w:t>Comments</w:t>
            </w:r>
          </w:p>
        </w:tc>
        <w:tc>
          <w:tcPr>
            <w:tcW w:w="1250" w:type="pct"/>
          </w:tcPr>
          <w:p w14:paraId="6314B990" w14:textId="77777777" w:rsidR="00F1480E" w:rsidRPr="00293445" w:rsidRDefault="62F82938" w:rsidP="00923720">
            <w:pPr>
              <w:pStyle w:val="SIText-Bold"/>
            </w:pPr>
            <w:r>
              <w:t>Equivalence status</w:t>
            </w:r>
          </w:p>
        </w:tc>
      </w:tr>
      <w:tr w:rsidR="00C17345" w:rsidRPr="00293445" w14:paraId="6988F439" w14:textId="77777777" w:rsidTr="62F82938">
        <w:tc>
          <w:tcPr>
            <w:tcW w:w="1250" w:type="pct"/>
          </w:tcPr>
          <w:p w14:paraId="36E485BD" w14:textId="1C30EE7E" w:rsidR="00C17345" w:rsidRPr="00293445" w:rsidRDefault="002C13A1" w:rsidP="00916CD7">
            <w:pPr>
              <w:pStyle w:val="SIText"/>
            </w:pPr>
            <w:r w:rsidRPr="002C13A1">
              <w:t>FBPRBK3001</w:t>
            </w:r>
            <w:r>
              <w:t xml:space="preserve"> </w:t>
            </w:r>
            <w:r w:rsidR="00C17345">
              <w:t>Produce laminated pastry products</w:t>
            </w:r>
          </w:p>
        </w:tc>
        <w:tc>
          <w:tcPr>
            <w:tcW w:w="1250" w:type="pct"/>
          </w:tcPr>
          <w:p w14:paraId="77EB7986" w14:textId="5FD7FEE3" w:rsidR="00C17345" w:rsidRPr="006661BE" w:rsidRDefault="00C17345" w:rsidP="006661BE">
            <w:pPr>
              <w:pStyle w:val="SIText"/>
            </w:pPr>
            <w:r w:rsidRPr="006661BE">
              <w:t xml:space="preserve">FDFRB2001A Form and fill pastry products </w:t>
            </w:r>
          </w:p>
        </w:tc>
        <w:tc>
          <w:tcPr>
            <w:tcW w:w="1250" w:type="pct"/>
          </w:tcPr>
          <w:p w14:paraId="1FA21007" w14:textId="5A9AC10F" w:rsidR="00C17345" w:rsidRPr="00293445" w:rsidRDefault="00C17345" w:rsidP="00AD370B">
            <w:pPr>
              <w:pStyle w:val="SIText"/>
            </w:pPr>
            <w:r>
              <w:t>Redesigned unit that includes content from the previous unit</w:t>
            </w:r>
          </w:p>
        </w:tc>
        <w:tc>
          <w:tcPr>
            <w:tcW w:w="1250" w:type="pct"/>
          </w:tcPr>
          <w:p w14:paraId="274DAA3F" w14:textId="77777777" w:rsidR="00C17345" w:rsidRPr="00293445" w:rsidRDefault="00C17345" w:rsidP="00041E59">
            <w:pPr>
              <w:pStyle w:val="SIText"/>
            </w:pPr>
            <w:r>
              <w:t>No equivalent unit</w:t>
            </w:r>
          </w:p>
        </w:tc>
      </w:tr>
      <w:tr w:rsidR="00AD370B" w:rsidRPr="00293445" w14:paraId="1803EF35" w14:textId="77777777" w:rsidTr="62F82938">
        <w:tc>
          <w:tcPr>
            <w:tcW w:w="1250" w:type="pct"/>
          </w:tcPr>
          <w:p w14:paraId="309F72C7" w14:textId="3CF60450" w:rsidR="00AD370B" w:rsidRDefault="00AD370B" w:rsidP="00AD370B">
            <w:pPr>
              <w:pStyle w:val="SIText"/>
            </w:pPr>
          </w:p>
        </w:tc>
        <w:tc>
          <w:tcPr>
            <w:tcW w:w="1250" w:type="pct"/>
          </w:tcPr>
          <w:p w14:paraId="70031801" w14:textId="4E4C46E6" w:rsidR="00AD370B" w:rsidRPr="006661BE" w:rsidRDefault="00AD370B" w:rsidP="00AD370B">
            <w:pPr>
              <w:pStyle w:val="SIText"/>
            </w:pPr>
            <w:r w:rsidRPr="00AD370B">
              <w:t>FDFRB2002A Prepare fillings</w:t>
            </w:r>
          </w:p>
        </w:tc>
        <w:tc>
          <w:tcPr>
            <w:tcW w:w="1250" w:type="pct"/>
          </w:tcPr>
          <w:p w14:paraId="41BCC4CA" w14:textId="40BFF00C" w:rsidR="00AD370B" w:rsidRDefault="00AD370B" w:rsidP="00AD370B">
            <w:pPr>
              <w:pStyle w:val="SIText"/>
            </w:pPr>
            <w:r w:rsidRPr="00537FB5">
              <w:t>Redesigned unit that includes content from the previous unit</w:t>
            </w:r>
          </w:p>
        </w:tc>
        <w:tc>
          <w:tcPr>
            <w:tcW w:w="1250" w:type="pct"/>
          </w:tcPr>
          <w:p w14:paraId="01D65EEA" w14:textId="271A748D" w:rsidR="00AD370B" w:rsidRPr="008F19AC" w:rsidRDefault="00AD370B" w:rsidP="00AD370B">
            <w:pPr>
              <w:pStyle w:val="SIText"/>
            </w:pPr>
            <w:r w:rsidRPr="008F19AC">
              <w:t>No equivalent unit</w:t>
            </w:r>
          </w:p>
        </w:tc>
      </w:tr>
      <w:tr w:rsidR="00AD370B" w:rsidRPr="00293445" w14:paraId="37017BCE" w14:textId="77777777" w:rsidTr="62F82938">
        <w:tc>
          <w:tcPr>
            <w:tcW w:w="1250" w:type="pct"/>
          </w:tcPr>
          <w:p w14:paraId="05640C94" w14:textId="32E8C6AC" w:rsidR="00AD370B" w:rsidRDefault="00AD370B" w:rsidP="00AD370B">
            <w:pPr>
              <w:pStyle w:val="SIText"/>
            </w:pPr>
          </w:p>
        </w:tc>
        <w:tc>
          <w:tcPr>
            <w:tcW w:w="1250" w:type="pct"/>
          </w:tcPr>
          <w:p w14:paraId="6A434269" w14:textId="7CAC63AA" w:rsidR="00AD370B" w:rsidRPr="006661BE" w:rsidRDefault="00AD370B" w:rsidP="00AD370B">
            <w:pPr>
              <w:pStyle w:val="SIText"/>
            </w:pPr>
            <w:r w:rsidRPr="006661BE">
              <w:t>FDFRB3001A Produce pastry</w:t>
            </w:r>
          </w:p>
        </w:tc>
        <w:tc>
          <w:tcPr>
            <w:tcW w:w="1250" w:type="pct"/>
          </w:tcPr>
          <w:p w14:paraId="31579C46" w14:textId="1E68D560" w:rsidR="00AD370B" w:rsidRDefault="00AD370B" w:rsidP="00AD370B">
            <w:pPr>
              <w:pStyle w:val="SIText"/>
            </w:pPr>
            <w:r w:rsidRPr="00537FB5">
              <w:t>Redesigned unit that includes content from the previous unit</w:t>
            </w:r>
          </w:p>
        </w:tc>
        <w:tc>
          <w:tcPr>
            <w:tcW w:w="1250" w:type="pct"/>
          </w:tcPr>
          <w:p w14:paraId="0912F303" w14:textId="75D0C55A" w:rsidR="00AD370B" w:rsidRDefault="00AD370B" w:rsidP="00AD370B">
            <w:pPr>
              <w:pStyle w:val="SIText"/>
            </w:pPr>
            <w:r w:rsidRPr="008F19AC">
              <w:t>No equivalent unit</w:t>
            </w:r>
          </w:p>
        </w:tc>
      </w:tr>
      <w:tr w:rsidR="00AD370B" w:rsidRPr="00293445" w14:paraId="61081AEA" w14:textId="77777777" w:rsidTr="62F82938">
        <w:tc>
          <w:tcPr>
            <w:tcW w:w="1250" w:type="pct"/>
          </w:tcPr>
          <w:p w14:paraId="40C2121F" w14:textId="2BB82B91" w:rsidR="00AD370B" w:rsidRDefault="00AD370B" w:rsidP="00AD370B">
            <w:pPr>
              <w:pStyle w:val="SIText"/>
            </w:pPr>
          </w:p>
        </w:tc>
        <w:tc>
          <w:tcPr>
            <w:tcW w:w="1250" w:type="pct"/>
          </w:tcPr>
          <w:p w14:paraId="703E15B0" w14:textId="59B0E514" w:rsidR="00AD370B" w:rsidRPr="006661BE" w:rsidRDefault="00AD370B" w:rsidP="00AD370B">
            <w:pPr>
              <w:pStyle w:val="SIText"/>
            </w:pPr>
            <w:r w:rsidRPr="006661BE">
              <w:t>FDFRB3007A Bake pastry products</w:t>
            </w:r>
          </w:p>
        </w:tc>
        <w:tc>
          <w:tcPr>
            <w:tcW w:w="1250" w:type="pct"/>
          </w:tcPr>
          <w:p w14:paraId="18D2E665" w14:textId="36CE959F" w:rsidR="00AD370B" w:rsidRDefault="00AD370B" w:rsidP="00AD370B">
            <w:pPr>
              <w:pStyle w:val="SIText"/>
            </w:pPr>
            <w:r w:rsidRPr="00537FB5">
              <w:t>Redesigned unit that includes content from the previous unit</w:t>
            </w:r>
          </w:p>
        </w:tc>
        <w:tc>
          <w:tcPr>
            <w:tcW w:w="1250" w:type="pct"/>
          </w:tcPr>
          <w:p w14:paraId="6DDD6211" w14:textId="45E7604B" w:rsidR="00AD370B" w:rsidRDefault="00AD370B" w:rsidP="00AD370B">
            <w:pPr>
              <w:pStyle w:val="SIText"/>
            </w:pPr>
            <w:r w:rsidRPr="008F19AC">
              <w:t>No equivalent unit</w:t>
            </w:r>
          </w:p>
        </w:tc>
      </w:tr>
      <w:tr w:rsidR="00AD370B" w:rsidRPr="00293445" w14:paraId="355E4474" w14:textId="77777777" w:rsidTr="62F82938">
        <w:tc>
          <w:tcPr>
            <w:tcW w:w="1250" w:type="pct"/>
          </w:tcPr>
          <w:p w14:paraId="300D287F" w14:textId="189C2BD3" w:rsidR="00AD370B" w:rsidRDefault="00AD370B" w:rsidP="00AD370B">
            <w:pPr>
              <w:pStyle w:val="SIText"/>
            </w:pPr>
          </w:p>
        </w:tc>
        <w:tc>
          <w:tcPr>
            <w:tcW w:w="1250" w:type="pct"/>
          </w:tcPr>
          <w:p w14:paraId="03D76C87" w14:textId="3F2C89B5" w:rsidR="00AD370B" w:rsidRDefault="00AD370B" w:rsidP="00AD370B">
            <w:pPr>
              <w:pStyle w:val="SIText"/>
            </w:pPr>
            <w:r>
              <w:t>FDFRB3012A Diagnose and respond to product and process faults (pastry, cake and cookies)</w:t>
            </w:r>
          </w:p>
        </w:tc>
        <w:tc>
          <w:tcPr>
            <w:tcW w:w="1250" w:type="pct"/>
          </w:tcPr>
          <w:p w14:paraId="7A6B2918" w14:textId="2E4ED51F" w:rsidR="00AD370B" w:rsidRDefault="00AD370B" w:rsidP="00AD370B">
            <w:pPr>
              <w:pStyle w:val="SIText"/>
            </w:pPr>
            <w:r w:rsidRPr="00537FB5">
              <w:t>Redesigned unit that includes content from the previous unit</w:t>
            </w:r>
          </w:p>
        </w:tc>
        <w:tc>
          <w:tcPr>
            <w:tcW w:w="1250" w:type="pct"/>
          </w:tcPr>
          <w:p w14:paraId="7C146471" w14:textId="65B04113" w:rsidR="00AD370B" w:rsidRDefault="00AD370B" w:rsidP="00AD370B">
            <w:pPr>
              <w:pStyle w:val="SIText"/>
            </w:pPr>
            <w:r w:rsidRPr="008F19AC">
              <w:t>No equivalent unit</w:t>
            </w:r>
          </w:p>
        </w:tc>
      </w:tr>
    </w:tbl>
    <w:p w14:paraId="460E1788" w14:textId="789C5D62" w:rsidR="00F1480E" w:rsidRPr="00293445"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293445" w14:paraId="5A236EE3" w14:textId="77777777" w:rsidTr="62F82938">
        <w:tc>
          <w:tcPr>
            <w:tcW w:w="1396" w:type="pct"/>
            <w:shd w:val="clear" w:color="auto" w:fill="auto"/>
          </w:tcPr>
          <w:p w14:paraId="25A99AAB" w14:textId="77777777" w:rsidR="00F1480E" w:rsidRPr="00293445" w:rsidRDefault="62F82938" w:rsidP="00FD557D">
            <w:pPr>
              <w:pStyle w:val="SIHeading2"/>
            </w:pPr>
            <w:r>
              <w:t>Links</w:t>
            </w:r>
          </w:p>
        </w:tc>
        <w:tc>
          <w:tcPr>
            <w:tcW w:w="3604" w:type="pct"/>
            <w:shd w:val="clear" w:color="auto" w:fill="auto"/>
          </w:tcPr>
          <w:p w14:paraId="2164EC5D" w14:textId="77777777" w:rsidR="00FC750E" w:rsidRDefault="00FC750E" w:rsidP="00FC750E">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769F58ED" w14:textId="37CC79C9" w:rsidR="00F1480E" w:rsidRPr="00293445" w:rsidRDefault="00653805" w:rsidP="00FC750E">
            <w:pPr>
              <w:pStyle w:val="SIText"/>
            </w:pPr>
            <w:hyperlink r:id="rId11" w:history="1">
              <w:r w:rsidR="00FC750E" w:rsidRPr="00BC34EB">
                <w:rPr>
                  <w:rStyle w:val="Hyperlink"/>
                </w:rPr>
                <w:t>https://vetnet.education.gov.au/Pages/TrainingDocs.aspx?q=78b15323-cd38-483e-aad7-1159b570a5c4</w:t>
              </w:r>
            </w:hyperlink>
          </w:p>
        </w:tc>
      </w:tr>
    </w:tbl>
    <w:p w14:paraId="1C61DECC" w14:textId="77777777" w:rsidR="00F1480E" w:rsidRPr="00293445" w:rsidRDefault="00F1480E" w:rsidP="00F1480E">
      <w:pPr>
        <w:pStyle w:val="SIText"/>
      </w:pPr>
    </w:p>
    <w:p w14:paraId="71ACF3E6" w14:textId="77777777" w:rsidR="00F1480E" w:rsidRPr="00293445" w:rsidRDefault="00F1480E" w:rsidP="00F1480E">
      <w:pPr>
        <w:pStyle w:val="SIText"/>
      </w:pPr>
      <w:r w:rsidRPr="00293445">
        <w:rPr>
          <w:b/>
        </w:rPr>
        <w:br w:type="page"/>
      </w:r>
    </w:p>
    <w:p w14:paraId="1315BCD0" w14:textId="77777777" w:rsidR="00556C4C" w:rsidRPr="0029344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293445" w14:paraId="1D0DCA03" w14:textId="77777777" w:rsidTr="62F82938">
        <w:trPr>
          <w:tblHeader/>
        </w:trPr>
        <w:tc>
          <w:tcPr>
            <w:tcW w:w="1478" w:type="pct"/>
            <w:shd w:val="clear" w:color="auto" w:fill="auto"/>
          </w:tcPr>
          <w:p w14:paraId="43F92D96" w14:textId="77777777" w:rsidR="00556C4C" w:rsidRPr="00293445" w:rsidRDefault="62F82938" w:rsidP="00816721">
            <w:pPr>
              <w:pStyle w:val="SIUnittitle"/>
            </w:pPr>
            <w:r>
              <w:t>TITLE</w:t>
            </w:r>
          </w:p>
        </w:tc>
        <w:tc>
          <w:tcPr>
            <w:tcW w:w="3522" w:type="pct"/>
            <w:shd w:val="clear" w:color="auto" w:fill="auto"/>
          </w:tcPr>
          <w:p w14:paraId="4956ABE8" w14:textId="2B5178DF" w:rsidR="00556C4C" w:rsidRPr="00293445" w:rsidRDefault="62F82938" w:rsidP="00816721">
            <w:pPr>
              <w:pStyle w:val="SIUnittitle"/>
            </w:pPr>
            <w:r>
              <w:t xml:space="preserve">Assessment requirements for </w:t>
            </w:r>
            <w:r w:rsidR="002C13A1" w:rsidRPr="002C13A1">
              <w:t>FBPRBK3001</w:t>
            </w:r>
            <w:r w:rsidR="002C13A1">
              <w:t xml:space="preserve"> </w:t>
            </w:r>
            <w:r>
              <w:t>Produce laminated pastry products</w:t>
            </w:r>
          </w:p>
        </w:tc>
      </w:tr>
      <w:tr w:rsidR="00556C4C" w:rsidRPr="00293445" w14:paraId="16AE1269" w14:textId="77777777" w:rsidTr="62F82938">
        <w:trPr>
          <w:tblHeader/>
        </w:trPr>
        <w:tc>
          <w:tcPr>
            <w:tcW w:w="5000" w:type="pct"/>
            <w:gridSpan w:val="2"/>
            <w:shd w:val="clear" w:color="auto" w:fill="auto"/>
          </w:tcPr>
          <w:p w14:paraId="350B89B1" w14:textId="77777777" w:rsidR="00556C4C" w:rsidRPr="00293445" w:rsidRDefault="62F82938" w:rsidP="00D71E43">
            <w:pPr>
              <w:pStyle w:val="SIHeading2"/>
            </w:pPr>
            <w:r>
              <w:t>Performance Evidence</w:t>
            </w:r>
          </w:p>
        </w:tc>
      </w:tr>
      <w:tr w:rsidR="00556C4C" w:rsidRPr="00293445" w14:paraId="09A8C99F" w14:textId="77777777" w:rsidTr="62F82938">
        <w:tc>
          <w:tcPr>
            <w:tcW w:w="5000" w:type="pct"/>
            <w:gridSpan w:val="2"/>
            <w:shd w:val="clear" w:color="auto" w:fill="auto"/>
          </w:tcPr>
          <w:p w14:paraId="2F050815" w14:textId="1658B2B0" w:rsidR="003D61EF" w:rsidRPr="00293445" w:rsidRDefault="62F82938" w:rsidP="00816721">
            <w:pPr>
              <w:pStyle w:val="SIText"/>
            </w:pPr>
            <w:r>
              <w:t xml:space="preserve">An individual demonstrating competency </w:t>
            </w:r>
            <w:r w:rsidR="00FC750E">
              <w:t xml:space="preserve">in this unit </w:t>
            </w:r>
            <w:r>
              <w:t xml:space="preserve">must satisfy all </w:t>
            </w:r>
            <w:r w:rsidR="00FC750E">
              <w:t xml:space="preserve">of </w:t>
            </w:r>
            <w:r>
              <w:t xml:space="preserve">the elements and performance criteria of this unit. </w:t>
            </w:r>
          </w:p>
          <w:p w14:paraId="6F13E179" w14:textId="77777777" w:rsidR="003D61EF" w:rsidRPr="00293445" w:rsidRDefault="003D61EF" w:rsidP="00816721">
            <w:pPr>
              <w:pStyle w:val="SIText"/>
            </w:pPr>
          </w:p>
          <w:p w14:paraId="68BDC29C" w14:textId="63CBB5B2" w:rsidR="00116160" w:rsidRDefault="62F82938" w:rsidP="00816721">
            <w:pPr>
              <w:pStyle w:val="SIText"/>
            </w:pPr>
            <w:r>
              <w:t>There must be evidence that the individual has produced laminated pastry products according to a production schedule</w:t>
            </w:r>
            <w:r w:rsidR="00FC750E">
              <w:t>,</w:t>
            </w:r>
            <w:r>
              <w:t xml:space="preserve"> including:</w:t>
            </w:r>
          </w:p>
          <w:p w14:paraId="2D490697" w14:textId="77777777" w:rsidR="009C00AF" w:rsidRPr="00293445" w:rsidRDefault="62F82938" w:rsidP="009C00AF">
            <w:pPr>
              <w:pStyle w:val="SIBulletList1"/>
            </w:pPr>
            <w:r>
              <w:t>producing laminated puff or flaky pastry from scratch ingredients using the following two lamination styles and fat incorporation methods:</w:t>
            </w:r>
          </w:p>
          <w:p w14:paraId="658EA5FF" w14:textId="77777777" w:rsidR="009C00AF" w:rsidRPr="00293445" w:rsidRDefault="62F82938" w:rsidP="009C00AF">
            <w:pPr>
              <w:pStyle w:val="SIBulletList2"/>
            </w:pPr>
            <w:r>
              <w:t>Scotch method</w:t>
            </w:r>
          </w:p>
          <w:p w14:paraId="444BC706" w14:textId="19D6F2F0" w:rsidR="009C00AF" w:rsidRPr="00293445" w:rsidRDefault="62F82938" w:rsidP="00583502">
            <w:pPr>
              <w:pStyle w:val="SIBulletList2"/>
            </w:pPr>
            <w:r>
              <w:t>English method</w:t>
            </w:r>
          </w:p>
          <w:p w14:paraId="52DFCAFD" w14:textId="68B9C793" w:rsidR="00041B77" w:rsidRPr="00293445" w:rsidRDefault="62F82938" w:rsidP="00A368BB">
            <w:pPr>
              <w:pStyle w:val="SIBulletList1"/>
            </w:pPr>
            <w:r>
              <w:t xml:space="preserve">producing the following </w:t>
            </w:r>
            <w:r w:rsidR="0054214D">
              <w:t xml:space="preserve">five </w:t>
            </w:r>
            <w:r>
              <w:t>laminated pastry products:</w:t>
            </w:r>
          </w:p>
          <w:p w14:paraId="7E8F7A01" w14:textId="1BD5DF5A" w:rsidR="001855BC" w:rsidRDefault="62F82938" w:rsidP="00A368BB">
            <w:pPr>
              <w:pStyle w:val="SIBulletList2"/>
            </w:pPr>
            <w:r>
              <w:t>sweet filled laminated pastry slice</w:t>
            </w:r>
          </w:p>
          <w:p w14:paraId="55D9F0B5" w14:textId="24F42912" w:rsidR="0054214D" w:rsidRDefault="0054214D" w:rsidP="00A368BB">
            <w:pPr>
              <w:pStyle w:val="SIBulletList2"/>
            </w:pPr>
            <w:r>
              <w:t>vegetable filled product</w:t>
            </w:r>
          </w:p>
          <w:p w14:paraId="45D85ECC" w14:textId="77777777" w:rsidR="0054214D" w:rsidRDefault="0054214D" w:rsidP="00A368BB">
            <w:pPr>
              <w:pStyle w:val="SIBulletList2"/>
            </w:pPr>
            <w:r>
              <w:t>meat filled product</w:t>
            </w:r>
          </w:p>
          <w:p w14:paraId="20A29A27" w14:textId="77777777" w:rsidR="0054214D" w:rsidRDefault="0054214D" w:rsidP="00A368BB">
            <w:pPr>
              <w:pStyle w:val="SIBulletList2"/>
            </w:pPr>
            <w:r>
              <w:t>cream or custard filled product</w:t>
            </w:r>
          </w:p>
          <w:p w14:paraId="44764261" w14:textId="515FC46A" w:rsidR="0054214D" w:rsidRDefault="0054214D" w:rsidP="00A368BB">
            <w:pPr>
              <w:pStyle w:val="SIBulletList2"/>
            </w:pPr>
            <w:r>
              <w:t>fruit filled product</w:t>
            </w:r>
          </w:p>
          <w:p w14:paraId="735AF329" w14:textId="77777777" w:rsidR="00014E2A" w:rsidRPr="00293445" w:rsidRDefault="62F82938" w:rsidP="00014E2A">
            <w:pPr>
              <w:pStyle w:val="SIBulletList1"/>
            </w:pPr>
            <w:r>
              <w:t>using the following two ratios of fat to flour:</w:t>
            </w:r>
          </w:p>
          <w:p w14:paraId="032F57A5" w14:textId="6B8EC8A8" w:rsidR="00014E2A" w:rsidRPr="00293445" w:rsidRDefault="62F82938" w:rsidP="00014E2A">
            <w:pPr>
              <w:pStyle w:val="SIBulletList2"/>
            </w:pPr>
            <w:r>
              <w:t>50% half puff</w:t>
            </w:r>
          </w:p>
          <w:p w14:paraId="312A7DC3" w14:textId="5FB4CF03" w:rsidR="00014E2A" w:rsidRDefault="62F82938" w:rsidP="00014E2A">
            <w:pPr>
              <w:pStyle w:val="SIBulletList2"/>
            </w:pPr>
            <w:r>
              <w:t>75% three quarter puff</w:t>
            </w:r>
          </w:p>
          <w:p w14:paraId="551321CC" w14:textId="77777777" w:rsidR="00014E2A" w:rsidRPr="00293445" w:rsidRDefault="62F82938" w:rsidP="00014E2A">
            <w:pPr>
              <w:pStyle w:val="SIBulletList1"/>
            </w:pPr>
            <w:r>
              <w:t>using the following two folding techniques:</w:t>
            </w:r>
          </w:p>
          <w:p w14:paraId="5A0474F0" w14:textId="77777777" w:rsidR="00014E2A" w:rsidRPr="00293445" w:rsidRDefault="62F82938" w:rsidP="00014E2A">
            <w:pPr>
              <w:pStyle w:val="SIBulletList2"/>
            </w:pPr>
            <w:r>
              <w:t>three fold</w:t>
            </w:r>
          </w:p>
          <w:p w14:paraId="6374B518" w14:textId="7806EF41" w:rsidR="00014E2A" w:rsidRDefault="62F82938" w:rsidP="00014E2A">
            <w:pPr>
              <w:pStyle w:val="SIBulletList2"/>
            </w:pPr>
            <w:r>
              <w:t>book fold</w:t>
            </w:r>
          </w:p>
          <w:p w14:paraId="3E7A4C90" w14:textId="78F4888F" w:rsidR="00F733D5" w:rsidRPr="00293445" w:rsidRDefault="62F82938" w:rsidP="00F733D5">
            <w:pPr>
              <w:pStyle w:val="SIBulletList1"/>
            </w:pPr>
            <w:r>
              <w:t>using the following four finishing techniques:</w:t>
            </w:r>
          </w:p>
          <w:p w14:paraId="192D181C" w14:textId="310BDB53" w:rsidR="00355B25" w:rsidRPr="00293445" w:rsidRDefault="00FC750E" w:rsidP="00176B89">
            <w:pPr>
              <w:pStyle w:val="SIBulletList2"/>
            </w:pPr>
            <w:r>
              <w:t>pre-</w:t>
            </w:r>
            <w:r w:rsidR="62F82938">
              <w:t>bake finishing</w:t>
            </w:r>
          </w:p>
          <w:p w14:paraId="7202AE94" w14:textId="5421154A" w:rsidR="00355B25" w:rsidRPr="00293445" w:rsidRDefault="00FC750E" w:rsidP="00A368BB">
            <w:pPr>
              <w:pStyle w:val="SIBulletList2"/>
            </w:pPr>
            <w:r>
              <w:t>post-</w:t>
            </w:r>
            <w:r w:rsidR="62F82938">
              <w:t>bake finishing</w:t>
            </w:r>
          </w:p>
          <w:p w14:paraId="6BF05DBF" w14:textId="1B83D108" w:rsidR="00355B25" w:rsidRPr="00293445" w:rsidRDefault="62F82938" w:rsidP="00A368BB">
            <w:pPr>
              <w:pStyle w:val="SIBulletList2"/>
            </w:pPr>
            <w:r>
              <w:t>cream finishing</w:t>
            </w:r>
          </w:p>
          <w:p w14:paraId="7F495D7F" w14:textId="2AF6D69B" w:rsidR="00355B25" w:rsidRDefault="62F82938" w:rsidP="00A368BB">
            <w:pPr>
              <w:pStyle w:val="SIBulletList2"/>
            </w:pPr>
            <w:r>
              <w:t>icing or fondant finishing</w:t>
            </w:r>
          </w:p>
          <w:p w14:paraId="48F3564F" w14:textId="5A93C2B6" w:rsidR="003F3B5B" w:rsidRPr="00293445" w:rsidRDefault="62F82938" w:rsidP="003F3B5B">
            <w:pPr>
              <w:pStyle w:val="SIBulletList1"/>
            </w:pPr>
            <w:r>
              <w:t xml:space="preserve">producing the following </w:t>
            </w:r>
            <w:r w:rsidR="0054214D">
              <w:t xml:space="preserve">four </w:t>
            </w:r>
            <w:r>
              <w:t>ingredients for filling laminated pastry products:</w:t>
            </w:r>
          </w:p>
          <w:p w14:paraId="7E5E0627" w14:textId="51B3294D" w:rsidR="003F3B5B" w:rsidRDefault="62F82938" w:rsidP="003F3B5B">
            <w:pPr>
              <w:pStyle w:val="SIBulletList2"/>
            </w:pPr>
            <w:r>
              <w:t>meat</w:t>
            </w:r>
          </w:p>
          <w:p w14:paraId="6144479C" w14:textId="77777777" w:rsidR="003F3B5B" w:rsidRDefault="62F82938" w:rsidP="003F3B5B">
            <w:pPr>
              <w:pStyle w:val="SIBulletList2"/>
            </w:pPr>
            <w:r>
              <w:t>vegetables</w:t>
            </w:r>
          </w:p>
          <w:p w14:paraId="1CFCA9F0" w14:textId="58E28E5A" w:rsidR="003F3B5B" w:rsidRDefault="62F82938" w:rsidP="003F3B5B">
            <w:pPr>
              <w:pStyle w:val="SIBulletList2"/>
            </w:pPr>
            <w:r>
              <w:t>cream</w:t>
            </w:r>
            <w:r w:rsidR="0054214D">
              <w:t xml:space="preserve"> or custard</w:t>
            </w:r>
          </w:p>
          <w:p w14:paraId="1A51FA9C" w14:textId="096B2217" w:rsidR="003F3B5B" w:rsidRPr="00293445" w:rsidRDefault="62F82938" w:rsidP="003F3B5B">
            <w:pPr>
              <w:pStyle w:val="SIBulletList2"/>
            </w:pPr>
            <w:r>
              <w:t>fruits</w:t>
            </w:r>
          </w:p>
          <w:p w14:paraId="3C94CDBE" w14:textId="77777777" w:rsidR="00C27DD0" w:rsidRPr="00293445" w:rsidRDefault="62F82938" w:rsidP="00041B77">
            <w:pPr>
              <w:pStyle w:val="SIBulletList1"/>
            </w:pPr>
            <w:r>
              <w:t>incorporating the following seven processes:</w:t>
            </w:r>
          </w:p>
          <w:p w14:paraId="33A5CE90" w14:textId="77777777" w:rsidR="00C27DD0" w:rsidRPr="00293445" w:rsidRDefault="62F82938" w:rsidP="00041B77">
            <w:pPr>
              <w:pStyle w:val="SIBulletList2"/>
            </w:pPr>
            <w:r>
              <w:t>folding</w:t>
            </w:r>
          </w:p>
          <w:p w14:paraId="7AF22A4C" w14:textId="77777777" w:rsidR="00C27DD0" w:rsidRPr="00293445" w:rsidRDefault="62F82938" w:rsidP="00041B77">
            <w:pPr>
              <w:pStyle w:val="SIBulletList2"/>
            </w:pPr>
            <w:r>
              <w:t>sheeting</w:t>
            </w:r>
          </w:p>
          <w:p w14:paraId="374DAA75" w14:textId="77777777" w:rsidR="00C27DD0" w:rsidRDefault="62F82938" w:rsidP="00041B77">
            <w:pPr>
              <w:pStyle w:val="SIBulletList2"/>
            </w:pPr>
            <w:r>
              <w:t>laminating</w:t>
            </w:r>
          </w:p>
          <w:p w14:paraId="24269BD4" w14:textId="587C25B7" w:rsidR="0054214D" w:rsidRPr="00293445" w:rsidRDefault="0054214D" w:rsidP="00041B77">
            <w:pPr>
              <w:pStyle w:val="SIBulletList2"/>
            </w:pPr>
            <w:r w:rsidRPr="0054214D">
              <w:t>filling</w:t>
            </w:r>
          </w:p>
          <w:p w14:paraId="3991264B" w14:textId="77777777" w:rsidR="00C27DD0" w:rsidRPr="00293445" w:rsidRDefault="62F82938" w:rsidP="00041B77">
            <w:pPr>
              <w:pStyle w:val="SIBulletList2"/>
            </w:pPr>
            <w:r>
              <w:t>glazing</w:t>
            </w:r>
          </w:p>
          <w:p w14:paraId="44AFD697" w14:textId="77777777" w:rsidR="00355B25" w:rsidRDefault="62F82938" w:rsidP="00041B77">
            <w:pPr>
              <w:pStyle w:val="SIBulletList2"/>
            </w:pPr>
            <w:r>
              <w:t>baking</w:t>
            </w:r>
          </w:p>
          <w:p w14:paraId="7E543FDE" w14:textId="636DB3F3" w:rsidR="0054214D" w:rsidRPr="00293445" w:rsidRDefault="0054214D" w:rsidP="00041B77">
            <w:pPr>
              <w:pStyle w:val="SIBulletList2"/>
            </w:pPr>
            <w:r w:rsidRPr="0054214D">
              <w:t>finishing/decorating</w:t>
            </w:r>
          </w:p>
          <w:p w14:paraId="40A6E0A0" w14:textId="77777777" w:rsidR="00FE67C3" w:rsidRPr="00293445" w:rsidRDefault="62F82938" w:rsidP="00A368BB">
            <w:pPr>
              <w:pStyle w:val="SIBulletList1"/>
            </w:pPr>
            <w:r>
              <w:t>using the following two types of equipment for folding:</w:t>
            </w:r>
          </w:p>
          <w:p w14:paraId="5D043683" w14:textId="77777777" w:rsidR="00FE67C3" w:rsidRPr="00293445" w:rsidRDefault="62F82938" w:rsidP="00041B77">
            <w:pPr>
              <w:pStyle w:val="SIBulletList2"/>
            </w:pPr>
            <w:r>
              <w:t>pastry sheeter or dough break to laminate</w:t>
            </w:r>
          </w:p>
          <w:p w14:paraId="05AC1802" w14:textId="77777777" w:rsidR="00FE67C3" w:rsidRPr="00293445" w:rsidRDefault="62F82938" w:rsidP="00041B77">
            <w:pPr>
              <w:pStyle w:val="SIBulletList2"/>
            </w:pPr>
            <w:r>
              <w:t>rolling pin to finish and transfer pastry</w:t>
            </w:r>
          </w:p>
          <w:p w14:paraId="2FBD5FE4" w14:textId="6CDA5989" w:rsidR="00BC7BDE" w:rsidRDefault="62F82938" w:rsidP="00BC7BDE">
            <w:pPr>
              <w:pStyle w:val="SIBulletList1"/>
            </w:pPr>
            <w:r>
              <w:t>selecting</w:t>
            </w:r>
            <w:r w:rsidR="00DB6D6C">
              <w:t>,</w:t>
            </w:r>
            <w:r>
              <w:t xml:space="preserve"> using and cleaning the pastry cooking equipment listed in the </w:t>
            </w:r>
            <w:r w:rsidR="00E96D01">
              <w:t>r</w:t>
            </w:r>
            <w:r>
              <w:t>a</w:t>
            </w:r>
            <w:r w:rsidR="00E96D01">
              <w:t>nge of c</w:t>
            </w:r>
            <w:r>
              <w:t>onditions, including controlling electrical hazards applicable to cleaning</w:t>
            </w:r>
          </w:p>
          <w:p w14:paraId="60319374" w14:textId="0FA9BEA1" w:rsidR="00BC7BDE" w:rsidRPr="00293445" w:rsidRDefault="62F82938" w:rsidP="00BC7BDE">
            <w:pPr>
              <w:pStyle w:val="SIBulletList1"/>
            </w:pPr>
            <w:r>
              <w:t>documenting the production schedule</w:t>
            </w:r>
            <w:r w:rsidR="00E96D01">
              <w:t>,</w:t>
            </w:r>
            <w:r>
              <w:t xml:space="preserve"> including the following seven considerations:</w:t>
            </w:r>
          </w:p>
          <w:p w14:paraId="68F2B7CF" w14:textId="77777777" w:rsidR="00FE66BB" w:rsidRDefault="62F82938" w:rsidP="62F82938">
            <w:pPr>
              <w:pStyle w:val="SIBulletList1"/>
              <w:numPr>
                <w:ilvl w:val="0"/>
                <w:numId w:val="53"/>
              </w:numPr>
              <w:tabs>
                <w:tab w:val="clear" w:pos="447"/>
              </w:tabs>
              <w:rPr>
                <w:rFonts w:eastAsia="Calibri"/>
              </w:rPr>
            </w:pPr>
            <w:r w:rsidRPr="62F82938">
              <w:rPr>
                <w:rFonts w:eastAsia="Calibri"/>
              </w:rPr>
              <w:t>timings</w:t>
            </w:r>
          </w:p>
          <w:p w14:paraId="428264E7" w14:textId="77777777" w:rsidR="00FE66BB" w:rsidRDefault="62F82938" w:rsidP="62F82938">
            <w:pPr>
              <w:pStyle w:val="SIBulletList1"/>
              <w:numPr>
                <w:ilvl w:val="0"/>
                <w:numId w:val="53"/>
              </w:numPr>
              <w:tabs>
                <w:tab w:val="clear" w:pos="447"/>
              </w:tabs>
              <w:rPr>
                <w:rFonts w:eastAsia="Calibri"/>
              </w:rPr>
            </w:pPr>
            <w:r w:rsidRPr="62F82938">
              <w:rPr>
                <w:rFonts w:eastAsia="Calibri"/>
              </w:rPr>
              <w:t>volume requirements</w:t>
            </w:r>
          </w:p>
          <w:p w14:paraId="1F65D08E" w14:textId="77777777" w:rsidR="00FE66BB" w:rsidRDefault="62F82938" w:rsidP="62F82938">
            <w:pPr>
              <w:pStyle w:val="SIBulletList1"/>
              <w:numPr>
                <w:ilvl w:val="0"/>
                <w:numId w:val="53"/>
              </w:numPr>
              <w:tabs>
                <w:tab w:val="clear" w:pos="447"/>
              </w:tabs>
              <w:rPr>
                <w:rFonts w:eastAsia="Calibri"/>
              </w:rPr>
            </w:pPr>
            <w:r w:rsidRPr="62F82938">
              <w:rPr>
                <w:rFonts w:eastAsia="Calibri"/>
              </w:rPr>
              <w:t>product processing requirements</w:t>
            </w:r>
          </w:p>
          <w:p w14:paraId="07F64ABB" w14:textId="77777777" w:rsidR="00F733D5" w:rsidRDefault="62F82938" w:rsidP="62F82938">
            <w:pPr>
              <w:pStyle w:val="SIBulletList1"/>
              <w:numPr>
                <w:ilvl w:val="0"/>
                <w:numId w:val="53"/>
              </w:numPr>
              <w:tabs>
                <w:tab w:val="clear" w:pos="447"/>
              </w:tabs>
              <w:rPr>
                <w:rFonts w:eastAsia="Calibri"/>
              </w:rPr>
            </w:pPr>
            <w:r w:rsidRPr="62F82938">
              <w:rPr>
                <w:rFonts w:eastAsia="Calibri"/>
              </w:rPr>
              <w:t>filling requirements for laminated pastry</w:t>
            </w:r>
          </w:p>
          <w:p w14:paraId="0E9DAF58" w14:textId="40D11E3B" w:rsidR="00F733D5" w:rsidRDefault="62F82938" w:rsidP="62F82938">
            <w:pPr>
              <w:pStyle w:val="SIBulletList1"/>
              <w:numPr>
                <w:ilvl w:val="0"/>
                <w:numId w:val="53"/>
              </w:numPr>
              <w:tabs>
                <w:tab w:val="clear" w:pos="447"/>
              </w:tabs>
              <w:rPr>
                <w:rFonts w:eastAsia="Calibri"/>
              </w:rPr>
            </w:pPr>
            <w:r w:rsidRPr="62F82938">
              <w:rPr>
                <w:rFonts w:eastAsia="Calibri"/>
              </w:rPr>
              <w:t>finishing requirements for laminated pastry</w:t>
            </w:r>
          </w:p>
          <w:p w14:paraId="3181A297" w14:textId="77777777" w:rsidR="00F733D5" w:rsidRPr="00AC545D" w:rsidRDefault="62F82938" w:rsidP="00041B77">
            <w:pPr>
              <w:pStyle w:val="SIBulletList1"/>
              <w:numPr>
                <w:ilvl w:val="0"/>
                <w:numId w:val="53"/>
              </w:numPr>
              <w:tabs>
                <w:tab w:val="clear" w:pos="447"/>
              </w:tabs>
            </w:pPr>
            <w:r w:rsidRPr="62F82938">
              <w:rPr>
                <w:rFonts w:eastAsia="Calibri"/>
              </w:rPr>
              <w:t>recipe reformulation to minimise waste</w:t>
            </w:r>
          </w:p>
          <w:p w14:paraId="1FFE9AE0" w14:textId="148C9084" w:rsidR="008D34AA" w:rsidRPr="00293445" w:rsidRDefault="62F82938" w:rsidP="00041B77">
            <w:pPr>
              <w:pStyle w:val="SIBulletList1"/>
              <w:numPr>
                <w:ilvl w:val="0"/>
                <w:numId w:val="53"/>
              </w:numPr>
              <w:tabs>
                <w:tab w:val="clear" w:pos="447"/>
              </w:tabs>
            </w:pPr>
            <w:r w:rsidRPr="62F82938">
              <w:rPr>
                <w:rFonts w:eastAsia="Calibri"/>
              </w:rPr>
              <w:t>bake parameters for laminated pastry.</w:t>
            </w:r>
          </w:p>
          <w:p w14:paraId="05883B33" w14:textId="77777777" w:rsidR="00F74A5D" w:rsidRPr="00293445" w:rsidRDefault="00F74A5D" w:rsidP="00041B77">
            <w:pPr>
              <w:pStyle w:val="SIBulletList1"/>
              <w:numPr>
                <w:ilvl w:val="0"/>
                <w:numId w:val="0"/>
              </w:numPr>
            </w:pPr>
          </w:p>
          <w:p w14:paraId="5653D35D" w14:textId="67DED0E1" w:rsidR="00FF037C" w:rsidRPr="00293445" w:rsidRDefault="62F82938" w:rsidP="00041B77">
            <w:pPr>
              <w:pStyle w:val="SIBulletList1"/>
              <w:numPr>
                <w:ilvl w:val="0"/>
                <w:numId w:val="0"/>
              </w:numPr>
            </w:pPr>
            <w:r>
              <w:lastRenderedPageBreak/>
              <w:t>Wastage that cannot be reused in production must be less than 5% of the weight of the original production schedule.</w:t>
            </w:r>
          </w:p>
          <w:p w14:paraId="68E08DB2" w14:textId="77777777" w:rsidR="008D34AA" w:rsidRPr="00293445" w:rsidRDefault="008D34AA" w:rsidP="00041B77">
            <w:pPr>
              <w:pStyle w:val="SIBulletList3"/>
              <w:numPr>
                <w:ilvl w:val="0"/>
                <w:numId w:val="0"/>
              </w:numPr>
              <w:ind w:left="1083"/>
            </w:pPr>
          </w:p>
        </w:tc>
      </w:tr>
    </w:tbl>
    <w:p w14:paraId="2B4B9814" w14:textId="77777777" w:rsidR="00556C4C" w:rsidRPr="00293445" w:rsidRDefault="00556C4C" w:rsidP="00F1480E">
      <w:pPr>
        <w:pStyle w:val="SIText"/>
      </w:pPr>
    </w:p>
    <w:p w14:paraId="0E15FD67" w14:textId="77777777" w:rsidR="00556C4C" w:rsidRPr="00293445" w:rsidRDefault="00556C4C" w:rsidP="00F1480E">
      <w:pPr>
        <w:pStyle w:val="SIText"/>
      </w:pPr>
    </w:p>
    <w:p w14:paraId="7CA70C7D" w14:textId="77777777" w:rsidR="00556C4C" w:rsidRPr="0029344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293445" w14:paraId="53D343F3" w14:textId="77777777" w:rsidTr="62F82938">
        <w:trPr>
          <w:tblHeader/>
        </w:trPr>
        <w:tc>
          <w:tcPr>
            <w:tcW w:w="5000" w:type="pct"/>
            <w:shd w:val="clear" w:color="auto" w:fill="auto"/>
          </w:tcPr>
          <w:p w14:paraId="2F9720D4" w14:textId="77777777" w:rsidR="00F1480E" w:rsidRPr="00293445" w:rsidRDefault="62F82938" w:rsidP="00D71E43">
            <w:pPr>
              <w:pStyle w:val="SIHeading2"/>
            </w:pPr>
            <w:r>
              <w:t>Knowledge Evidence</w:t>
            </w:r>
          </w:p>
        </w:tc>
      </w:tr>
      <w:tr w:rsidR="00F1480E" w:rsidRPr="00293445" w14:paraId="23890BF7" w14:textId="77777777" w:rsidTr="62F82938">
        <w:tc>
          <w:tcPr>
            <w:tcW w:w="5000" w:type="pct"/>
            <w:shd w:val="clear" w:color="auto" w:fill="auto"/>
          </w:tcPr>
          <w:p w14:paraId="6AE2A06F" w14:textId="77777777" w:rsidR="008B2C77" w:rsidRPr="00293445" w:rsidRDefault="62F82938" w:rsidP="002C55E9">
            <w:pPr>
              <w:pStyle w:val="SIText"/>
            </w:pPr>
            <w:r>
              <w:t>An individual must be able to demonstrate the knowledge required to perform the tasks outlined in the elements and performance criteria of this unit. This includes knowledge of:</w:t>
            </w:r>
          </w:p>
          <w:p w14:paraId="1331B664" w14:textId="72703C01" w:rsidR="00941B42" w:rsidRPr="001D7CA2" w:rsidRDefault="62F82938" w:rsidP="62F82938">
            <w:pPr>
              <w:pStyle w:val="SIBulletList1"/>
              <w:rPr>
                <w:rFonts w:eastAsia="Calibri"/>
              </w:rPr>
            </w:pPr>
            <w:r>
              <w:t xml:space="preserve">workplace health and safety requirements, including personal protective equipment (PPE), applicable to producing laminated pastry products </w:t>
            </w:r>
          </w:p>
          <w:p w14:paraId="59E45112" w14:textId="137B1801" w:rsidR="0056127D" w:rsidRPr="00293445" w:rsidRDefault="0056127D" w:rsidP="0056127D">
            <w:pPr>
              <w:pStyle w:val="SIBulletList1"/>
              <w:rPr>
                <w:rFonts w:eastAsia="Calibri"/>
              </w:rPr>
            </w:pPr>
            <w:r>
              <w:t xml:space="preserve">safe use and cleaning of pastry cooking equipment listed in the </w:t>
            </w:r>
            <w:r w:rsidR="00057A2A">
              <w:t>r</w:t>
            </w:r>
            <w:r>
              <w:t>a</w:t>
            </w:r>
            <w:r w:rsidR="00057A2A">
              <w:t>nge of c</w:t>
            </w:r>
            <w:r>
              <w:t xml:space="preserve">onditions, including electrical hazards </w:t>
            </w:r>
          </w:p>
          <w:p w14:paraId="752EDBBD" w14:textId="7A035542" w:rsidR="00B8646D" w:rsidRDefault="62F82938" w:rsidP="00041B77">
            <w:pPr>
              <w:pStyle w:val="SIBulletList1"/>
            </w:pPr>
            <w:r>
              <w:t xml:space="preserve">regulatory requirements </w:t>
            </w:r>
            <w:r w:rsidR="0056127D">
              <w:t xml:space="preserve">for food safety </w:t>
            </w:r>
            <w:r>
              <w:t xml:space="preserve">applicable to producing </w:t>
            </w:r>
            <w:r w:rsidR="00057A2A">
              <w:t>laminated pastry</w:t>
            </w:r>
            <w:r>
              <w:t xml:space="preserve"> products</w:t>
            </w:r>
            <w:r w:rsidR="0056127D">
              <w:t>,</w:t>
            </w:r>
            <w:r>
              <w:t xml:space="preserve"> including </w:t>
            </w:r>
            <w:r w:rsidR="0056127D">
              <w:t xml:space="preserve">temperature control and prevention of </w:t>
            </w:r>
            <w:r w:rsidR="00057A2A">
              <w:t>cross-</w:t>
            </w:r>
            <w:r>
              <w:t xml:space="preserve">contamination </w:t>
            </w:r>
            <w:r w:rsidR="00057A2A">
              <w:t>in the</w:t>
            </w:r>
            <w:r w:rsidR="0056127D">
              <w:t xml:space="preserve"> </w:t>
            </w:r>
            <w:r>
              <w:t>use of dairy, meat</w:t>
            </w:r>
            <w:r w:rsidR="0056127D">
              <w:t>, poultry, fish</w:t>
            </w:r>
            <w:r>
              <w:t xml:space="preserve"> and vegetable products</w:t>
            </w:r>
          </w:p>
          <w:p w14:paraId="17602948" w14:textId="6CEABA3D" w:rsidR="006A25DD" w:rsidRPr="00293445" w:rsidRDefault="62F82938" w:rsidP="00041B77">
            <w:pPr>
              <w:pStyle w:val="SIBulletList1"/>
            </w:pPr>
            <w:r>
              <w:t>considerations for production scheduling</w:t>
            </w:r>
            <w:r w:rsidR="00057A2A">
              <w:t>,</w:t>
            </w:r>
            <w:r>
              <w:t xml:space="preserve"> including:</w:t>
            </w:r>
          </w:p>
          <w:p w14:paraId="23360516" w14:textId="77777777" w:rsidR="00AC545D" w:rsidRDefault="62F82938" w:rsidP="62F82938">
            <w:pPr>
              <w:pStyle w:val="SIBulletList1"/>
              <w:numPr>
                <w:ilvl w:val="0"/>
                <w:numId w:val="53"/>
              </w:numPr>
              <w:tabs>
                <w:tab w:val="clear" w:pos="447"/>
              </w:tabs>
              <w:rPr>
                <w:rFonts w:eastAsia="Calibri"/>
              </w:rPr>
            </w:pPr>
            <w:r w:rsidRPr="62F82938">
              <w:rPr>
                <w:rFonts w:eastAsia="Calibri"/>
              </w:rPr>
              <w:t>timings</w:t>
            </w:r>
          </w:p>
          <w:p w14:paraId="6A6DCFB7" w14:textId="77777777" w:rsidR="00AC545D" w:rsidRDefault="62F82938" w:rsidP="62F82938">
            <w:pPr>
              <w:pStyle w:val="SIBulletList1"/>
              <w:numPr>
                <w:ilvl w:val="0"/>
                <w:numId w:val="53"/>
              </w:numPr>
              <w:tabs>
                <w:tab w:val="clear" w:pos="447"/>
              </w:tabs>
              <w:rPr>
                <w:rFonts w:eastAsia="Calibri"/>
              </w:rPr>
            </w:pPr>
            <w:r w:rsidRPr="62F82938">
              <w:rPr>
                <w:rFonts w:eastAsia="Calibri"/>
              </w:rPr>
              <w:t>volume requirements</w:t>
            </w:r>
          </w:p>
          <w:p w14:paraId="11C69E90" w14:textId="77777777" w:rsidR="00AC545D" w:rsidRDefault="62F82938" w:rsidP="62F82938">
            <w:pPr>
              <w:pStyle w:val="SIBulletList1"/>
              <w:numPr>
                <w:ilvl w:val="0"/>
                <w:numId w:val="53"/>
              </w:numPr>
              <w:tabs>
                <w:tab w:val="clear" w:pos="447"/>
              </w:tabs>
              <w:rPr>
                <w:rFonts w:eastAsia="Calibri"/>
              </w:rPr>
            </w:pPr>
            <w:r w:rsidRPr="62F82938">
              <w:rPr>
                <w:rFonts w:eastAsia="Calibri"/>
              </w:rPr>
              <w:t>product processing requirements</w:t>
            </w:r>
          </w:p>
          <w:p w14:paraId="0BBDB031" w14:textId="77777777" w:rsidR="00AC545D" w:rsidRDefault="62F82938" w:rsidP="62F82938">
            <w:pPr>
              <w:pStyle w:val="SIBulletList1"/>
              <w:numPr>
                <w:ilvl w:val="0"/>
                <w:numId w:val="53"/>
              </w:numPr>
              <w:tabs>
                <w:tab w:val="clear" w:pos="447"/>
              </w:tabs>
              <w:rPr>
                <w:rFonts w:eastAsia="Calibri"/>
              </w:rPr>
            </w:pPr>
            <w:r w:rsidRPr="62F82938">
              <w:rPr>
                <w:rFonts w:eastAsia="Calibri"/>
              </w:rPr>
              <w:t>filling requirements for laminated pastry</w:t>
            </w:r>
          </w:p>
          <w:p w14:paraId="7B935EF9" w14:textId="77777777" w:rsidR="00AC545D" w:rsidRPr="00781D21" w:rsidRDefault="62F82938" w:rsidP="00AC545D">
            <w:pPr>
              <w:pStyle w:val="SIBulletList1"/>
              <w:numPr>
                <w:ilvl w:val="0"/>
                <w:numId w:val="53"/>
              </w:numPr>
              <w:tabs>
                <w:tab w:val="clear" w:pos="447"/>
              </w:tabs>
            </w:pPr>
            <w:r w:rsidRPr="62F82938">
              <w:rPr>
                <w:rFonts w:eastAsia="Calibri"/>
              </w:rPr>
              <w:t>recipe reformulation to minimise waste</w:t>
            </w:r>
          </w:p>
          <w:p w14:paraId="50DD2727" w14:textId="331DE370" w:rsidR="005E498C" w:rsidRPr="00291080" w:rsidRDefault="62F82938" w:rsidP="005E498C">
            <w:pPr>
              <w:pStyle w:val="SIBulletList1"/>
              <w:numPr>
                <w:ilvl w:val="0"/>
                <w:numId w:val="53"/>
              </w:numPr>
              <w:tabs>
                <w:tab w:val="clear" w:pos="447"/>
              </w:tabs>
            </w:pPr>
            <w:r w:rsidRPr="62F82938">
              <w:rPr>
                <w:rFonts w:eastAsia="Calibri"/>
              </w:rPr>
              <w:t>finishing requirements for laminated pastry</w:t>
            </w:r>
          </w:p>
          <w:p w14:paraId="25B61E18" w14:textId="1D46F299" w:rsidR="00A15283" w:rsidRDefault="62F82938" w:rsidP="62F82938">
            <w:pPr>
              <w:pStyle w:val="SIBulletList1"/>
              <w:numPr>
                <w:ilvl w:val="0"/>
                <w:numId w:val="53"/>
              </w:numPr>
              <w:tabs>
                <w:tab w:val="clear" w:pos="447"/>
              </w:tabs>
              <w:rPr>
                <w:rFonts w:eastAsia="Calibri"/>
              </w:rPr>
            </w:pPr>
            <w:r w:rsidRPr="62F82938">
              <w:rPr>
                <w:rFonts w:eastAsia="Calibri"/>
              </w:rPr>
              <w:t>bake parameters for laminated pastry</w:t>
            </w:r>
          </w:p>
          <w:p w14:paraId="56AD4501" w14:textId="03F79A58" w:rsidR="00B8325C" w:rsidRPr="00293445" w:rsidRDefault="62F82938" w:rsidP="62F82938">
            <w:pPr>
              <w:pStyle w:val="SIBulletList1"/>
              <w:rPr>
                <w:lang w:val="en-US"/>
              </w:rPr>
            </w:pPr>
            <w:r w:rsidRPr="62F82938">
              <w:rPr>
                <w:lang w:val="en-US"/>
              </w:rPr>
              <w:t>characteristics and storage requirements of ingredients used in laminated pastry production</w:t>
            </w:r>
            <w:r w:rsidR="00057A2A">
              <w:rPr>
                <w:lang w:val="en-US"/>
              </w:rPr>
              <w:t>,</w:t>
            </w:r>
            <w:r w:rsidRPr="62F82938">
              <w:rPr>
                <w:lang w:val="en-US"/>
              </w:rPr>
              <w:t xml:space="preserve"> including:</w:t>
            </w:r>
          </w:p>
          <w:p w14:paraId="083FE5E9" w14:textId="77777777" w:rsidR="00C62ECF" w:rsidRPr="00293445" w:rsidRDefault="62F82938" w:rsidP="62F82938">
            <w:pPr>
              <w:pStyle w:val="SIBulletList2"/>
              <w:rPr>
                <w:rFonts w:eastAsia="Calibri"/>
              </w:rPr>
            </w:pPr>
            <w:r w:rsidRPr="62F82938">
              <w:rPr>
                <w:rFonts w:eastAsia="Calibri"/>
              </w:rPr>
              <w:t>fats and margarines</w:t>
            </w:r>
          </w:p>
          <w:p w14:paraId="1663BF63" w14:textId="77777777" w:rsidR="00683D8C" w:rsidRPr="00293445" w:rsidRDefault="62F82938" w:rsidP="62F82938">
            <w:pPr>
              <w:pStyle w:val="SIBulletList2"/>
              <w:rPr>
                <w:rFonts w:eastAsia="Calibri"/>
              </w:rPr>
            </w:pPr>
            <w:r w:rsidRPr="62F82938">
              <w:rPr>
                <w:rFonts w:eastAsia="Calibri"/>
              </w:rPr>
              <w:t>meat fillings</w:t>
            </w:r>
          </w:p>
          <w:p w14:paraId="0BB20518" w14:textId="77777777" w:rsidR="00683D8C" w:rsidRPr="00293445" w:rsidRDefault="62F82938" w:rsidP="62F82938">
            <w:pPr>
              <w:pStyle w:val="SIBulletList2"/>
              <w:rPr>
                <w:rFonts w:eastAsia="Calibri"/>
              </w:rPr>
            </w:pPr>
            <w:r w:rsidRPr="62F82938">
              <w:rPr>
                <w:rFonts w:eastAsia="Calibri"/>
              </w:rPr>
              <w:t>vegetable fillings</w:t>
            </w:r>
          </w:p>
          <w:p w14:paraId="477A322D" w14:textId="77777777" w:rsidR="000A519C" w:rsidRDefault="62F82938" w:rsidP="62F82938">
            <w:pPr>
              <w:pStyle w:val="SIBulletList2"/>
              <w:rPr>
                <w:rFonts w:eastAsia="Calibri"/>
              </w:rPr>
            </w:pPr>
            <w:r w:rsidRPr="62F82938">
              <w:rPr>
                <w:rFonts w:eastAsia="Calibri"/>
              </w:rPr>
              <w:t>fruit fillings</w:t>
            </w:r>
          </w:p>
          <w:p w14:paraId="74992E95" w14:textId="339D0191" w:rsidR="00F733D5" w:rsidRPr="00293445" w:rsidRDefault="62F82938" w:rsidP="62F82938">
            <w:pPr>
              <w:pStyle w:val="SIBulletList2"/>
              <w:rPr>
                <w:rFonts w:eastAsia="Calibri"/>
              </w:rPr>
            </w:pPr>
            <w:r w:rsidRPr="62F82938">
              <w:rPr>
                <w:rFonts w:eastAsia="Calibri"/>
              </w:rPr>
              <w:t>custard fillings</w:t>
            </w:r>
          </w:p>
          <w:p w14:paraId="35E3B4A0" w14:textId="77777777" w:rsidR="005E34EB" w:rsidRPr="00293445" w:rsidRDefault="62F82938" w:rsidP="62F82938">
            <w:pPr>
              <w:pStyle w:val="SIBulletList2"/>
              <w:rPr>
                <w:rFonts w:eastAsia="Calibri"/>
              </w:rPr>
            </w:pPr>
            <w:r w:rsidRPr="62F82938">
              <w:rPr>
                <w:rFonts w:eastAsia="Calibri"/>
              </w:rPr>
              <w:t>glazes</w:t>
            </w:r>
          </w:p>
          <w:p w14:paraId="4BF0D1D6" w14:textId="4CE8CFE6" w:rsidR="00816721" w:rsidRPr="001D7CA2" w:rsidRDefault="007A5F09" w:rsidP="62F82938">
            <w:pPr>
              <w:pStyle w:val="SIBulletList1"/>
              <w:rPr>
                <w:rFonts w:eastAsia="Calibri"/>
              </w:rPr>
            </w:pPr>
            <w:r>
              <w:t xml:space="preserve">mixing </w:t>
            </w:r>
            <w:r w:rsidR="62F82938">
              <w:t xml:space="preserve">methods </w:t>
            </w:r>
            <w:r w:rsidR="62F82938" w:rsidRPr="62F82938">
              <w:rPr>
                <w:rFonts w:eastAsia="Calibri"/>
              </w:rPr>
              <w:t xml:space="preserve">for </w:t>
            </w:r>
            <w:r>
              <w:rPr>
                <w:rFonts w:eastAsia="Calibri"/>
              </w:rPr>
              <w:t>laminated pastry</w:t>
            </w:r>
            <w:r w:rsidR="00057A2A">
              <w:rPr>
                <w:rFonts w:eastAsia="Calibri"/>
              </w:rPr>
              <w:t xml:space="preserve">, </w:t>
            </w:r>
            <w:r w:rsidR="62F82938" w:rsidRPr="62F82938">
              <w:rPr>
                <w:rFonts w:eastAsia="Calibri"/>
              </w:rPr>
              <w:t>including:</w:t>
            </w:r>
          </w:p>
          <w:p w14:paraId="70AEE218" w14:textId="77777777" w:rsidR="00C62ECF" w:rsidRPr="00293445" w:rsidRDefault="62F82938" w:rsidP="62F82938">
            <w:pPr>
              <w:pStyle w:val="SIBulletList2"/>
              <w:rPr>
                <w:rFonts w:eastAsia="Calibri"/>
              </w:rPr>
            </w:pPr>
            <w:r w:rsidRPr="62F82938">
              <w:rPr>
                <w:rFonts w:eastAsia="Calibri"/>
              </w:rPr>
              <w:t>Scotch method</w:t>
            </w:r>
          </w:p>
          <w:p w14:paraId="0024AD61" w14:textId="77777777" w:rsidR="00C62ECF" w:rsidRPr="00293445" w:rsidRDefault="62F82938" w:rsidP="62F82938">
            <w:pPr>
              <w:pStyle w:val="SIBulletList2"/>
              <w:rPr>
                <w:rFonts w:eastAsia="Calibri"/>
              </w:rPr>
            </w:pPr>
            <w:r w:rsidRPr="62F82938">
              <w:rPr>
                <w:rFonts w:eastAsia="Calibri"/>
              </w:rPr>
              <w:t>English method</w:t>
            </w:r>
          </w:p>
          <w:p w14:paraId="44798822" w14:textId="3C2A662A" w:rsidR="00827C2A" w:rsidRPr="00293445" w:rsidRDefault="62F82938" w:rsidP="62F82938">
            <w:pPr>
              <w:pStyle w:val="SIBulletList2"/>
              <w:rPr>
                <w:rFonts w:eastAsia="Calibri"/>
              </w:rPr>
            </w:pPr>
            <w:r w:rsidRPr="62F82938">
              <w:rPr>
                <w:rFonts w:eastAsia="Calibri"/>
              </w:rPr>
              <w:t>fat ratios and incorporation into laminated pastry</w:t>
            </w:r>
          </w:p>
          <w:p w14:paraId="10BC937E" w14:textId="0B3F5F23" w:rsidR="00827C2A" w:rsidRPr="00293445" w:rsidRDefault="62F82938" w:rsidP="62F82938">
            <w:pPr>
              <w:pStyle w:val="SIBulletList2"/>
              <w:rPr>
                <w:lang w:val="en-US"/>
              </w:rPr>
            </w:pPr>
            <w:r w:rsidRPr="62F82938">
              <w:rPr>
                <w:lang w:val="en-US"/>
              </w:rPr>
              <w:t xml:space="preserve">development of protein </w:t>
            </w:r>
          </w:p>
          <w:p w14:paraId="7111C7E1" w14:textId="1A7C91A9" w:rsidR="00EE2183" w:rsidRPr="00293445" w:rsidRDefault="62F82938" w:rsidP="62F82938">
            <w:pPr>
              <w:pStyle w:val="SIBulletList1"/>
              <w:rPr>
                <w:rFonts w:eastAsia="Calibri"/>
              </w:rPr>
            </w:pPr>
            <w:r w:rsidRPr="62F82938">
              <w:rPr>
                <w:rFonts w:eastAsia="Calibri"/>
              </w:rPr>
              <w:t>methods for folding pastry</w:t>
            </w:r>
            <w:r w:rsidR="00057A2A">
              <w:rPr>
                <w:rFonts w:eastAsia="Calibri"/>
              </w:rPr>
              <w:t>,</w:t>
            </w:r>
            <w:r w:rsidRPr="62F82938">
              <w:rPr>
                <w:rFonts w:eastAsia="Calibri"/>
              </w:rPr>
              <w:t xml:space="preserve"> including:</w:t>
            </w:r>
          </w:p>
          <w:p w14:paraId="522E0590" w14:textId="77777777" w:rsidR="00EE2183" w:rsidRPr="00293445" w:rsidRDefault="62F82938" w:rsidP="62F82938">
            <w:pPr>
              <w:pStyle w:val="SIBulletList2"/>
              <w:rPr>
                <w:rFonts w:eastAsia="Calibri"/>
              </w:rPr>
            </w:pPr>
            <w:r w:rsidRPr="62F82938">
              <w:rPr>
                <w:rFonts w:eastAsia="Calibri"/>
              </w:rPr>
              <w:t>book fold</w:t>
            </w:r>
          </w:p>
          <w:p w14:paraId="4A9844D9" w14:textId="77777777" w:rsidR="00EE2183" w:rsidRDefault="62F82938" w:rsidP="62F82938">
            <w:pPr>
              <w:pStyle w:val="SIBulletList2"/>
              <w:rPr>
                <w:rFonts w:eastAsia="Calibri"/>
              </w:rPr>
            </w:pPr>
            <w:r w:rsidRPr="62F82938">
              <w:rPr>
                <w:rFonts w:eastAsia="Calibri"/>
              </w:rPr>
              <w:t>three fold</w:t>
            </w:r>
          </w:p>
          <w:p w14:paraId="3A07C94A" w14:textId="1DFB2888" w:rsidR="007A5F09" w:rsidRPr="007A5F09" w:rsidRDefault="62F82938" w:rsidP="62F82938">
            <w:pPr>
              <w:pStyle w:val="SIBulletList2"/>
              <w:rPr>
                <w:rFonts w:eastAsia="Calibri"/>
              </w:rPr>
            </w:pPr>
            <w:r w:rsidRPr="62F82938">
              <w:rPr>
                <w:rFonts w:eastAsia="Calibri"/>
              </w:rPr>
              <w:t>number of turns</w:t>
            </w:r>
          </w:p>
          <w:p w14:paraId="0C8CED01" w14:textId="37ECB179" w:rsidR="00816721" w:rsidRPr="00293445" w:rsidRDefault="62F82938" w:rsidP="62F82938">
            <w:pPr>
              <w:pStyle w:val="SIBulletList1"/>
              <w:rPr>
                <w:rFonts w:eastAsia="Calibri"/>
              </w:rPr>
            </w:pPr>
            <w:r w:rsidRPr="62F82938">
              <w:rPr>
                <w:rFonts w:eastAsia="Calibri"/>
              </w:rPr>
              <w:t>purpose, techniques and requirements for finishing</w:t>
            </w:r>
            <w:r w:rsidR="00057A2A">
              <w:rPr>
                <w:rFonts w:eastAsia="Calibri"/>
              </w:rPr>
              <w:t>,</w:t>
            </w:r>
            <w:r w:rsidRPr="62F82938">
              <w:rPr>
                <w:rFonts w:eastAsia="Calibri"/>
              </w:rPr>
              <w:t xml:space="preserve"> including:</w:t>
            </w:r>
          </w:p>
          <w:p w14:paraId="156CEECC" w14:textId="77777777" w:rsidR="00816721" w:rsidRPr="00293445" w:rsidRDefault="62F82938" w:rsidP="62F82938">
            <w:pPr>
              <w:pStyle w:val="SIBulletList2"/>
              <w:rPr>
                <w:rFonts w:eastAsia="Calibri"/>
              </w:rPr>
            </w:pPr>
            <w:r w:rsidRPr="62F82938">
              <w:rPr>
                <w:rFonts w:eastAsia="Calibri"/>
              </w:rPr>
              <w:t>pre-bake glazing</w:t>
            </w:r>
          </w:p>
          <w:p w14:paraId="0F11BAC4" w14:textId="0204BE19" w:rsidR="005E34EB" w:rsidRPr="00293445" w:rsidRDefault="00FC750E" w:rsidP="62F82938">
            <w:pPr>
              <w:pStyle w:val="SIBulletList2"/>
              <w:rPr>
                <w:rFonts w:eastAsia="Calibri"/>
              </w:rPr>
            </w:pPr>
            <w:r>
              <w:rPr>
                <w:rFonts w:eastAsia="Calibri"/>
              </w:rPr>
              <w:t>post-</w:t>
            </w:r>
            <w:r w:rsidR="62F82938" w:rsidRPr="62F82938">
              <w:rPr>
                <w:rFonts w:eastAsia="Calibri"/>
              </w:rPr>
              <w:t>bake glazing</w:t>
            </w:r>
          </w:p>
          <w:p w14:paraId="36369C96" w14:textId="77777777" w:rsidR="005E34EB" w:rsidRPr="00293445" w:rsidRDefault="62F82938" w:rsidP="62F82938">
            <w:pPr>
              <w:pStyle w:val="SIBulletList2"/>
              <w:rPr>
                <w:rFonts w:eastAsia="Calibri"/>
              </w:rPr>
            </w:pPr>
            <w:r w:rsidRPr="62F82938">
              <w:rPr>
                <w:rFonts w:eastAsia="Calibri"/>
              </w:rPr>
              <w:t>caramelisation of sugars</w:t>
            </w:r>
          </w:p>
          <w:p w14:paraId="682206D9" w14:textId="77777777" w:rsidR="00D1614D" w:rsidRPr="00293445" w:rsidRDefault="62F82938" w:rsidP="62F82938">
            <w:pPr>
              <w:pStyle w:val="SIBulletList2"/>
              <w:rPr>
                <w:rFonts w:eastAsia="Calibri"/>
              </w:rPr>
            </w:pPr>
            <w:r w:rsidRPr="62F82938">
              <w:rPr>
                <w:rFonts w:eastAsia="Calibri"/>
              </w:rPr>
              <w:t>decorating with creams</w:t>
            </w:r>
          </w:p>
          <w:p w14:paraId="5017E6E6" w14:textId="0E6147D3" w:rsidR="00364088" w:rsidRPr="00293445" w:rsidRDefault="62F82938" w:rsidP="62F82938">
            <w:pPr>
              <w:pStyle w:val="SIBulletList1"/>
              <w:rPr>
                <w:rFonts w:cs="Arial"/>
                <w:lang w:val="en-US"/>
              </w:rPr>
            </w:pPr>
            <w:r w:rsidRPr="62F82938">
              <w:rPr>
                <w:rFonts w:cs="Arial"/>
                <w:lang w:val="en-US"/>
              </w:rPr>
              <w:t xml:space="preserve">settings </w:t>
            </w:r>
            <w:r w:rsidR="007A5F09">
              <w:rPr>
                <w:rFonts w:cs="Arial"/>
                <w:lang w:val="en-US"/>
              </w:rPr>
              <w:t>for</w:t>
            </w:r>
            <w:r w:rsidR="007A5F09" w:rsidRPr="62F82938">
              <w:rPr>
                <w:rFonts w:cs="Arial"/>
                <w:lang w:val="en-US"/>
              </w:rPr>
              <w:t xml:space="preserve"> </w:t>
            </w:r>
            <w:r w:rsidRPr="62F82938">
              <w:rPr>
                <w:rFonts w:cs="Arial"/>
                <w:lang w:val="en-US"/>
              </w:rPr>
              <w:t>baking for pastry product types</w:t>
            </w:r>
            <w:r w:rsidR="00057A2A">
              <w:rPr>
                <w:rFonts w:cs="Arial"/>
                <w:lang w:val="en-US"/>
              </w:rPr>
              <w:t>,</w:t>
            </w:r>
            <w:r w:rsidRPr="62F82938">
              <w:rPr>
                <w:rFonts w:cs="Arial"/>
                <w:lang w:val="en-US"/>
              </w:rPr>
              <w:t xml:space="preserve"> including:</w:t>
            </w:r>
          </w:p>
          <w:p w14:paraId="4001F832" w14:textId="77777777" w:rsidR="00364088" w:rsidRPr="00293445" w:rsidRDefault="62F82938" w:rsidP="62F82938">
            <w:pPr>
              <w:pStyle w:val="SIBulletList2"/>
              <w:rPr>
                <w:rFonts w:eastAsia="Calibri"/>
              </w:rPr>
            </w:pPr>
            <w:r w:rsidRPr="62F82938">
              <w:rPr>
                <w:rFonts w:eastAsia="Calibri"/>
              </w:rPr>
              <w:t>oven temperatures</w:t>
            </w:r>
          </w:p>
          <w:p w14:paraId="269B6C8F" w14:textId="77777777" w:rsidR="00364088" w:rsidRDefault="62F82938" w:rsidP="62F82938">
            <w:pPr>
              <w:pStyle w:val="SIBulletList2"/>
              <w:rPr>
                <w:rFonts w:eastAsia="Calibri"/>
              </w:rPr>
            </w:pPr>
            <w:r w:rsidRPr="62F82938">
              <w:rPr>
                <w:rFonts w:eastAsia="Calibri"/>
              </w:rPr>
              <w:t>baking times</w:t>
            </w:r>
          </w:p>
          <w:p w14:paraId="33A06DFC" w14:textId="450D2D76" w:rsidR="00827C2A" w:rsidRPr="00293445" w:rsidRDefault="62F82938" w:rsidP="62F82938">
            <w:pPr>
              <w:pStyle w:val="SIBulletList1"/>
              <w:rPr>
                <w:lang w:val="en-US"/>
              </w:rPr>
            </w:pPr>
            <w:r w:rsidRPr="62F82938">
              <w:rPr>
                <w:lang w:val="en-US"/>
              </w:rPr>
              <w:t>techniques to identify and rectify causes of shrinkage and its effect on the end product</w:t>
            </w:r>
            <w:r w:rsidR="00057A2A">
              <w:rPr>
                <w:lang w:val="en-US"/>
              </w:rPr>
              <w:t>,</w:t>
            </w:r>
            <w:r w:rsidRPr="62F82938">
              <w:rPr>
                <w:lang w:val="en-US"/>
              </w:rPr>
              <w:t xml:space="preserve"> including:</w:t>
            </w:r>
          </w:p>
          <w:p w14:paraId="2CA833B1" w14:textId="77777777" w:rsidR="00D5746A" w:rsidRPr="00293445" w:rsidRDefault="62F82938" w:rsidP="62F82938">
            <w:pPr>
              <w:pStyle w:val="SIBulletList2"/>
              <w:rPr>
                <w:lang w:val="en-US"/>
              </w:rPr>
            </w:pPr>
            <w:r w:rsidRPr="62F82938">
              <w:rPr>
                <w:lang w:val="en-US"/>
              </w:rPr>
              <w:t>overworking pastry</w:t>
            </w:r>
          </w:p>
          <w:p w14:paraId="4BD3CA4B" w14:textId="77777777" w:rsidR="00D5746A" w:rsidRPr="00293445" w:rsidRDefault="62F82938" w:rsidP="62F82938">
            <w:pPr>
              <w:pStyle w:val="SIBulletList2"/>
              <w:rPr>
                <w:lang w:val="en-US"/>
              </w:rPr>
            </w:pPr>
            <w:r w:rsidRPr="62F82938">
              <w:rPr>
                <w:lang w:val="en-US"/>
              </w:rPr>
              <w:t>use of too much dusting flour</w:t>
            </w:r>
          </w:p>
          <w:p w14:paraId="1704738B" w14:textId="77777777" w:rsidR="00D5746A" w:rsidRPr="00293445" w:rsidRDefault="62F82938" w:rsidP="62F82938">
            <w:pPr>
              <w:pStyle w:val="SIBulletList2"/>
              <w:rPr>
                <w:lang w:val="en-US"/>
              </w:rPr>
            </w:pPr>
            <w:r w:rsidRPr="62F82938">
              <w:rPr>
                <w:lang w:val="en-US"/>
              </w:rPr>
              <w:t>baking too hot</w:t>
            </w:r>
          </w:p>
          <w:p w14:paraId="20D15C3D" w14:textId="77777777" w:rsidR="00D5746A" w:rsidRPr="00293445" w:rsidRDefault="62F82938" w:rsidP="62F82938">
            <w:pPr>
              <w:pStyle w:val="SIBulletList2"/>
              <w:rPr>
                <w:lang w:val="en-US"/>
              </w:rPr>
            </w:pPr>
            <w:r w:rsidRPr="62F82938">
              <w:rPr>
                <w:lang w:val="en-US"/>
              </w:rPr>
              <w:t>not resting pastry prior to processing</w:t>
            </w:r>
          </w:p>
          <w:p w14:paraId="1ACC413E" w14:textId="77777777" w:rsidR="005E34EB" w:rsidRPr="00293445" w:rsidRDefault="62F82938" w:rsidP="62F82938">
            <w:pPr>
              <w:pStyle w:val="SIBulletList2"/>
              <w:rPr>
                <w:lang w:val="en-US"/>
              </w:rPr>
            </w:pPr>
            <w:r w:rsidRPr="62F82938">
              <w:rPr>
                <w:lang w:val="en-US"/>
              </w:rPr>
              <w:t>cause of steam generation in laminated pastry during baking</w:t>
            </w:r>
          </w:p>
          <w:p w14:paraId="54FA84CE" w14:textId="5C422AF7" w:rsidR="00E6045C" w:rsidRPr="00293445" w:rsidRDefault="62F82938" w:rsidP="62F82938">
            <w:pPr>
              <w:pStyle w:val="SIBulletList1"/>
              <w:rPr>
                <w:lang w:val="en-US"/>
              </w:rPr>
            </w:pPr>
            <w:r w:rsidRPr="62F82938">
              <w:rPr>
                <w:lang w:val="en-US"/>
              </w:rPr>
              <w:lastRenderedPageBreak/>
              <w:t>techniques for retrieval of scrap, blending with unworked pastry and disposing of waste</w:t>
            </w:r>
          </w:p>
          <w:p w14:paraId="29C5C7A7" w14:textId="77777777" w:rsidR="00F1480E" w:rsidRPr="00293445" w:rsidRDefault="62F82938" w:rsidP="00954706">
            <w:pPr>
              <w:pStyle w:val="SIBulletList1"/>
            </w:pPr>
            <w:r w:rsidRPr="62F82938">
              <w:rPr>
                <w:lang w:val="en-US"/>
              </w:rPr>
              <w:t>laminated pastry production terminology.</w:t>
            </w:r>
          </w:p>
        </w:tc>
      </w:tr>
    </w:tbl>
    <w:p w14:paraId="5B9CC258" w14:textId="77777777" w:rsidR="001B7EE1" w:rsidRPr="00293445" w:rsidRDefault="001B7EE1" w:rsidP="00F1480E">
      <w:pPr>
        <w:pStyle w:val="SIText"/>
      </w:pPr>
    </w:p>
    <w:p w14:paraId="27D88BFA" w14:textId="77777777" w:rsidR="00F1480E" w:rsidRPr="0029344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293445" w14:paraId="4E8FF37C" w14:textId="77777777" w:rsidTr="62F82938">
        <w:trPr>
          <w:tblHeader/>
        </w:trPr>
        <w:tc>
          <w:tcPr>
            <w:tcW w:w="5000" w:type="pct"/>
            <w:shd w:val="clear" w:color="auto" w:fill="auto"/>
          </w:tcPr>
          <w:p w14:paraId="397EBFC6" w14:textId="77777777" w:rsidR="00F1480E" w:rsidRPr="00293445" w:rsidRDefault="62F82938" w:rsidP="00D71E43">
            <w:pPr>
              <w:pStyle w:val="SIHeading2"/>
            </w:pPr>
            <w:r>
              <w:t>Assessment Conditions</w:t>
            </w:r>
          </w:p>
        </w:tc>
      </w:tr>
      <w:tr w:rsidR="00F1480E" w:rsidRPr="00293445" w14:paraId="68DBD129" w14:textId="77777777" w:rsidTr="62F82938">
        <w:tc>
          <w:tcPr>
            <w:tcW w:w="5000" w:type="pct"/>
            <w:shd w:val="clear" w:color="auto" w:fill="auto"/>
          </w:tcPr>
          <w:p w14:paraId="037CACC0" w14:textId="354918E4" w:rsidR="004A7706" w:rsidRPr="00293445" w:rsidRDefault="62F82938" w:rsidP="004A7706">
            <w:pPr>
              <w:pStyle w:val="SIText"/>
            </w:pPr>
            <w:r>
              <w:t xml:space="preserve">Assessment of skills must take place under the following conditions: </w:t>
            </w:r>
          </w:p>
          <w:p w14:paraId="60FBE6EA" w14:textId="77777777" w:rsidR="004E6741" w:rsidRPr="00293445" w:rsidRDefault="62F82938" w:rsidP="00041B77">
            <w:pPr>
              <w:pStyle w:val="SIBulletList1"/>
            </w:pPr>
            <w:r w:rsidRPr="62F82938">
              <w:rPr>
                <w:rFonts w:cs="Arial"/>
                <w:lang w:val="en-US"/>
              </w:rPr>
              <w:t>physical</w:t>
            </w:r>
            <w:r>
              <w:t xml:space="preserve"> conditions:</w:t>
            </w:r>
          </w:p>
          <w:p w14:paraId="3AD67C72" w14:textId="77777777" w:rsidR="004E6741" w:rsidRPr="00293445" w:rsidRDefault="62F82938" w:rsidP="00057A2A">
            <w:pPr>
              <w:pStyle w:val="SIBulletList2"/>
              <w:ind w:left="1080"/>
              <w:rPr>
                <w:rFonts w:eastAsia="Calibri"/>
              </w:rPr>
            </w:pPr>
            <w:r>
              <w:t xml:space="preserve">a commercial </w:t>
            </w:r>
            <w:r w:rsidRPr="62F82938">
              <w:rPr>
                <w:rFonts w:eastAsia="Calibri"/>
              </w:rPr>
              <w:t>bakery</w:t>
            </w:r>
            <w:r>
              <w:t xml:space="preserve"> or an environment that accurately represents workplace conditions</w:t>
            </w:r>
          </w:p>
          <w:p w14:paraId="5170E84C" w14:textId="77777777" w:rsidR="00233143" w:rsidRPr="00293445" w:rsidRDefault="62F82938" w:rsidP="00041B77">
            <w:pPr>
              <w:pStyle w:val="SIBulletList1"/>
            </w:pPr>
            <w:r w:rsidRPr="62F82938">
              <w:rPr>
                <w:rFonts w:cs="Arial"/>
                <w:lang w:val="en-US"/>
              </w:rPr>
              <w:t>resources</w:t>
            </w:r>
            <w:r>
              <w:t>, equipment and materials:</w:t>
            </w:r>
          </w:p>
          <w:p w14:paraId="738C7F00" w14:textId="7F704569" w:rsidR="00EE2183" w:rsidRDefault="62F82938" w:rsidP="00057A2A">
            <w:pPr>
              <w:pStyle w:val="SIBulletList2"/>
              <w:ind w:left="1080"/>
            </w:pPr>
            <w:r>
              <w:t>per</w:t>
            </w:r>
            <w:r w:rsidR="00653805">
              <w:t xml:space="preserve">sonal protective equipment </w:t>
            </w:r>
            <w:bookmarkStart w:id="0" w:name="_GoBack"/>
            <w:bookmarkEnd w:id="0"/>
          </w:p>
          <w:p w14:paraId="6FF12992" w14:textId="3858C415" w:rsidR="0066610D" w:rsidRDefault="00057A2A" w:rsidP="00057A2A">
            <w:pPr>
              <w:pStyle w:val="SIBulletList2"/>
              <w:ind w:left="1080"/>
            </w:pPr>
            <w:r>
              <w:t>equipment specified in the range of c</w:t>
            </w:r>
            <w:r w:rsidR="62F82938">
              <w:t>onditions</w:t>
            </w:r>
          </w:p>
          <w:p w14:paraId="2653BD7C" w14:textId="68B61F1E" w:rsidR="00EE2183" w:rsidRPr="00293445" w:rsidRDefault="62F82938" w:rsidP="00057A2A">
            <w:pPr>
              <w:pStyle w:val="SIBulletList2"/>
              <w:ind w:left="1080"/>
            </w:pPr>
            <w:r>
              <w:t>industrial mixer and attachments</w:t>
            </w:r>
          </w:p>
          <w:p w14:paraId="75990CB8" w14:textId="77777777" w:rsidR="00EE2183" w:rsidRPr="00293445" w:rsidRDefault="62F82938" w:rsidP="00057A2A">
            <w:pPr>
              <w:pStyle w:val="SIBulletList2"/>
              <w:ind w:left="1080"/>
            </w:pPr>
            <w:r>
              <w:t>industrial oven</w:t>
            </w:r>
          </w:p>
          <w:p w14:paraId="0B89E469" w14:textId="77777777" w:rsidR="00EE2183" w:rsidRPr="00293445" w:rsidRDefault="62F82938" w:rsidP="00057A2A">
            <w:pPr>
              <w:pStyle w:val="SIBulletList2"/>
              <w:ind w:left="1080"/>
            </w:pPr>
            <w:r>
              <w:t>sink and wash area</w:t>
            </w:r>
          </w:p>
          <w:p w14:paraId="440C4378" w14:textId="77777777" w:rsidR="008A5169" w:rsidRPr="00293445" w:rsidRDefault="62F82938" w:rsidP="00057A2A">
            <w:pPr>
              <w:pStyle w:val="SIBulletList2"/>
              <w:ind w:left="1080"/>
            </w:pPr>
            <w:r>
              <w:t>electronic or analogue scales</w:t>
            </w:r>
          </w:p>
          <w:p w14:paraId="3BAACDC5" w14:textId="25B0D32E" w:rsidR="00436FEE" w:rsidRPr="00057A2A" w:rsidRDefault="62F82938" w:rsidP="00057A2A">
            <w:pPr>
              <w:pStyle w:val="SIBulletList2"/>
              <w:ind w:left="1080"/>
            </w:pPr>
            <w:r w:rsidRPr="00057A2A">
              <w:t>ingredients</w:t>
            </w:r>
            <w:r w:rsidRPr="00057A2A">
              <w:rPr>
                <w:rFonts w:eastAsia="Calibri"/>
              </w:rPr>
              <w:t xml:space="preserve"> that meet</w:t>
            </w:r>
            <w:r w:rsidR="00057A2A">
              <w:rPr>
                <w:rFonts w:eastAsia="Calibri"/>
              </w:rPr>
              <w:t xml:space="preserve"> the</w:t>
            </w:r>
            <w:r w:rsidRPr="00057A2A">
              <w:rPr>
                <w:rFonts w:eastAsia="Calibri"/>
              </w:rPr>
              <w:t xml:space="preserve"> laminat</w:t>
            </w:r>
            <w:r w:rsidR="00057A2A">
              <w:rPr>
                <w:rFonts w:eastAsia="Calibri"/>
              </w:rPr>
              <w:t>ed pastry product types in the p</w:t>
            </w:r>
            <w:r w:rsidRPr="00057A2A">
              <w:rPr>
                <w:rFonts w:eastAsia="Calibri"/>
              </w:rPr>
              <w:t xml:space="preserve">erformance </w:t>
            </w:r>
            <w:r w:rsidR="00057A2A">
              <w:rPr>
                <w:rFonts w:eastAsia="Calibri"/>
              </w:rPr>
              <w:t>e</w:t>
            </w:r>
            <w:r w:rsidRPr="00057A2A">
              <w:rPr>
                <w:rFonts w:eastAsia="Calibri"/>
              </w:rPr>
              <w:t>vidence</w:t>
            </w:r>
          </w:p>
          <w:p w14:paraId="22A4CD65" w14:textId="77777777" w:rsidR="00F83D7C" w:rsidRPr="00293445" w:rsidRDefault="62F82938" w:rsidP="62F82938">
            <w:pPr>
              <w:pStyle w:val="SIBulletList1"/>
              <w:rPr>
                <w:rFonts w:eastAsia="Calibri"/>
              </w:rPr>
            </w:pPr>
            <w:r>
              <w:t>specifications</w:t>
            </w:r>
            <w:r w:rsidRPr="62F82938">
              <w:rPr>
                <w:rFonts w:eastAsia="Calibri"/>
              </w:rPr>
              <w:t>:</w:t>
            </w:r>
          </w:p>
          <w:p w14:paraId="27685277" w14:textId="0BA25837" w:rsidR="00F83D7C" w:rsidRPr="00293445" w:rsidRDefault="62F82938" w:rsidP="62F82938">
            <w:pPr>
              <w:pStyle w:val="SIBulletList2"/>
              <w:rPr>
                <w:rFonts w:eastAsia="Calibri"/>
              </w:rPr>
            </w:pPr>
            <w:r>
              <w:t>recipes</w:t>
            </w:r>
            <w:r w:rsidRPr="62F82938">
              <w:rPr>
                <w:rFonts w:eastAsia="Calibri"/>
              </w:rPr>
              <w:t xml:space="preserve"> that meet </w:t>
            </w:r>
            <w:r w:rsidR="00057A2A">
              <w:rPr>
                <w:rFonts w:eastAsia="Calibri"/>
              </w:rPr>
              <w:t xml:space="preserve">the </w:t>
            </w:r>
            <w:r w:rsidRPr="62F82938">
              <w:rPr>
                <w:rFonts w:eastAsia="Calibri"/>
              </w:rPr>
              <w:t>laminated pastry</w:t>
            </w:r>
            <w:r w:rsidR="00057A2A">
              <w:rPr>
                <w:rFonts w:eastAsia="Calibri"/>
              </w:rPr>
              <w:t xml:space="preserve"> product types required in the performance e</w:t>
            </w:r>
            <w:r w:rsidRPr="62F82938">
              <w:rPr>
                <w:rFonts w:eastAsia="Calibri"/>
              </w:rPr>
              <w:t>vidence</w:t>
            </w:r>
          </w:p>
          <w:p w14:paraId="6830709A" w14:textId="4E56F777" w:rsidR="00824475" w:rsidRDefault="00057A2A" w:rsidP="62F82938">
            <w:pPr>
              <w:pStyle w:val="SIBulletList2"/>
              <w:rPr>
                <w:rFonts w:eastAsia="Calibri"/>
              </w:rPr>
            </w:pPr>
            <w:r>
              <w:rPr>
                <w:rFonts w:eastAsia="Calibri"/>
              </w:rPr>
              <w:t>end-</w:t>
            </w:r>
            <w:r w:rsidR="62F82938" w:rsidRPr="62F82938">
              <w:rPr>
                <w:rFonts w:eastAsia="Calibri"/>
              </w:rPr>
              <w:t>product quality specifications to meet the laminated</w:t>
            </w:r>
            <w:r>
              <w:rPr>
                <w:rFonts w:eastAsia="Calibri"/>
              </w:rPr>
              <w:t xml:space="preserve"> product types required in the performance e</w:t>
            </w:r>
            <w:r w:rsidR="62F82938" w:rsidRPr="62F82938">
              <w:rPr>
                <w:rFonts w:eastAsia="Calibri"/>
              </w:rPr>
              <w:t>vidence</w:t>
            </w:r>
          </w:p>
          <w:p w14:paraId="6ADC4209" w14:textId="77AD5994" w:rsidR="00824475" w:rsidRPr="008D3E57" w:rsidRDefault="00057A2A" w:rsidP="62F82938">
            <w:pPr>
              <w:pStyle w:val="SIBulletList2"/>
              <w:rPr>
                <w:rFonts w:eastAsia="Calibri"/>
              </w:rPr>
            </w:pPr>
            <w:r>
              <w:rPr>
                <w:rFonts w:eastAsia="Calibri"/>
              </w:rPr>
              <w:t>food safety c</w:t>
            </w:r>
            <w:r w:rsidR="62F82938" w:rsidRPr="62F82938">
              <w:rPr>
                <w:rFonts w:eastAsia="Calibri"/>
              </w:rPr>
              <w:t>ode regulatory requirements applicable to producing laminated pastry products</w:t>
            </w:r>
          </w:p>
          <w:p w14:paraId="1EDE53C6" w14:textId="77777777" w:rsidR="00824475" w:rsidRPr="00293445" w:rsidRDefault="62F82938" w:rsidP="00041B77">
            <w:pPr>
              <w:pStyle w:val="SIBulletList1"/>
            </w:pPr>
            <w:r>
              <w:t>timeframes:</w:t>
            </w:r>
          </w:p>
          <w:p w14:paraId="52409A30" w14:textId="77777777" w:rsidR="00824475" w:rsidRPr="00293445" w:rsidRDefault="62F82938" w:rsidP="62F82938">
            <w:pPr>
              <w:pStyle w:val="SIBulletList2"/>
              <w:rPr>
                <w:rFonts w:eastAsia="Calibri"/>
              </w:rPr>
            </w:pPr>
            <w:r w:rsidRPr="62F82938">
              <w:rPr>
                <w:rFonts w:eastAsia="Calibri"/>
              </w:rPr>
              <w:t>according to the production schedule.</w:t>
            </w:r>
          </w:p>
          <w:p w14:paraId="1367F350" w14:textId="77777777" w:rsidR="0021210E" w:rsidRPr="00293445" w:rsidRDefault="0021210E" w:rsidP="007134FE">
            <w:pPr>
              <w:pStyle w:val="SIText"/>
            </w:pPr>
          </w:p>
          <w:p w14:paraId="15EE0FAB" w14:textId="77777777" w:rsidR="00F1480E" w:rsidRPr="00293445" w:rsidRDefault="62F82938" w:rsidP="001B7EE1">
            <w:pPr>
              <w:pStyle w:val="SIText"/>
            </w:pPr>
            <w:r>
              <w:t>Assessors of this unit must satisfy the requirements for assessors in applicable vocational education and training legislation, frameworks and/or standards.</w:t>
            </w:r>
          </w:p>
        </w:tc>
      </w:tr>
    </w:tbl>
    <w:p w14:paraId="53F3FB05" w14:textId="77777777" w:rsidR="00F1480E" w:rsidRPr="0029344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46DF9FA3" w14:textId="77777777" w:rsidTr="62F82938">
        <w:tc>
          <w:tcPr>
            <w:tcW w:w="1323" w:type="pct"/>
            <w:shd w:val="clear" w:color="auto" w:fill="auto"/>
          </w:tcPr>
          <w:p w14:paraId="51F1C296" w14:textId="77777777" w:rsidR="00F1480E" w:rsidRPr="00293445" w:rsidRDefault="62F82938" w:rsidP="00D71E43">
            <w:pPr>
              <w:pStyle w:val="SIHeading2"/>
            </w:pPr>
            <w:r>
              <w:t>Links</w:t>
            </w:r>
          </w:p>
        </w:tc>
        <w:tc>
          <w:tcPr>
            <w:tcW w:w="3677" w:type="pct"/>
            <w:shd w:val="clear" w:color="auto" w:fill="auto"/>
          </w:tcPr>
          <w:p w14:paraId="42605AFD" w14:textId="77777777" w:rsidR="00FC750E" w:rsidRDefault="00FC750E" w:rsidP="00FC750E">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42C2D12E" w14:textId="058F6EDC" w:rsidR="00F1480E" w:rsidRPr="00A55106" w:rsidRDefault="00653805" w:rsidP="00FC750E">
            <w:pPr>
              <w:pStyle w:val="SIText"/>
              <w:rPr>
                <w:rFonts w:asciiTheme="minorHAnsi" w:hAnsiTheme="minorHAnsi" w:cstheme="minorBidi"/>
              </w:rPr>
            </w:pPr>
            <w:hyperlink r:id="rId12" w:history="1">
              <w:r w:rsidR="00FC750E" w:rsidRPr="00BC34EB">
                <w:rPr>
                  <w:rStyle w:val="Hyperlink"/>
                </w:rPr>
                <w:t>https://vetnet.education.gov.au/Pages/TrainingDocs.aspx?q=78b15323-cd38-483e-aad7-1159b570a5c4</w:t>
              </w:r>
            </w:hyperlink>
          </w:p>
        </w:tc>
      </w:tr>
    </w:tbl>
    <w:p w14:paraId="0BFC0676"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70515" w14:textId="77777777" w:rsidR="00196E60" w:rsidRDefault="00196E60" w:rsidP="00BF3F0A">
      <w:r>
        <w:separator/>
      </w:r>
    </w:p>
    <w:p w14:paraId="04DABB31" w14:textId="77777777" w:rsidR="00196E60" w:rsidRDefault="00196E60"/>
  </w:endnote>
  <w:endnote w:type="continuationSeparator" w:id="0">
    <w:p w14:paraId="3CF55A25" w14:textId="77777777" w:rsidR="00196E60" w:rsidRDefault="00196E60" w:rsidP="00BF3F0A">
      <w:r>
        <w:continuationSeparator/>
      </w:r>
    </w:p>
    <w:p w14:paraId="2B90145C" w14:textId="77777777" w:rsidR="00196E60" w:rsidRDefault="00196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rPr>
        <w:noProof/>
      </w:rPr>
    </w:sdtEndPr>
    <w:sdtContent>
      <w:p w14:paraId="32C6BD63" w14:textId="6645208C" w:rsidR="007C5DA5" w:rsidRDefault="007C5DA5" w:rsidP="006A2B68">
        <w:pPr>
          <w:pStyle w:val="SIText"/>
        </w:pPr>
        <w:r>
          <w:t>Skills Impact Unit of Competency</w:t>
        </w:r>
        <w:r>
          <w:tab/>
        </w:r>
        <w:r>
          <w:tab/>
        </w:r>
        <w:r>
          <w:tab/>
        </w:r>
        <w:r>
          <w:tab/>
        </w:r>
        <w:r>
          <w:tab/>
        </w:r>
        <w:r>
          <w:tab/>
        </w:r>
        <w:r>
          <w:tab/>
        </w:r>
        <w:r>
          <w:tab/>
        </w:r>
        <w:r w:rsidR="00AB7C36">
          <w:rPr>
            <w:noProof/>
          </w:rPr>
          <w:fldChar w:fldCharType="begin"/>
        </w:r>
        <w:r>
          <w:instrText xml:space="preserve"> PAGE   \* MERGEFORMAT </w:instrText>
        </w:r>
        <w:r w:rsidR="00AB7C36">
          <w:fldChar w:fldCharType="separate"/>
        </w:r>
        <w:r w:rsidR="00653805">
          <w:rPr>
            <w:noProof/>
          </w:rPr>
          <w:t>6</w:t>
        </w:r>
        <w:r w:rsidR="00AB7C36">
          <w:rPr>
            <w:noProof/>
          </w:rPr>
          <w:fldChar w:fldCharType="end"/>
        </w:r>
      </w:p>
    </w:sdtContent>
  </w:sdt>
  <w:p w14:paraId="0D5C4C12" w14:textId="77777777" w:rsidR="007C5DA5" w:rsidRDefault="007C5DA5"/>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4131F7" w14:textId="77777777" w:rsidR="00196E60" w:rsidRDefault="00196E60" w:rsidP="00BF3F0A">
      <w:r>
        <w:separator/>
      </w:r>
    </w:p>
    <w:p w14:paraId="7E26A03A" w14:textId="77777777" w:rsidR="00196E60" w:rsidRDefault="00196E60"/>
  </w:footnote>
  <w:footnote w:type="continuationSeparator" w:id="0">
    <w:p w14:paraId="19172E99" w14:textId="77777777" w:rsidR="00196E60" w:rsidRDefault="00196E60" w:rsidP="00BF3F0A">
      <w:r>
        <w:continuationSeparator/>
      </w:r>
    </w:p>
    <w:p w14:paraId="29636479" w14:textId="77777777" w:rsidR="00196E60" w:rsidRDefault="00196E6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A67FE" w14:textId="5705935C" w:rsidR="007C5DA5" w:rsidRDefault="002C13A1">
    <w:pPr>
      <w:pStyle w:val="Header"/>
    </w:pPr>
    <w:r w:rsidRPr="002C13A1">
      <w:t>FBPRBK3001</w:t>
    </w:r>
    <w:r>
      <w:t xml:space="preserve"> </w:t>
    </w:r>
    <w:r w:rsidR="62F82938">
      <w:t>Produce laminated pastry produc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nsid w:val="69D27AF2"/>
    <w:multiLevelType w:val="hybridMultilevel"/>
    <w:tmpl w:val="F46A36C2"/>
    <w:lvl w:ilvl="0" w:tplc="2FC4DA92">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3"/>
  </w:num>
  <w:num w:numId="4">
    <w:abstractNumId w:val="3"/>
  </w:num>
  <w:num w:numId="5">
    <w:abstractNumId w:val="3"/>
  </w:num>
  <w:num w:numId="6">
    <w:abstractNumId w:val="4"/>
  </w:num>
  <w:num w:numId="7">
    <w:abstractNumId w:val="4"/>
  </w:num>
  <w:num w:numId="8">
    <w:abstractNumId w:val="4"/>
  </w:num>
  <w:num w:numId="9">
    <w:abstractNumId w:val="4"/>
  </w:num>
  <w:num w:numId="10">
    <w:abstractNumId w:val="3"/>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3"/>
  </w:num>
  <w:num w:numId="22">
    <w:abstractNumId w:val="3"/>
  </w:num>
  <w:num w:numId="23">
    <w:abstractNumId w:val="3"/>
  </w:num>
  <w:num w:numId="24">
    <w:abstractNumId w:val="3"/>
  </w:num>
  <w:num w:numId="25">
    <w:abstractNumId w:val="3"/>
  </w:num>
  <w:num w:numId="26">
    <w:abstractNumId w:val="4"/>
  </w:num>
  <w:num w:numId="27">
    <w:abstractNumId w:val="3"/>
  </w:num>
  <w:num w:numId="28">
    <w:abstractNumId w:val="4"/>
  </w:num>
  <w:num w:numId="29">
    <w:abstractNumId w:val="3"/>
  </w:num>
  <w:num w:numId="30">
    <w:abstractNumId w:val="4"/>
  </w:num>
  <w:num w:numId="31">
    <w:abstractNumId w:val="3"/>
  </w:num>
  <w:num w:numId="32">
    <w:abstractNumId w:val="4"/>
  </w:num>
  <w:num w:numId="33">
    <w:abstractNumId w:val="4"/>
  </w:num>
  <w:num w:numId="34">
    <w:abstractNumId w:val="4"/>
  </w:num>
  <w:num w:numId="35">
    <w:abstractNumId w:val="3"/>
  </w:num>
  <w:num w:numId="36">
    <w:abstractNumId w:val="4"/>
  </w:num>
  <w:num w:numId="37">
    <w:abstractNumId w:val="4"/>
  </w:num>
  <w:num w:numId="38">
    <w:abstractNumId w:val="3"/>
  </w:num>
  <w:num w:numId="39">
    <w:abstractNumId w:val="3"/>
  </w:num>
  <w:num w:numId="40">
    <w:abstractNumId w:val="4"/>
  </w:num>
  <w:num w:numId="41">
    <w:abstractNumId w:val="3"/>
  </w:num>
  <w:num w:numId="42">
    <w:abstractNumId w:val="4"/>
  </w:num>
  <w:num w:numId="43">
    <w:abstractNumId w:val="3"/>
  </w:num>
  <w:num w:numId="44">
    <w:abstractNumId w:val="4"/>
  </w:num>
  <w:num w:numId="45">
    <w:abstractNumId w:val="4"/>
  </w:num>
  <w:num w:numId="46">
    <w:abstractNumId w:val="4"/>
  </w:num>
  <w:num w:numId="47">
    <w:abstractNumId w:val="4"/>
  </w:num>
  <w:num w:numId="48">
    <w:abstractNumId w:val="3"/>
  </w:num>
  <w:num w:numId="49">
    <w:abstractNumId w:val="4"/>
  </w:num>
  <w:num w:numId="50">
    <w:abstractNumId w:val="4"/>
  </w:num>
  <w:num w:numId="51">
    <w:abstractNumId w:val="4"/>
  </w:num>
  <w:num w:numId="52">
    <w:abstractNumId w:val="3"/>
  </w:num>
  <w:num w:numId="5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
  </w:num>
  <w:num w:numId="55">
    <w:abstractNumId w:val="3"/>
  </w:num>
  <w:num w:numId="56">
    <w:abstractNumId w:val="3"/>
  </w:num>
  <w:num w:numId="57">
    <w:abstractNumId w:val="4"/>
  </w:num>
  <w:num w:numId="58">
    <w:abstractNumId w:val="4"/>
  </w:num>
  <w:num w:numId="59">
    <w:abstractNumId w:val="4"/>
  </w:num>
  <w:num w:numId="60">
    <w:abstractNumId w:val="4"/>
  </w:num>
  <w:num w:numId="61">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iOjWgAILWx6LQAAAA=="/>
  </w:docVars>
  <w:rsids>
    <w:rsidRoot w:val="00AD4BC9"/>
    <w:rsid w:val="000014B9"/>
    <w:rsid w:val="0000359C"/>
    <w:rsid w:val="00005A15"/>
    <w:rsid w:val="000063B3"/>
    <w:rsid w:val="0001108F"/>
    <w:rsid w:val="000115E2"/>
    <w:rsid w:val="0001296A"/>
    <w:rsid w:val="00013622"/>
    <w:rsid w:val="00014E2A"/>
    <w:rsid w:val="00016803"/>
    <w:rsid w:val="00022955"/>
    <w:rsid w:val="00023992"/>
    <w:rsid w:val="00040C02"/>
    <w:rsid w:val="00041B77"/>
    <w:rsid w:val="00041E59"/>
    <w:rsid w:val="00044BDD"/>
    <w:rsid w:val="00052585"/>
    <w:rsid w:val="000551C8"/>
    <w:rsid w:val="00057A2A"/>
    <w:rsid w:val="00064BFE"/>
    <w:rsid w:val="00070B3E"/>
    <w:rsid w:val="00071F95"/>
    <w:rsid w:val="000737BB"/>
    <w:rsid w:val="00074E47"/>
    <w:rsid w:val="0007521E"/>
    <w:rsid w:val="00077B80"/>
    <w:rsid w:val="0009093B"/>
    <w:rsid w:val="000A519C"/>
    <w:rsid w:val="000A5441"/>
    <w:rsid w:val="000B69B3"/>
    <w:rsid w:val="000C484D"/>
    <w:rsid w:val="000E2C86"/>
    <w:rsid w:val="000F29F2"/>
    <w:rsid w:val="000F41EB"/>
    <w:rsid w:val="00101659"/>
    <w:rsid w:val="001078BF"/>
    <w:rsid w:val="00116160"/>
    <w:rsid w:val="00121E8F"/>
    <w:rsid w:val="00132C72"/>
    <w:rsid w:val="00133957"/>
    <w:rsid w:val="001372F6"/>
    <w:rsid w:val="00140EF8"/>
    <w:rsid w:val="00144385"/>
    <w:rsid w:val="00151D93"/>
    <w:rsid w:val="001537DE"/>
    <w:rsid w:val="00156EF3"/>
    <w:rsid w:val="00176E4F"/>
    <w:rsid w:val="0018546B"/>
    <w:rsid w:val="001855BC"/>
    <w:rsid w:val="00190579"/>
    <w:rsid w:val="00196E60"/>
    <w:rsid w:val="001A1E0B"/>
    <w:rsid w:val="001A6A3E"/>
    <w:rsid w:val="001A7B6D"/>
    <w:rsid w:val="001B34D5"/>
    <w:rsid w:val="001B4A95"/>
    <w:rsid w:val="001B513A"/>
    <w:rsid w:val="001B7EE1"/>
    <w:rsid w:val="001C0A75"/>
    <w:rsid w:val="001C1306"/>
    <w:rsid w:val="001C3092"/>
    <w:rsid w:val="001D1684"/>
    <w:rsid w:val="001D5C1B"/>
    <w:rsid w:val="001D7CA2"/>
    <w:rsid w:val="001D7F01"/>
    <w:rsid w:val="001D7F5B"/>
    <w:rsid w:val="001E16BC"/>
    <w:rsid w:val="001E16DF"/>
    <w:rsid w:val="001E1CFF"/>
    <w:rsid w:val="001E3C2F"/>
    <w:rsid w:val="001F0D3B"/>
    <w:rsid w:val="001F1ACD"/>
    <w:rsid w:val="001F2BA5"/>
    <w:rsid w:val="001F308D"/>
    <w:rsid w:val="001F31BE"/>
    <w:rsid w:val="00201A7C"/>
    <w:rsid w:val="00202D3F"/>
    <w:rsid w:val="002103E8"/>
    <w:rsid w:val="0021210E"/>
    <w:rsid w:val="0021414D"/>
    <w:rsid w:val="00223124"/>
    <w:rsid w:val="0022339E"/>
    <w:rsid w:val="00225AAE"/>
    <w:rsid w:val="00233143"/>
    <w:rsid w:val="00234444"/>
    <w:rsid w:val="00235830"/>
    <w:rsid w:val="002373D5"/>
    <w:rsid w:val="00242293"/>
    <w:rsid w:val="00244EA7"/>
    <w:rsid w:val="00262FC3"/>
    <w:rsid w:val="00267B9B"/>
    <w:rsid w:val="0027053B"/>
    <w:rsid w:val="00272C4D"/>
    <w:rsid w:val="00276DB8"/>
    <w:rsid w:val="00282664"/>
    <w:rsid w:val="00285FB8"/>
    <w:rsid w:val="00293445"/>
    <w:rsid w:val="002A4CD3"/>
    <w:rsid w:val="002C13A1"/>
    <w:rsid w:val="002C55E9"/>
    <w:rsid w:val="002D00D8"/>
    <w:rsid w:val="002D0C8B"/>
    <w:rsid w:val="002D330A"/>
    <w:rsid w:val="002E193E"/>
    <w:rsid w:val="00310A6A"/>
    <w:rsid w:val="00311039"/>
    <w:rsid w:val="0033351E"/>
    <w:rsid w:val="00337E82"/>
    <w:rsid w:val="00345F19"/>
    <w:rsid w:val="00350BB1"/>
    <w:rsid w:val="00352C83"/>
    <w:rsid w:val="00355B25"/>
    <w:rsid w:val="003617B1"/>
    <w:rsid w:val="00364088"/>
    <w:rsid w:val="00366805"/>
    <w:rsid w:val="0037067D"/>
    <w:rsid w:val="00380594"/>
    <w:rsid w:val="0038733F"/>
    <w:rsid w:val="0038735B"/>
    <w:rsid w:val="003916D1"/>
    <w:rsid w:val="00394D72"/>
    <w:rsid w:val="003A21F0"/>
    <w:rsid w:val="003A58BA"/>
    <w:rsid w:val="003A5AE7"/>
    <w:rsid w:val="003A6380"/>
    <w:rsid w:val="003A7221"/>
    <w:rsid w:val="003C13AE"/>
    <w:rsid w:val="003C2E22"/>
    <w:rsid w:val="003D2E73"/>
    <w:rsid w:val="003D61EF"/>
    <w:rsid w:val="003D6DF0"/>
    <w:rsid w:val="003E5944"/>
    <w:rsid w:val="003E72B6"/>
    <w:rsid w:val="003E7BBE"/>
    <w:rsid w:val="003E7ED8"/>
    <w:rsid w:val="003F2DB8"/>
    <w:rsid w:val="003F3B5B"/>
    <w:rsid w:val="004127E3"/>
    <w:rsid w:val="00423EB2"/>
    <w:rsid w:val="004257AC"/>
    <w:rsid w:val="0043212E"/>
    <w:rsid w:val="004342F5"/>
    <w:rsid w:val="00434366"/>
    <w:rsid w:val="00434ECE"/>
    <w:rsid w:val="00436A09"/>
    <w:rsid w:val="00436FEE"/>
    <w:rsid w:val="00444423"/>
    <w:rsid w:val="00452F3E"/>
    <w:rsid w:val="004640AE"/>
    <w:rsid w:val="00475172"/>
    <w:rsid w:val="004758B0"/>
    <w:rsid w:val="00480CDA"/>
    <w:rsid w:val="004832D2"/>
    <w:rsid w:val="00485559"/>
    <w:rsid w:val="00490551"/>
    <w:rsid w:val="004A0E5F"/>
    <w:rsid w:val="004A142B"/>
    <w:rsid w:val="004A44E8"/>
    <w:rsid w:val="004A7706"/>
    <w:rsid w:val="004B29B7"/>
    <w:rsid w:val="004B76F5"/>
    <w:rsid w:val="004C10AF"/>
    <w:rsid w:val="004C2244"/>
    <w:rsid w:val="004C79A1"/>
    <w:rsid w:val="004D0D5F"/>
    <w:rsid w:val="004D1569"/>
    <w:rsid w:val="004D20DF"/>
    <w:rsid w:val="004D44B1"/>
    <w:rsid w:val="004E0460"/>
    <w:rsid w:val="004E1579"/>
    <w:rsid w:val="004E2C27"/>
    <w:rsid w:val="004E5FAE"/>
    <w:rsid w:val="004E6741"/>
    <w:rsid w:val="004E7094"/>
    <w:rsid w:val="004F5DC7"/>
    <w:rsid w:val="004F78DA"/>
    <w:rsid w:val="005175BC"/>
    <w:rsid w:val="005248C1"/>
    <w:rsid w:val="00526134"/>
    <w:rsid w:val="005405B2"/>
    <w:rsid w:val="0054214D"/>
    <w:rsid w:val="005427C8"/>
    <w:rsid w:val="00544089"/>
    <w:rsid w:val="005446D1"/>
    <w:rsid w:val="00547408"/>
    <w:rsid w:val="00556C4C"/>
    <w:rsid w:val="00557369"/>
    <w:rsid w:val="0056127D"/>
    <w:rsid w:val="00564ADD"/>
    <w:rsid w:val="005675EF"/>
    <w:rsid w:val="005708EB"/>
    <w:rsid w:val="005717BE"/>
    <w:rsid w:val="00575BC6"/>
    <w:rsid w:val="00583502"/>
    <w:rsid w:val="00583902"/>
    <w:rsid w:val="00584C83"/>
    <w:rsid w:val="005863C4"/>
    <w:rsid w:val="00590648"/>
    <w:rsid w:val="00590F91"/>
    <w:rsid w:val="00592F47"/>
    <w:rsid w:val="005A3AA5"/>
    <w:rsid w:val="005A6C9C"/>
    <w:rsid w:val="005A74DC"/>
    <w:rsid w:val="005B1E02"/>
    <w:rsid w:val="005B5146"/>
    <w:rsid w:val="005E05D9"/>
    <w:rsid w:val="005E343D"/>
    <w:rsid w:val="005E34EB"/>
    <w:rsid w:val="005E3C4E"/>
    <w:rsid w:val="005E498C"/>
    <w:rsid w:val="005F027A"/>
    <w:rsid w:val="005F33CC"/>
    <w:rsid w:val="00603F3D"/>
    <w:rsid w:val="006121D4"/>
    <w:rsid w:val="00613B49"/>
    <w:rsid w:val="006141AB"/>
    <w:rsid w:val="00620E8E"/>
    <w:rsid w:val="0063193F"/>
    <w:rsid w:val="00633CFE"/>
    <w:rsid w:val="00634FCA"/>
    <w:rsid w:val="00643D1B"/>
    <w:rsid w:val="006452B8"/>
    <w:rsid w:val="00646A00"/>
    <w:rsid w:val="00647C73"/>
    <w:rsid w:val="00647FD0"/>
    <w:rsid w:val="00650A09"/>
    <w:rsid w:val="00652E62"/>
    <w:rsid w:val="006533D7"/>
    <w:rsid w:val="00653805"/>
    <w:rsid w:val="00656B76"/>
    <w:rsid w:val="0066610D"/>
    <w:rsid w:val="006661BE"/>
    <w:rsid w:val="0066647A"/>
    <w:rsid w:val="006830AA"/>
    <w:rsid w:val="00683D8C"/>
    <w:rsid w:val="00684765"/>
    <w:rsid w:val="00686A49"/>
    <w:rsid w:val="00687B62"/>
    <w:rsid w:val="006900D2"/>
    <w:rsid w:val="006904BD"/>
    <w:rsid w:val="00690C44"/>
    <w:rsid w:val="006969D9"/>
    <w:rsid w:val="006A25DD"/>
    <w:rsid w:val="006A2B68"/>
    <w:rsid w:val="006C116E"/>
    <w:rsid w:val="006C1514"/>
    <w:rsid w:val="006C2F32"/>
    <w:rsid w:val="006D111E"/>
    <w:rsid w:val="006D4448"/>
    <w:rsid w:val="006E2C4D"/>
    <w:rsid w:val="006F674F"/>
    <w:rsid w:val="006F7FCB"/>
    <w:rsid w:val="00705EEC"/>
    <w:rsid w:val="00707741"/>
    <w:rsid w:val="007134FE"/>
    <w:rsid w:val="00716F0D"/>
    <w:rsid w:val="00722769"/>
    <w:rsid w:val="007277CA"/>
    <w:rsid w:val="00727901"/>
    <w:rsid w:val="00727BF0"/>
    <w:rsid w:val="0073075B"/>
    <w:rsid w:val="007341FF"/>
    <w:rsid w:val="007404E9"/>
    <w:rsid w:val="007444CF"/>
    <w:rsid w:val="007610C2"/>
    <w:rsid w:val="00763DF4"/>
    <w:rsid w:val="00764AB3"/>
    <w:rsid w:val="0076523B"/>
    <w:rsid w:val="00771B60"/>
    <w:rsid w:val="00781D21"/>
    <w:rsid w:val="00781D77"/>
    <w:rsid w:val="00783549"/>
    <w:rsid w:val="00784E0A"/>
    <w:rsid w:val="007860B7"/>
    <w:rsid w:val="007861BE"/>
    <w:rsid w:val="00786DC8"/>
    <w:rsid w:val="00791643"/>
    <w:rsid w:val="00792ACB"/>
    <w:rsid w:val="007A5F09"/>
    <w:rsid w:val="007C0A3E"/>
    <w:rsid w:val="007C1991"/>
    <w:rsid w:val="007C4BB5"/>
    <w:rsid w:val="007C5DA5"/>
    <w:rsid w:val="007D5A78"/>
    <w:rsid w:val="007E3BD1"/>
    <w:rsid w:val="007F1563"/>
    <w:rsid w:val="007F1EB2"/>
    <w:rsid w:val="007F44DB"/>
    <w:rsid w:val="007F5A8B"/>
    <w:rsid w:val="00816721"/>
    <w:rsid w:val="00817D51"/>
    <w:rsid w:val="00823530"/>
    <w:rsid w:val="00823FF4"/>
    <w:rsid w:val="00824475"/>
    <w:rsid w:val="00827C2A"/>
    <w:rsid w:val="00830267"/>
    <w:rsid w:val="008306E7"/>
    <w:rsid w:val="00834BC8"/>
    <w:rsid w:val="00834F03"/>
    <w:rsid w:val="00837FD6"/>
    <w:rsid w:val="00847B60"/>
    <w:rsid w:val="00847B78"/>
    <w:rsid w:val="00850243"/>
    <w:rsid w:val="008545EB"/>
    <w:rsid w:val="00860CEF"/>
    <w:rsid w:val="00865011"/>
    <w:rsid w:val="00884320"/>
    <w:rsid w:val="00886790"/>
    <w:rsid w:val="008908DE"/>
    <w:rsid w:val="008956DB"/>
    <w:rsid w:val="008A1207"/>
    <w:rsid w:val="008A12ED"/>
    <w:rsid w:val="008A39D3"/>
    <w:rsid w:val="008A5169"/>
    <w:rsid w:val="008B0F4F"/>
    <w:rsid w:val="008B2C77"/>
    <w:rsid w:val="008B4AD2"/>
    <w:rsid w:val="008B66E9"/>
    <w:rsid w:val="008B77A1"/>
    <w:rsid w:val="008D25CC"/>
    <w:rsid w:val="008D34AA"/>
    <w:rsid w:val="008D3E57"/>
    <w:rsid w:val="008E260C"/>
    <w:rsid w:val="008E39BE"/>
    <w:rsid w:val="008E629F"/>
    <w:rsid w:val="008E62EC"/>
    <w:rsid w:val="008F2BE1"/>
    <w:rsid w:val="008F32F6"/>
    <w:rsid w:val="00916CD7"/>
    <w:rsid w:val="00920927"/>
    <w:rsid w:val="00921B38"/>
    <w:rsid w:val="00923720"/>
    <w:rsid w:val="009278C9"/>
    <w:rsid w:val="00936BE8"/>
    <w:rsid w:val="00941623"/>
    <w:rsid w:val="00941B42"/>
    <w:rsid w:val="009527CB"/>
    <w:rsid w:val="00953835"/>
    <w:rsid w:val="00954706"/>
    <w:rsid w:val="00960F6C"/>
    <w:rsid w:val="00965B84"/>
    <w:rsid w:val="00966255"/>
    <w:rsid w:val="00970747"/>
    <w:rsid w:val="00972C83"/>
    <w:rsid w:val="0098185E"/>
    <w:rsid w:val="00983C92"/>
    <w:rsid w:val="009A5900"/>
    <w:rsid w:val="009A6E6C"/>
    <w:rsid w:val="009A6F3F"/>
    <w:rsid w:val="009B331A"/>
    <w:rsid w:val="009C00AF"/>
    <w:rsid w:val="009C21B1"/>
    <w:rsid w:val="009C2650"/>
    <w:rsid w:val="009D15E2"/>
    <w:rsid w:val="009D15FE"/>
    <w:rsid w:val="009D5D2C"/>
    <w:rsid w:val="009F0DCC"/>
    <w:rsid w:val="009F11CA"/>
    <w:rsid w:val="00A02DA4"/>
    <w:rsid w:val="00A04216"/>
    <w:rsid w:val="00A0695B"/>
    <w:rsid w:val="00A10E97"/>
    <w:rsid w:val="00A13052"/>
    <w:rsid w:val="00A15283"/>
    <w:rsid w:val="00A216A8"/>
    <w:rsid w:val="00A223A6"/>
    <w:rsid w:val="00A331D1"/>
    <w:rsid w:val="00A35CA5"/>
    <w:rsid w:val="00A368BB"/>
    <w:rsid w:val="00A40674"/>
    <w:rsid w:val="00A5092E"/>
    <w:rsid w:val="00A56E14"/>
    <w:rsid w:val="00A6476B"/>
    <w:rsid w:val="00A64A94"/>
    <w:rsid w:val="00A76C6C"/>
    <w:rsid w:val="00A76F3E"/>
    <w:rsid w:val="00A92DD1"/>
    <w:rsid w:val="00AA5338"/>
    <w:rsid w:val="00AA5E7C"/>
    <w:rsid w:val="00AA6154"/>
    <w:rsid w:val="00AB1B8E"/>
    <w:rsid w:val="00AB561E"/>
    <w:rsid w:val="00AB67A5"/>
    <w:rsid w:val="00AB7C36"/>
    <w:rsid w:val="00AC0696"/>
    <w:rsid w:val="00AC212E"/>
    <w:rsid w:val="00AC4C98"/>
    <w:rsid w:val="00AC4DA6"/>
    <w:rsid w:val="00AC545D"/>
    <w:rsid w:val="00AC5F6B"/>
    <w:rsid w:val="00AC6FC4"/>
    <w:rsid w:val="00AD370B"/>
    <w:rsid w:val="00AD3896"/>
    <w:rsid w:val="00AD4BC9"/>
    <w:rsid w:val="00AD5B47"/>
    <w:rsid w:val="00AD5B5D"/>
    <w:rsid w:val="00AD7DE8"/>
    <w:rsid w:val="00AE1ED9"/>
    <w:rsid w:val="00AE32CB"/>
    <w:rsid w:val="00AE347E"/>
    <w:rsid w:val="00AF3957"/>
    <w:rsid w:val="00B12013"/>
    <w:rsid w:val="00B20228"/>
    <w:rsid w:val="00B2048A"/>
    <w:rsid w:val="00B22C67"/>
    <w:rsid w:val="00B27A04"/>
    <w:rsid w:val="00B3508F"/>
    <w:rsid w:val="00B37D7C"/>
    <w:rsid w:val="00B443EE"/>
    <w:rsid w:val="00B513D7"/>
    <w:rsid w:val="00B53B67"/>
    <w:rsid w:val="00B560C8"/>
    <w:rsid w:val="00B60319"/>
    <w:rsid w:val="00B61150"/>
    <w:rsid w:val="00B65BC7"/>
    <w:rsid w:val="00B746B9"/>
    <w:rsid w:val="00B74B37"/>
    <w:rsid w:val="00B8325C"/>
    <w:rsid w:val="00B848D4"/>
    <w:rsid w:val="00B84E59"/>
    <w:rsid w:val="00B8646D"/>
    <w:rsid w:val="00B865B7"/>
    <w:rsid w:val="00BA1CB1"/>
    <w:rsid w:val="00BA4178"/>
    <w:rsid w:val="00BA482D"/>
    <w:rsid w:val="00BA78A5"/>
    <w:rsid w:val="00BB23F4"/>
    <w:rsid w:val="00BC5075"/>
    <w:rsid w:val="00BC5419"/>
    <w:rsid w:val="00BC7BDE"/>
    <w:rsid w:val="00BD3B0F"/>
    <w:rsid w:val="00BE17D6"/>
    <w:rsid w:val="00BE1AF4"/>
    <w:rsid w:val="00BF1D4C"/>
    <w:rsid w:val="00BF3202"/>
    <w:rsid w:val="00BF3F0A"/>
    <w:rsid w:val="00C05D32"/>
    <w:rsid w:val="00C11A8F"/>
    <w:rsid w:val="00C143C3"/>
    <w:rsid w:val="00C17345"/>
    <w:rsid w:val="00C1739B"/>
    <w:rsid w:val="00C21ADE"/>
    <w:rsid w:val="00C237B8"/>
    <w:rsid w:val="00C26067"/>
    <w:rsid w:val="00C27DD0"/>
    <w:rsid w:val="00C30A29"/>
    <w:rsid w:val="00C317DC"/>
    <w:rsid w:val="00C34D0F"/>
    <w:rsid w:val="00C34D1D"/>
    <w:rsid w:val="00C4022F"/>
    <w:rsid w:val="00C563A3"/>
    <w:rsid w:val="00C578E9"/>
    <w:rsid w:val="00C62ECF"/>
    <w:rsid w:val="00C67A93"/>
    <w:rsid w:val="00C70626"/>
    <w:rsid w:val="00C72860"/>
    <w:rsid w:val="00C73B90"/>
    <w:rsid w:val="00C96AF3"/>
    <w:rsid w:val="00C97CCC"/>
    <w:rsid w:val="00CA0124"/>
    <w:rsid w:val="00CA0274"/>
    <w:rsid w:val="00CB010E"/>
    <w:rsid w:val="00CB70FA"/>
    <w:rsid w:val="00CB746F"/>
    <w:rsid w:val="00CC1986"/>
    <w:rsid w:val="00CC451E"/>
    <w:rsid w:val="00CD4E9D"/>
    <w:rsid w:val="00CD4F4D"/>
    <w:rsid w:val="00CD5094"/>
    <w:rsid w:val="00CE4521"/>
    <w:rsid w:val="00CE5948"/>
    <w:rsid w:val="00CE7D19"/>
    <w:rsid w:val="00CF0851"/>
    <w:rsid w:val="00CF0CF5"/>
    <w:rsid w:val="00CF2B3E"/>
    <w:rsid w:val="00CF34C5"/>
    <w:rsid w:val="00D0201F"/>
    <w:rsid w:val="00D03685"/>
    <w:rsid w:val="00D07D4E"/>
    <w:rsid w:val="00D10A6A"/>
    <w:rsid w:val="00D115AA"/>
    <w:rsid w:val="00D11670"/>
    <w:rsid w:val="00D130F4"/>
    <w:rsid w:val="00D145BE"/>
    <w:rsid w:val="00D1614D"/>
    <w:rsid w:val="00D20C57"/>
    <w:rsid w:val="00D21AD8"/>
    <w:rsid w:val="00D25D16"/>
    <w:rsid w:val="00D312DC"/>
    <w:rsid w:val="00D32124"/>
    <w:rsid w:val="00D44F62"/>
    <w:rsid w:val="00D50D7C"/>
    <w:rsid w:val="00D54C76"/>
    <w:rsid w:val="00D5746A"/>
    <w:rsid w:val="00D61C2D"/>
    <w:rsid w:val="00D71E43"/>
    <w:rsid w:val="00D727F3"/>
    <w:rsid w:val="00D73010"/>
    <w:rsid w:val="00D73695"/>
    <w:rsid w:val="00D810DE"/>
    <w:rsid w:val="00D87D32"/>
    <w:rsid w:val="00D91C5A"/>
    <w:rsid w:val="00D92C83"/>
    <w:rsid w:val="00D944FB"/>
    <w:rsid w:val="00DA0A81"/>
    <w:rsid w:val="00DA3C10"/>
    <w:rsid w:val="00DA53B5"/>
    <w:rsid w:val="00DB6D6C"/>
    <w:rsid w:val="00DC0FCF"/>
    <w:rsid w:val="00DC1D69"/>
    <w:rsid w:val="00DC5A3A"/>
    <w:rsid w:val="00DC6698"/>
    <w:rsid w:val="00DE3A51"/>
    <w:rsid w:val="00DF2AE5"/>
    <w:rsid w:val="00DF4D07"/>
    <w:rsid w:val="00DF5E25"/>
    <w:rsid w:val="00E20AF1"/>
    <w:rsid w:val="00E238E6"/>
    <w:rsid w:val="00E35064"/>
    <w:rsid w:val="00E3681D"/>
    <w:rsid w:val="00E37F9F"/>
    <w:rsid w:val="00E4469B"/>
    <w:rsid w:val="00E501F0"/>
    <w:rsid w:val="00E5202B"/>
    <w:rsid w:val="00E5523B"/>
    <w:rsid w:val="00E56716"/>
    <w:rsid w:val="00E6045C"/>
    <w:rsid w:val="00E6215D"/>
    <w:rsid w:val="00E75BEF"/>
    <w:rsid w:val="00E91BFF"/>
    <w:rsid w:val="00E92933"/>
    <w:rsid w:val="00E937A7"/>
    <w:rsid w:val="00E96D01"/>
    <w:rsid w:val="00EB0AA4"/>
    <w:rsid w:val="00EB49F8"/>
    <w:rsid w:val="00EB5C88"/>
    <w:rsid w:val="00EC0469"/>
    <w:rsid w:val="00EE0A62"/>
    <w:rsid w:val="00EE2183"/>
    <w:rsid w:val="00EF01F8"/>
    <w:rsid w:val="00EF3303"/>
    <w:rsid w:val="00EF40EF"/>
    <w:rsid w:val="00EF48A8"/>
    <w:rsid w:val="00EF5871"/>
    <w:rsid w:val="00F1480E"/>
    <w:rsid w:val="00F1497D"/>
    <w:rsid w:val="00F16AAC"/>
    <w:rsid w:val="00F17373"/>
    <w:rsid w:val="00F33725"/>
    <w:rsid w:val="00F438FC"/>
    <w:rsid w:val="00F52CAE"/>
    <w:rsid w:val="00F5616F"/>
    <w:rsid w:val="00F56827"/>
    <w:rsid w:val="00F605FF"/>
    <w:rsid w:val="00F6116E"/>
    <w:rsid w:val="00F65EF0"/>
    <w:rsid w:val="00F71651"/>
    <w:rsid w:val="00F733D5"/>
    <w:rsid w:val="00F74A5D"/>
    <w:rsid w:val="00F76CC6"/>
    <w:rsid w:val="00F8293A"/>
    <w:rsid w:val="00F83D7C"/>
    <w:rsid w:val="00F93EAB"/>
    <w:rsid w:val="00FA7960"/>
    <w:rsid w:val="00FB0ADA"/>
    <w:rsid w:val="00FB232E"/>
    <w:rsid w:val="00FC750E"/>
    <w:rsid w:val="00FD1721"/>
    <w:rsid w:val="00FD557D"/>
    <w:rsid w:val="00FD6074"/>
    <w:rsid w:val="00FE0282"/>
    <w:rsid w:val="00FE124D"/>
    <w:rsid w:val="00FE390B"/>
    <w:rsid w:val="00FE66BB"/>
    <w:rsid w:val="00FE67C3"/>
    <w:rsid w:val="00FE792C"/>
    <w:rsid w:val="00FF037C"/>
    <w:rsid w:val="00FF192F"/>
    <w:rsid w:val="00FF2E60"/>
    <w:rsid w:val="00FF58F8"/>
    <w:rsid w:val="00FF78BF"/>
    <w:rsid w:val="62F82938"/>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A64AC27"/>
  <w15:docId w15:val="{09BE276F-1780-4FD9-A27E-BCFB3578D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041B77"/>
    <w:pPr>
      <w:numPr>
        <w:numId w:val="1"/>
      </w:numPr>
      <w:tabs>
        <w:tab w:val="left" w:pos="447"/>
      </w:tabs>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styleId="DocumentMap">
    <w:name w:val="Document Map"/>
    <w:basedOn w:val="Normal"/>
    <w:link w:val="DocumentMapChar"/>
    <w:uiPriority w:val="99"/>
    <w:semiHidden/>
    <w:unhideWhenUsed/>
    <w:rsid w:val="00FC750E"/>
    <w:rPr>
      <w:rFonts w:ascii="Helvetica" w:hAnsi="Helvetica"/>
      <w:sz w:val="24"/>
      <w:szCs w:val="24"/>
    </w:rPr>
  </w:style>
  <w:style w:type="character" w:customStyle="1" w:styleId="DocumentMapChar">
    <w:name w:val="Document Map Char"/>
    <w:basedOn w:val="DefaultParagraphFont"/>
    <w:link w:val="DocumentMap"/>
    <w:uiPriority w:val="99"/>
    <w:semiHidden/>
    <w:rsid w:val="00FC750E"/>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3245">
      <w:bodyDiv w:val="1"/>
      <w:marLeft w:val="0"/>
      <w:marRight w:val="0"/>
      <w:marTop w:val="0"/>
      <w:marBottom w:val="0"/>
      <w:divBdr>
        <w:top w:val="none" w:sz="0" w:space="0" w:color="auto"/>
        <w:left w:val="none" w:sz="0" w:space="0" w:color="auto"/>
        <w:bottom w:val="none" w:sz="0" w:space="0" w:color="auto"/>
        <w:right w:val="none" w:sz="0" w:space="0" w:color="auto"/>
      </w:divBdr>
    </w:div>
    <w:div w:id="45421951">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1569874513">
      <w:bodyDiv w:val="1"/>
      <w:marLeft w:val="0"/>
      <w:marRight w:val="0"/>
      <w:marTop w:val="0"/>
      <w:marBottom w:val="0"/>
      <w:divBdr>
        <w:top w:val="none" w:sz="0" w:space="0" w:color="auto"/>
        <w:left w:val="none" w:sz="0" w:space="0" w:color="auto"/>
        <w:bottom w:val="none" w:sz="0" w:space="0" w:color="auto"/>
        <w:right w:val="none" w:sz="0" w:space="0" w:color="auto"/>
      </w:divBdr>
    </w:div>
    <w:div w:id="169680950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vetnet.education.gov.au/Pages/TrainingDocs.aspx?q=78b15323-cd38-483e-aad7-1159b570a5c4" TargetMode="External"/><Relationship Id="rId12" Type="http://schemas.openxmlformats.org/officeDocument/2006/relationships/hyperlink" Target="https://vetnet.education.gov.au/Pages/TrainingDocs.aspx?q=78b15323-cd38-483e-aad7-1159b570a5c4"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69D8B4FF-1CBA-4C9C-9DB5-BB8751007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c0c61cd0-8906-41a6-94dd-696765a41e73"/>
    <ds:schemaRef ds:uri="http://purl.org/dc/term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2c73281b-25aa-4866-b8f1-8686b4bf27ba"/>
    <ds:schemaRef ds:uri="http://purl.org/dc/dcmitype/"/>
  </ds:schemaRefs>
</ds:datastoreItem>
</file>

<file path=customXml/itemProps4.xml><?xml version="1.0" encoding="utf-8"?>
<ds:datastoreItem xmlns:ds="http://schemas.openxmlformats.org/officeDocument/2006/customXml" ds:itemID="{D17BF14B-C9E9-F04B-8A8A-27B2F5751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34</Words>
  <Characters>11025</Characters>
  <Application>Microsoft Macintosh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BPRBK3001 Produce laminated pastry products</vt:lpstr>
    </vt:vector>
  </TitlesOfParts>
  <Company>AgriFood Skills Australia</Company>
  <LinksUpToDate>false</LinksUpToDate>
  <CharactersWithSpaces>12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1 Produce laminated pastry products</dc:title>
  <dc:creator>Tina Berghella</dc:creator>
  <cp:lastModifiedBy>Lina Robinson</cp:lastModifiedBy>
  <cp:revision>2</cp:revision>
  <cp:lastPrinted>2017-07-30T10:04:00Z</cp:lastPrinted>
  <dcterms:created xsi:type="dcterms:W3CDTF">2017-10-09T03:57:00Z</dcterms:created>
  <dcterms:modified xsi:type="dcterms:W3CDTF">2017-10-09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